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9B8BA" w14:textId="562A1607" w:rsidR="00EA07DE" w:rsidRDefault="00BA187F" w:rsidP="00130503">
      <w:r>
        <w:rPr>
          <w:rFonts w:asciiTheme="majorHAnsi" w:hAnsiTheme="majorHAnsi" w:cs="Arial"/>
          <w:b/>
          <w:noProof/>
          <w:sz w:val="56"/>
          <w:szCs w:val="56"/>
        </w:rPr>
        <w:drawing>
          <wp:anchor distT="0" distB="0" distL="114300" distR="114300" simplePos="0" relativeHeight="251689984" behindDoc="1" locked="0" layoutInCell="1" allowOverlap="1" wp14:anchorId="5328A803" wp14:editId="3E523107">
            <wp:simplePos x="0" y="0"/>
            <wp:positionH relativeFrom="column">
              <wp:posOffset>-949325</wp:posOffset>
            </wp:positionH>
            <wp:positionV relativeFrom="paragraph">
              <wp:posOffset>-628650</wp:posOffset>
            </wp:positionV>
            <wp:extent cx="7606030" cy="11413490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6030" cy="11413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10E">
        <w:rPr>
          <w:noProof/>
        </w:rPr>
        <w:drawing>
          <wp:anchor distT="0" distB="0" distL="114300" distR="114300" simplePos="0" relativeHeight="251674112" behindDoc="0" locked="0" layoutInCell="1" allowOverlap="1" wp14:anchorId="4299AD72" wp14:editId="279BE91B">
            <wp:simplePos x="0" y="0"/>
            <wp:positionH relativeFrom="margin">
              <wp:posOffset>4632306</wp:posOffset>
            </wp:positionH>
            <wp:positionV relativeFrom="paragraph">
              <wp:posOffset>-137188</wp:posOffset>
            </wp:positionV>
            <wp:extent cx="1645920" cy="164592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colorTemperature colorTemp="47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2220">
        <w:rPr>
          <w:rFonts w:asciiTheme="majorHAnsi" w:hAnsiTheme="majorHAnsi"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49019" behindDoc="0" locked="0" layoutInCell="1" allowOverlap="1" wp14:anchorId="25645C64" wp14:editId="508F35AB">
                <wp:simplePos x="0" y="0"/>
                <wp:positionH relativeFrom="column">
                  <wp:posOffset>-589280</wp:posOffset>
                </wp:positionH>
                <wp:positionV relativeFrom="paragraph">
                  <wp:posOffset>-216535</wp:posOffset>
                </wp:positionV>
                <wp:extent cx="6867525" cy="9867900"/>
                <wp:effectExtent l="19050" t="19050" r="47625" b="38100"/>
                <wp:wrapNone/>
                <wp:docPr id="29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67525" cy="9867900"/>
                        </a:xfrm>
                        <a:prstGeom prst="rect">
                          <a:avLst/>
                        </a:prstGeom>
                        <a:noFill/>
                        <a:ln w="603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0FD11D" id="Rectangle 27" o:spid="_x0000_s1026" style="position:absolute;margin-left:-46.4pt;margin-top:-17.05pt;width:540.75pt;height:777pt;z-index:2516490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7YZBwIAAO8DAAAOAAAAZHJzL2Uyb0RvYy54bWysU8Fu2zAMvQ/YPwi6L3ayJE2MOEWRrsOA&#10;rhvQ7QMUWbaFSaJGKXGyrx+lpGmw3Yb5IJAm9Ug+Pq1uD9awvcKgwdV8PCo5U05Co11X8+/fHt4t&#10;OAtRuEYYcKrmRxX47frtm9XgKzWBHkyjkBGIC9Xga97H6KuiCLJXVoQReOUo2AJaEcnFrmhQDIRu&#10;TTEpy3kxADYeQaoQ6O/9KcjXGb9tlYxf2jaoyEzNqbeYT8znNp3FeiWqDoXvtTy3If6hCyu0o6IX&#10;qHsRBduh/gvKaokQoI0jCbaAttVS5RlomnH5xzTPvfAqz0LkBH+hKfw/WPm0f/ZfMbUe/CPIH4E5&#10;2PTCdeoOEYZeiYbKjRNRxeBDdbmQnEBX2Xb4DA2tVuwiZA4OLdoESNOxQ6b6eKFaHSKT9HO+mN/M&#10;JjPOJMWW5CzLvIxCVC/XPYb4UYFlyag50i4zvNg/hpjaEdVLSqrm4EEbk/dpHBuoRPmeCuTJwOgm&#10;RbOD3XZjkO0FSWJTpi8PRwRcp1kdSZhG25ovLkmiSnx8cE0uE4U2J5taMe5MUOIkyS9UW2iOxA/C&#10;SXX0SsjoAX9xNpDiah5+7gQqzswnRxwvx9Npkmh2prObCTl4HdleR4STBFXzyNnJ3MSTrHcedddT&#10;pXGe3cEd7aXVmbHXrs7NkqoykecXkGR77ees13e6/g0AAP//AwBQSwMEFAAGAAgAAAAhANT0u8vh&#10;AAAADAEAAA8AAABkcnMvZG93bnJldi54bWxMj01PwzAMhu9I/IfISNy29GOwtjSdEAhxQ9pgEses&#10;MW1F41RN1nX8esxp3Gz50evnLTez7cWEo+8cKYiXEQik2pmOGgUf7y+LDIQPmozuHaGCM3rYVNdX&#10;pS6MO9EWp11oBIeQL7SCNoShkNLXLVrtl25A4tuXG60OvI6NNKM+cbjtZRJF99LqjvhDqwd8arH+&#10;3h2tgikJzXn/GXfbt3RKn7NX95PQSqnbm/nxAUTAOVxg+NNndajY6eCOZLzoFSzyhNUDD+kqBsFE&#10;nmVrEAdG7+I8B1mV8n+J6hcAAP//AwBQSwECLQAUAAYACAAAACEAtoM4kv4AAADhAQAAEwAAAAAA&#10;AAAAAAAAAAAAAAAAW0NvbnRlbnRfVHlwZXNdLnhtbFBLAQItABQABgAIAAAAIQA4/SH/1gAAAJQB&#10;AAALAAAAAAAAAAAAAAAAAC8BAABfcmVscy8ucmVsc1BLAQItABQABgAIAAAAIQDw17YZBwIAAO8D&#10;AAAOAAAAAAAAAAAAAAAAAC4CAABkcnMvZTJvRG9jLnhtbFBLAQItABQABgAIAAAAIQDU9LvL4QAA&#10;AAwBAAAPAAAAAAAAAAAAAAAAAGEEAABkcnMvZG93bnJldi54bWxQSwUGAAAAAAQABADzAAAAbwUA&#10;AAAA&#10;" filled="f" strokecolor="#c00000" strokeweight="4.75pt"/>
            </w:pict>
          </mc:Fallback>
        </mc:AlternateContent>
      </w:r>
    </w:p>
    <w:p w14:paraId="2C0CE1B0" w14:textId="442BF6F7" w:rsidR="00EA07DE" w:rsidRDefault="00EA07DE" w:rsidP="00130503"/>
    <w:p w14:paraId="3F00A5A9" w14:textId="26AC3DC0" w:rsidR="00EA07DE" w:rsidRDefault="00EA07DE" w:rsidP="00130503"/>
    <w:p w14:paraId="08C69AF3" w14:textId="409F677A" w:rsidR="00EA07DE" w:rsidRDefault="00EA07DE" w:rsidP="00130503"/>
    <w:p w14:paraId="31FB5940" w14:textId="4798839E" w:rsidR="00EA07DE" w:rsidRDefault="00EA07DE" w:rsidP="00130503"/>
    <w:p w14:paraId="79CF5745" w14:textId="7A989256" w:rsidR="00EA07DE" w:rsidRDefault="00EA07DE" w:rsidP="00130503"/>
    <w:p w14:paraId="0914D7BB" w14:textId="53D1AF61" w:rsidR="00EA07DE" w:rsidRDefault="00EA07DE" w:rsidP="00130503"/>
    <w:p w14:paraId="3EC1A776" w14:textId="3D81BA00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551CB48C" w14:textId="5207A02F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4AFE0C38" w14:textId="50D0E8D0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7CA096C3" w14:textId="5D5A1A0B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0EA98A06" w14:textId="0075FA94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1AB46C36" w14:textId="7F4111B3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1E1EC04E" w14:textId="473F5C40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65BC77A1" w14:textId="671A7CDE" w:rsidR="00061618" w:rsidRDefault="00BA187F">
      <w:pPr>
        <w:spacing w:line="276" w:lineRule="auto"/>
        <w:rPr>
          <w:rFonts w:ascii="Muli Black" w:hAnsi="Muli Black"/>
          <w:color w:val="C00000"/>
          <w:sz w:val="36"/>
          <w:szCs w:val="40"/>
        </w:rPr>
      </w:pPr>
      <w:r>
        <w:rPr>
          <w:rFonts w:asciiTheme="majorHAnsi" w:hAnsiTheme="majorHAnsi"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8906249" wp14:editId="1F48D0E7">
                <wp:simplePos x="0" y="0"/>
                <wp:positionH relativeFrom="margin">
                  <wp:posOffset>-130772</wp:posOffset>
                </wp:positionH>
                <wp:positionV relativeFrom="paragraph">
                  <wp:posOffset>1841111</wp:posOffset>
                </wp:positionV>
                <wp:extent cx="5962650" cy="1418856"/>
                <wp:effectExtent l="0" t="0" r="0" b="0"/>
                <wp:wrapNone/>
                <wp:docPr id="18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1418856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0F8C05" id="AutoShape 25" o:spid="_x0000_s1026" style="position:absolute;margin-left:-10.3pt;margin-top:144.95pt;width:469.5pt;height:111.7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BWGEwIAAAYEAAAOAAAAZHJzL2Uyb0RvYy54bWysU9uO0zAQfUfiHyy/0yRVW7pR09Wqq0VI&#10;C6xY+ADXlyRge4ztNF2+nrHTlgreEC/WXOwzM2eON7dHo8lB+tCDbWg1KymRloPobdvQr18e3qwp&#10;CZFZwTRY2dAXGejt9vWrzehqOYcOtJCeIIgN9ega2sXo6qIIvJOGhRk4aTGpwBsW0fVtITwbEd3o&#10;Yl6Wq2IEL5wHLkPA6P2UpNuMr5Tk8ZNSQUaiG4q9xXz6fO7TWWw3rG49c13PT22wf+jCsN5i0QvU&#10;PYuMDL7/C8r03EMAFWccTAFK9VzmGXCaqvxjmueOOZlnQXKCu9AU/h8s/3h4dk8+tR7cI/DvgVjY&#10;dcy28s57GDvJBJarElHF6EJ9eZCcgE/JfvwAAlfLhgiZg6PyJgHidOSYqX65UC2PkXAMLm9W89US&#10;N8IxVy2q9Xq5yjVYfX7ufIjvJBiSjIZ6GKz4jAvNNdjhMcRMuCCWmVRefKNEGY3rOzBN8moLVp8u&#10;onXGy7OC7sVDr3V2ktjkTnuCDxu6b6tcQg8GB5ti62VZnhGzNtN1ZARZu0bSNuFZSMiJMFanSOYt&#10;UZVUGeo9iBekzcMkRvw8aHTgf1IyohAbGn4MzEtK9HuL1N9Ui0VSbnYWy7dzdPx1Zn+dYZYjVEMj&#10;JZO5i5PaB+f7tsNK03AW7nBdqo/nvU5dnZpFseXuTx8jqfnaz7d+f9/tLwAAAP//AwBQSwMEFAAG&#10;AAgAAAAhAC/moQzgAAAACwEAAA8AAABkcnMvZG93bnJldi54bWxMjzFPwzAQhXck/oN1SGytk7S0&#10;TohTIVBZWEpgYbvERxwR21HstOHfYyYYT+/Te9+Vh8UM7EyT752VkK4TYGRbp3rbSXh/O64EMB/Q&#10;KhycJQnf5OFQXV+VWCh3sa90rkPHYon1BUrQIYwF577VZNCv3Ug2Zp9uMhjiOXVcTXiJ5WbgWZLs&#10;uMHexgWNIz1qar/q2UgIp6Z72tb7F66fjx9mT2KuUUh5e7M83AMLtIQ/GH71ozpU0alxs1WeDRJW&#10;WbKLqIRM5DmwSOSp2AJrJNylmw3wquT/f6h+AAAA//8DAFBLAQItABQABgAIAAAAIQC2gziS/gAA&#10;AOEBAAATAAAAAAAAAAAAAAAAAAAAAABbQ29udGVudF9UeXBlc10ueG1sUEsBAi0AFAAGAAgAAAAh&#10;ADj9If/WAAAAlAEAAAsAAAAAAAAAAAAAAAAALwEAAF9yZWxzLy5yZWxzUEsBAi0AFAAGAAgAAAAh&#10;ADEEFYYTAgAABgQAAA4AAAAAAAAAAAAAAAAALgIAAGRycy9lMm9Eb2MueG1sUEsBAi0AFAAGAAgA&#10;AAAhAC/moQzgAAAACwEAAA8AAAAAAAAAAAAAAAAAbQQAAGRycy9kb3ducmV2LnhtbFBLBQYAAAAA&#10;BAAEAPMAAAB6BQAAAAA=&#10;" fillcolor="#d8d8d8 [2732]" stroked="f">
                <w10:wrap anchorx="margin"/>
              </v:roundrect>
            </w:pict>
          </mc:Fallback>
        </mc:AlternateContent>
      </w:r>
      <w:r w:rsidR="00CC75B9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3F8A487" wp14:editId="70BC9CBB">
                <wp:simplePos x="0" y="0"/>
                <wp:positionH relativeFrom="margin">
                  <wp:posOffset>-89829</wp:posOffset>
                </wp:positionH>
                <wp:positionV relativeFrom="paragraph">
                  <wp:posOffset>1991237</wp:posOffset>
                </wp:positionV>
                <wp:extent cx="5881645" cy="1269242"/>
                <wp:effectExtent l="0" t="0" r="0" b="762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1645" cy="12692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8CACB5" w14:textId="4B8C92E8" w:rsidR="00C811AD" w:rsidRPr="00FD68D2" w:rsidRDefault="00CC75B9" w:rsidP="00CC75B9">
                            <w:pPr>
                              <w:spacing w:after="0"/>
                              <w:jc w:val="center"/>
                              <w:rPr>
                                <w:rFonts w:ascii="Muli Black" w:hAnsi="Muli Black" w:cs="Arial"/>
                                <w:b/>
                                <w:color w:val="C0000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Muli Black" w:hAnsi="Muli Black" w:cs="Arial"/>
                                <w:b/>
                                <w:color w:val="C00000"/>
                                <w:sz w:val="48"/>
                                <w:szCs w:val="48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Muli Black" w:hAnsi="Muli Black" w:cs="Arial"/>
                                <w:b/>
                                <w:color w:val="C00000"/>
                                <w:sz w:val="48"/>
                                <w:szCs w:val="48"/>
                              </w:rPr>
                              <w:t>Response.FirstName</w:t>
                            </w:r>
                            <w:proofErr w:type="spellEnd"/>
                            <w:r>
                              <w:rPr>
                                <w:rFonts w:ascii="Muli Black" w:hAnsi="Muli Black" w:cs="Arial"/>
                                <w:b/>
                                <w:color w:val="C00000"/>
                                <w:sz w:val="48"/>
                                <w:szCs w:val="48"/>
                              </w:rPr>
                              <w:t>} {</w:t>
                            </w:r>
                            <w:proofErr w:type="spellStart"/>
                            <w:r>
                              <w:rPr>
                                <w:rFonts w:ascii="Muli Black" w:hAnsi="Muli Black" w:cs="Arial"/>
                                <w:b/>
                                <w:color w:val="C00000"/>
                                <w:sz w:val="48"/>
                                <w:szCs w:val="48"/>
                              </w:rPr>
                              <w:t>Response.LastName</w:t>
                            </w:r>
                            <w:proofErr w:type="spellEnd"/>
                            <w:r>
                              <w:rPr>
                                <w:rFonts w:ascii="Muli Black" w:hAnsi="Muli Black" w:cs="Arial"/>
                                <w:b/>
                                <w:color w:val="C00000"/>
                                <w:sz w:val="48"/>
                                <w:szCs w:val="48"/>
                              </w:rPr>
                              <w:t>}</w:t>
                            </w:r>
                          </w:p>
                          <w:p w14:paraId="3D256DB8" w14:textId="11F99B68" w:rsidR="00C811AD" w:rsidRPr="00FD68D2" w:rsidRDefault="00CC75B9" w:rsidP="00FD68D2">
                            <w:pPr>
                              <w:spacing w:after="0"/>
                              <w:ind w:right="-124"/>
                              <w:jc w:val="center"/>
                              <w:rPr>
                                <w:rFonts w:ascii="Muli Black" w:hAnsi="Muli Black" w:cs="Arial"/>
                                <w:color w:val="C0000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Muli Black" w:hAnsi="Muli Black" w:cs="Arial"/>
                                <w:color w:val="C00000"/>
                                <w:sz w:val="48"/>
                                <w:szCs w:val="48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Muli Black" w:hAnsi="Muli Black" w:cs="Arial"/>
                                <w:color w:val="C00000"/>
                                <w:sz w:val="48"/>
                                <w:szCs w:val="48"/>
                              </w:rPr>
                              <w:t>Response.CompletionDate</w:t>
                            </w:r>
                            <w:proofErr w:type="spellEnd"/>
                            <w:r>
                              <w:rPr>
                                <w:rFonts w:ascii="Muli Black" w:hAnsi="Muli Black" w:cs="Arial"/>
                                <w:color w:val="C00000"/>
                                <w:sz w:val="48"/>
                                <w:szCs w:val="48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F8A48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05pt;margin-top:156.8pt;width:463.1pt;height:99.9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b314QEAAKIDAAAOAAAAZHJzL2Uyb0RvYy54bWysU9tu2zAMfR+wfxD0vjg2nCw14hRdiw4D&#10;ugvQ7QNkWbaF2aJGKbGzrx8lp2m2vhV7ESSSPjznkN5eT0PPDgqdBlPydLHkTBkJtTZtyX98v3+3&#10;4cx5YWrRg1ElPyrHr3dv32xHW6gMOuhrhYxAjCtGW/LOe1skiZOdGoRbgFWGkg3gIDw9sU1qFCOh&#10;D32SLZfrZASsLYJUzlH0bk7yXcRvGiX916ZxyrO+5MTNxxPjWYUz2W1F0aKwnZYnGuIVLAahDTU9&#10;Q90JL9ge9QuoQUsEB41fSBgSaBotVdRAatLlP2oeO2FV1ELmOHu2yf0/WPnl8Gi/IfPTB5hogFGE&#10;sw8gfzpm4LYTplU3iDB2StTUOA2WJaN1xenTYLUrXACpxs9Q05DF3kMEmhocgiukkxE6DeB4Nl1N&#10;nkkKrjabdJ2vOJOUS7P1VZZnsYconj636PxHBQMLl5IjTTXCi8OD84GOKJ5KQjcD97rv42R781eA&#10;CkMk0g+MZ+5+qiaqDjIqqI8kBGFeFFpsunSAvzkbaUlK7n7tBSrO+k+GzLhK8zxsVXzkq/cZPfAy&#10;U11mhJEEVXLP2Xy99fMm7i3qtqNOs/0GbsjARkdpz6xOvGkRouLT0oZNu3zHqudfa/cHAAD//wMA&#10;UEsDBBQABgAIAAAAIQCLGCJ93wAAAAsBAAAPAAAAZHJzL2Rvd25yZXYueG1sTI9NT8MwDIbvSPyH&#10;yEjctiTrOrFSd0IgriDGh8Qta7K2onGqJlvLv8ec4Gj70evnLXez78XZjbELhKCXCoSjOtiOGoS3&#10;18fFDYiYDFnTB3II3y7Crrq8KE1hw0Qv7rxPjeAQioVBaFMaCilj3Tpv4jIMjvh2DKM3icexkXY0&#10;E4f7Xq6U2khvOuIPrRncfevqr/3JI7w/HT8/1uq5efD5MIVZSfJbiXh9Nd/dgkhuTn8w/OqzOlTs&#10;dAgnslH0CAu91owiZDrbgGBiq1e8OSDkOstBVqX836H6AQAA//8DAFBLAQItABQABgAIAAAAIQC2&#10;gziS/gAAAOEBAAATAAAAAAAAAAAAAAAAAAAAAABbQ29udGVudF9UeXBlc10ueG1sUEsBAi0AFAAG&#10;AAgAAAAhADj9If/WAAAAlAEAAAsAAAAAAAAAAAAAAAAALwEAAF9yZWxzLy5yZWxzUEsBAi0AFAAG&#10;AAgAAAAhANXxvfXhAQAAogMAAA4AAAAAAAAAAAAAAAAALgIAAGRycy9lMm9Eb2MueG1sUEsBAi0A&#10;FAAGAAgAAAAhAIsYIn3fAAAACwEAAA8AAAAAAAAAAAAAAAAAOwQAAGRycy9kb3ducmV2LnhtbFBL&#10;BQYAAAAABAAEAPMAAABHBQAAAAA=&#10;" filled="f" stroked="f">
                <v:textbox>
                  <w:txbxContent>
                    <w:p w14:paraId="228CACB5" w14:textId="4B8C92E8" w:rsidR="00C811AD" w:rsidRPr="00FD68D2" w:rsidRDefault="00CC75B9" w:rsidP="00CC75B9">
                      <w:pPr>
                        <w:spacing w:after="0"/>
                        <w:jc w:val="center"/>
                        <w:rPr>
                          <w:rFonts w:ascii="Muli Black" w:hAnsi="Muli Black" w:cs="Arial"/>
                          <w:b/>
                          <w:color w:val="C00000"/>
                          <w:sz w:val="48"/>
                          <w:szCs w:val="48"/>
                        </w:rPr>
                      </w:pPr>
                      <w:r>
                        <w:rPr>
                          <w:rFonts w:ascii="Muli Black" w:hAnsi="Muli Black" w:cs="Arial"/>
                          <w:b/>
                          <w:color w:val="C00000"/>
                          <w:sz w:val="48"/>
                          <w:szCs w:val="48"/>
                        </w:rPr>
                        <w:t>{</w:t>
                      </w:r>
                      <w:proofErr w:type="spellStart"/>
                      <w:r>
                        <w:rPr>
                          <w:rFonts w:ascii="Muli Black" w:hAnsi="Muli Black" w:cs="Arial"/>
                          <w:b/>
                          <w:color w:val="C00000"/>
                          <w:sz w:val="48"/>
                          <w:szCs w:val="48"/>
                        </w:rPr>
                        <w:t>Response.FirstName</w:t>
                      </w:r>
                      <w:proofErr w:type="spellEnd"/>
                      <w:r>
                        <w:rPr>
                          <w:rFonts w:ascii="Muli Black" w:hAnsi="Muli Black" w:cs="Arial"/>
                          <w:b/>
                          <w:color w:val="C00000"/>
                          <w:sz w:val="48"/>
                          <w:szCs w:val="48"/>
                        </w:rPr>
                        <w:t>} {</w:t>
                      </w:r>
                      <w:proofErr w:type="spellStart"/>
                      <w:r>
                        <w:rPr>
                          <w:rFonts w:ascii="Muli Black" w:hAnsi="Muli Black" w:cs="Arial"/>
                          <w:b/>
                          <w:color w:val="C00000"/>
                          <w:sz w:val="48"/>
                          <w:szCs w:val="48"/>
                        </w:rPr>
                        <w:t>Response.LastName</w:t>
                      </w:r>
                      <w:proofErr w:type="spellEnd"/>
                      <w:r>
                        <w:rPr>
                          <w:rFonts w:ascii="Muli Black" w:hAnsi="Muli Black" w:cs="Arial"/>
                          <w:b/>
                          <w:color w:val="C00000"/>
                          <w:sz w:val="48"/>
                          <w:szCs w:val="48"/>
                        </w:rPr>
                        <w:t>}</w:t>
                      </w:r>
                    </w:p>
                    <w:p w14:paraId="3D256DB8" w14:textId="11F99B68" w:rsidR="00C811AD" w:rsidRPr="00FD68D2" w:rsidRDefault="00CC75B9" w:rsidP="00FD68D2">
                      <w:pPr>
                        <w:spacing w:after="0"/>
                        <w:ind w:right="-124"/>
                        <w:jc w:val="center"/>
                        <w:rPr>
                          <w:rFonts w:ascii="Muli Black" w:hAnsi="Muli Black" w:cs="Arial"/>
                          <w:color w:val="C00000"/>
                          <w:sz w:val="48"/>
                          <w:szCs w:val="48"/>
                        </w:rPr>
                      </w:pPr>
                      <w:r>
                        <w:rPr>
                          <w:rFonts w:ascii="Muli Black" w:hAnsi="Muli Black" w:cs="Arial"/>
                          <w:color w:val="C00000"/>
                          <w:sz w:val="48"/>
                          <w:szCs w:val="48"/>
                        </w:rPr>
                        <w:t>{</w:t>
                      </w:r>
                      <w:proofErr w:type="spellStart"/>
                      <w:r>
                        <w:rPr>
                          <w:rFonts w:ascii="Muli Black" w:hAnsi="Muli Black" w:cs="Arial"/>
                          <w:color w:val="C00000"/>
                          <w:sz w:val="48"/>
                          <w:szCs w:val="48"/>
                        </w:rPr>
                        <w:t>Response.CompletionDate</w:t>
                      </w:r>
                      <w:proofErr w:type="spellEnd"/>
                      <w:r>
                        <w:rPr>
                          <w:rFonts w:ascii="Muli Black" w:hAnsi="Muli Black" w:cs="Arial"/>
                          <w:color w:val="C00000"/>
                          <w:sz w:val="48"/>
                          <w:szCs w:val="48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1618">
        <w:rPr>
          <w:rFonts w:ascii="Muli Black" w:hAnsi="Muli Black"/>
          <w:color w:val="C00000"/>
          <w:sz w:val="36"/>
          <w:szCs w:val="40"/>
        </w:rPr>
        <w:br w:type="page"/>
      </w:r>
    </w:p>
    <w:p w14:paraId="447C4DF8" w14:textId="657F0D9F" w:rsidR="00D03CD1" w:rsidRPr="00D03CD1" w:rsidRDefault="00482592" w:rsidP="00D03CD1">
      <w:pPr>
        <w:rPr>
          <w:rFonts w:ascii="Muli Black" w:hAnsi="Muli Black"/>
          <w:color w:val="C00000"/>
          <w:sz w:val="36"/>
          <w:szCs w:val="40"/>
        </w:rPr>
      </w:pPr>
      <w:r>
        <w:rPr>
          <w:rFonts w:ascii="Muli Black" w:hAnsi="Muli Black"/>
          <w:noProof/>
          <w:color w:val="C00000"/>
          <w:sz w:val="36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18906249" wp14:editId="1DEE371F">
                <wp:simplePos x="0" y="0"/>
                <wp:positionH relativeFrom="margin">
                  <wp:posOffset>-1345423</wp:posOffset>
                </wp:positionH>
                <wp:positionV relativeFrom="paragraph">
                  <wp:posOffset>-162844</wp:posOffset>
                </wp:positionV>
                <wp:extent cx="8458200" cy="1869743"/>
                <wp:effectExtent l="0" t="0" r="0" b="0"/>
                <wp:wrapNone/>
                <wp:docPr id="1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58200" cy="1869743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719A6B" id="AutoShape 28" o:spid="_x0000_s1026" style="position:absolute;margin-left:-105.95pt;margin-top:-12.8pt;width:666pt;height:147.2pt;z-index:-251633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RwlHAIAABkEAAAOAAAAZHJzL2Uyb0RvYy54bWysU9uO2yAQfa/Uf0C8N47TZDex4qxWWW1V&#10;aXtRt/0AwsV2CwwFHCf9+h1wkkbtW9UXxAxwzsyZw/ruYDTZSx86sDUtJ1NKpOUgOtvU9NvXxzdL&#10;SkJkVjANVtb0KAO927x+tR5cJWfQghbSEwSxoRpcTdsYXVUUgbfSsDABJy0eKvCGRQx9UwjPBkQ3&#10;uphNpzfFAF44D1yGgNmH8ZBuMr5SksdPSgUZia4p1hbz6vO6S2uxWbOq8cy1HT+Vwf6hCsM6i6QX&#10;qAcWGel99xeU6biHACpOOJgClOq4zD1gN+X0j26eW+Zk7gXFCe4iU/h/sPzj/tl99qn04J6A/wjE&#10;wrZltpH33sPQSiaQrkxCFYML1eVBCgI+JbvhAwgcLesjZA0OypsEiN2RQ5b6eJFaHiLhmFzOF0uc&#10;HyUcz8rlzep2/jZzsOr83PkQ30kwJG1q6qG34gsONHOw/VOIWXBBLDOJXnynRBmN49szTfJoC1ad&#10;LuLujJd7Bd2Jx07rHCSzya32BB/WdNeUmUL3Bhsbc6vFFIvNZsE0WmpMn0myXRMCioRCXoNrmygs&#10;JLKkIatSJkuZ1EtGDdUOxBGV9DD6E/8TblrwvygZ0Js1DT975iUl+r3FaazK+TyZOQfzxe0MA399&#10;srs+YZYjVE0jJeN2G8cP0DvfNS0yjf1auMcJqi6eRz1WdSoW/ZerP/2VZPDrON/6/aM3LwAAAP//&#10;AwBQSwMEFAAGAAgAAAAhAB2ucInfAAAADQEAAA8AAABkcnMvZG93bnJldi54bWxMj8FOhDAQhu8m&#10;vkMzJt5225JIECkbNTEczYLeC52lZGlLaNllfXrLSW8zmS//fH9xWM1ILjj7wVkBfM+AoO2cGmwv&#10;4Kv52GVAfJBWydFZFHBDD4fy/q6QuXJXe8RLHXoSQ6zPpQAdwpRT6juNRvq9m9DG28nNRoa4zj1V&#10;s7zGcDPShLGUGjnY+EHLCd81dud6MQJM1bx1bXMLS/Wtm+rnU9esOgrx+LC+vgAJuIY/GDb9qA5l&#10;dGrdYpUno4BdwvlzZLfpKQWyITxhHEgrIEmzDGhZ0P8tyl8AAAD//wMAUEsBAi0AFAAGAAgAAAAh&#10;ALaDOJL+AAAA4QEAABMAAAAAAAAAAAAAAAAAAAAAAFtDb250ZW50X1R5cGVzXS54bWxQSwECLQAU&#10;AAYACAAAACEAOP0h/9YAAACUAQAACwAAAAAAAAAAAAAAAAAvAQAAX3JlbHMvLnJlbHNQSwECLQAU&#10;AAYACAAAACEAfjEcJRwCAAAZBAAADgAAAAAAAAAAAAAAAAAuAgAAZHJzL2Uyb0RvYy54bWxQSwEC&#10;LQAUAAYACAAAACEAHa5wid8AAAANAQAADwAAAAAAAAAAAAAAAAB2BAAAZHJzL2Rvd25yZXYueG1s&#10;UEsFBgAAAAAEAAQA8wAAAIIFAAAAAA==&#10;" fillcolor="#f2f2f2 [3052]" stroked="f">
                <w10:wrap anchorx="margin"/>
              </v:roundrect>
            </w:pict>
          </mc:Fallback>
        </mc:AlternateContent>
      </w:r>
      <w:r w:rsidR="00D03CD1" w:rsidRPr="00D03CD1">
        <w:rPr>
          <w:rFonts w:ascii="Muli Black" w:hAnsi="Muli Black"/>
          <w:color w:val="C00000"/>
          <w:sz w:val="36"/>
          <w:szCs w:val="40"/>
        </w:rPr>
        <w:t>Dear {</w:t>
      </w:r>
      <w:proofErr w:type="spellStart"/>
      <w:r w:rsidR="00D03CD1" w:rsidRPr="00D03CD1">
        <w:rPr>
          <w:rFonts w:ascii="Muli Black" w:hAnsi="Muli Black"/>
          <w:color w:val="C00000"/>
          <w:sz w:val="36"/>
          <w:szCs w:val="40"/>
        </w:rPr>
        <w:t>Response.FirstName</w:t>
      </w:r>
      <w:proofErr w:type="spellEnd"/>
      <w:r w:rsidR="00D03CD1" w:rsidRPr="00D03CD1">
        <w:rPr>
          <w:rFonts w:ascii="Muli Black" w:hAnsi="Muli Black"/>
          <w:color w:val="C00000"/>
          <w:sz w:val="36"/>
          <w:szCs w:val="40"/>
        </w:rPr>
        <w:t>},</w:t>
      </w:r>
    </w:p>
    <w:p w14:paraId="10CE330A" w14:textId="0E33C635" w:rsidR="000C028F" w:rsidRDefault="00D03CD1" w:rsidP="00180118">
      <w:pPr>
        <w:rPr>
          <w:sz w:val="24"/>
          <w:szCs w:val="28"/>
        </w:rPr>
      </w:pPr>
      <w:r w:rsidRPr="009A151E">
        <w:rPr>
          <w:sz w:val="24"/>
          <w:szCs w:val="28"/>
        </w:rPr>
        <w:t xml:space="preserve">Thank you for completing this Assessment.  </w:t>
      </w:r>
      <w:r w:rsidR="00180118" w:rsidRPr="00180118">
        <w:rPr>
          <w:sz w:val="24"/>
          <w:szCs w:val="28"/>
        </w:rPr>
        <w:t xml:space="preserve">Lorem ipsum </w:t>
      </w:r>
      <w:proofErr w:type="spellStart"/>
      <w:r w:rsidR="00180118" w:rsidRPr="00180118">
        <w:rPr>
          <w:sz w:val="24"/>
          <w:szCs w:val="28"/>
        </w:rPr>
        <w:t>dolor</w:t>
      </w:r>
      <w:proofErr w:type="spellEnd"/>
      <w:r w:rsidR="00180118" w:rsidRPr="00180118">
        <w:rPr>
          <w:sz w:val="24"/>
          <w:szCs w:val="28"/>
        </w:rPr>
        <w:t xml:space="preserve"> sit </w:t>
      </w:r>
      <w:proofErr w:type="spellStart"/>
      <w:r w:rsidR="00180118" w:rsidRPr="00180118">
        <w:rPr>
          <w:sz w:val="24"/>
          <w:szCs w:val="28"/>
        </w:rPr>
        <w:t>amet</w:t>
      </w:r>
      <w:proofErr w:type="spellEnd"/>
      <w:r w:rsidR="00180118" w:rsidRPr="00180118">
        <w:rPr>
          <w:sz w:val="24"/>
          <w:szCs w:val="28"/>
        </w:rPr>
        <w:t xml:space="preserve">, </w:t>
      </w:r>
      <w:proofErr w:type="spellStart"/>
      <w:r w:rsidR="00180118" w:rsidRPr="00180118">
        <w:rPr>
          <w:sz w:val="24"/>
          <w:szCs w:val="28"/>
        </w:rPr>
        <w:t>nec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deleniti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atomoru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te</w:t>
      </w:r>
      <w:proofErr w:type="spellEnd"/>
      <w:r w:rsidR="00180118" w:rsidRPr="00180118">
        <w:rPr>
          <w:sz w:val="24"/>
          <w:szCs w:val="28"/>
        </w:rPr>
        <w:t xml:space="preserve">, at omnes </w:t>
      </w:r>
      <w:proofErr w:type="spellStart"/>
      <w:r w:rsidR="00180118" w:rsidRPr="00180118">
        <w:rPr>
          <w:sz w:val="24"/>
          <w:szCs w:val="28"/>
        </w:rPr>
        <w:t>causae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explicari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ius</w:t>
      </w:r>
      <w:proofErr w:type="spellEnd"/>
      <w:r w:rsidR="00180118" w:rsidRPr="00180118">
        <w:rPr>
          <w:sz w:val="24"/>
          <w:szCs w:val="28"/>
        </w:rPr>
        <w:t xml:space="preserve">, pro </w:t>
      </w:r>
      <w:proofErr w:type="spellStart"/>
      <w:r w:rsidR="00180118" w:rsidRPr="00180118">
        <w:rPr>
          <w:sz w:val="24"/>
          <w:szCs w:val="28"/>
        </w:rPr>
        <w:t>legere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mentitu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intellegat</w:t>
      </w:r>
      <w:proofErr w:type="spellEnd"/>
      <w:r w:rsidR="00180118" w:rsidRPr="00180118">
        <w:rPr>
          <w:sz w:val="24"/>
          <w:szCs w:val="28"/>
        </w:rPr>
        <w:t xml:space="preserve"> et. Semper </w:t>
      </w:r>
      <w:proofErr w:type="spellStart"/>
      <w:r w:rsidR="00180118" w:rsidRPr="00180118">
        <w:rPr>
          <w:sz w:val="24"/>
          <w:szCs w:val="28"/>
        </w:rPr>
        <w:t>insolens</w:t>
      </w:r>
      <w:proofErr w:type="spellEnd"/>
      <w:r w:rsidR="00180118" w:rsidRPr="00180118">
        <w:rPr>
          <w:sz w:val="24"/>
          <w:szCs w:val="28"/>
        </w:rPr>
        <w:t xml:space="preserve"> id per, </w:t>
      </w:r>
      <w:proofErr w:type="spellStart"/>
      <w:r w:rsidR="00180118" w:rsidRPr="00180118">
        <w:rPr>
          <w:sz w:val="24"/>
          <w:szCs w:val="28"/>
        </w:rPr>
        <w:t>aliquid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instructior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ea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ut.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Nec</w:t>
      </w:r>
      <w:proofErr w:type="spellEnd"/>
      <w:r w:rsidR="00180118" w:rsidRPr="00180118">
        <w:rPr>
          <w:sz w:val="24"/>
          <w:szCs w:val="28"/>
        </w:rPr>
        <w:t xml:space="preserve"> ne </w:t>
      </w:r>
      <w:proofErr w:type="spellStart"/>
      <w:r w:rsidR="00180118" w:rsidRPr="00180118">
        <w:rPr>
          <w:sz w:val="24"/>
          <w:szCs w:val="28"/>
        </w:rPr>
        <w:t>aliqua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tincidunt</w:t>
      </w:r>
      <w:proofErr w:type="spellEnd"/>
      <w:r w:rsidR="00180118" w:rsidRPr="00180118">
        <w:rPr>
          <w:sz w:val="24"/>
          <w:szCs w:val="28"/>
        </w:rPr>
        <w:t xml:space="preserve">. Autem </w:t>
      </w:r>
      <w:proofErr w:type="spellStart"/>
      <w:r w:rsidR="00180118" w:rsidRPr="00180118">
        <w:rPr>
          <w:sz w:val="24"/>
          <w:szCs w:val="28"/>
        </w:rPr>
        <w:t>instructior</w:t>
      </w:r>
      <w:proofErr w:type="spellEnd"/>
      <w:r w:rsidR="00180118" w:rsidRPr="00180118">
        <w:rPr>
          <w:sz w:val="24"/>
          <w:szCs w:val="28"/>
        </w:rPr>
        <w:t xml:space="preserve"> has </w:t>
      </w:r>
      <w:proofErr w:type="spellStart"/>
      <w:r w:rsidR="00180118" w:rsidRPr="00180118">
        <w:rPr>
          <w:sz w:val="24"/>
          <w:szCs w:val="28"/>
        </w:rPr>
        <w:t>eu</w:t>
      </w:r>
      <w:proofErr w:type="spellEnd"/>
      <w:r w:rsidR="00180118" w:rsidRPr="00180118">
        <w:rPr>
          <w:sz w:val="24"/>
          <w:szCs w:val="28"/>
        </w:rPr>
        <w:t xml:space="preserve">, </w:t>
      </w:r>
      <w:proofErr w:type="spellStart"/>
      <w:r w:rsidR="00180118" w:rsidRPr="00180118">
        <w:rPr>
          <w:sz w:val="24"/>
          <w:szCs w:val="28"/>
        </w:rPr>
        <w:t>quot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audia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ut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eum</w:t>
      </w:r>
      <w:proofErr w:type="spellEnd"/>
      <w:r w:rsidR="00180118" w:rsidRPr="00180118">
        <w:rPr>
          <w:sz w:val="24"/>
          <w:szCs w:val="28"/>
        </w:rPr>
        <w:t>.</w:t>
      </w:r>
    </w:p>
    <w:p w14:paraId="7347998C" w14:textId="38DA47FF" w:rsidR="004041A2" w:rsidRDefault="004041A2" w:rsidP="00180118"/>
    <w:p w14:paraId="08D96D7F" w14:textId="701750AF" w:rsidR="000C028F" w:rsidRDefault="00B87D17" w:rsidP="00404B78">
      <w:pPr>
        <w:pStyle w:val="Heading1"/>
      </w:pPr>
      <w:r w:rsidRPr="00B87D17">
        <w:t>YOUR OVERALL RATING</w:t>
      </w:r>
    </w:p>
    <w:p w14:paraId="1AAA6D6F" w14:textId="173503B5" w:rsidR="003E11FF" w:rsidRDefault="003E11FF" w:rsidP="003E11FF"/>
    <w:tbl>
      <w:tblPr>
        <w:tblStyle w:val="TableGrid"/>
        <w:tblW w:w="87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0"/>
        <w:gridCol w:w="5778"/>
      </w:tblGrid>
      <w:tr w:rsidR="008E58C9" w:rsidRPr="00F11B56" w14:paraId="2830FDAB" w14:textId="77777777" w:rsidTr="00A14B02">
        <w:trPr>
          <w:trHeight w:val="2592"/>
        </w:trPr>
        <w:tc>
          <w:tcPr>
            <w:tcW w:w="2970" w:type="dxa"/>
            <w:shd w:val="clear" w:color="auto" w:fill="F2F2F2" w:themeFill="background1" w:themeFillShade="F2"/>
            <w:vAlign w:val="center"/>
          </w:tcPr>
          <w:p w14:paraId="7E10B366" w14:textId="79A13763" w:rsidR="008E58C9" w:rsidRPr="00F11B56" w:rsidRDefault="00AF5ACC" w:rsidP="00EA4543">
            <w:pPr>
              <w:ind w:right="254"/>
              <w:jc w:val="center"/>
              <w:rPr>
                <w:rFonts w:asciiTheme="minorHAnsi" w:hAnsiTheme="minorHAnsi" w:cs="Arial"/>
                <w:color w:val="333333"/>
                <w:shd w:val="clear" w:color="auto" w:fill="FFFFFF"/>
              </w:rPr>
            </w:pPr>
            <w:r w:rsidRPr="00267AEB">
              <w:rPr>
                <w:rFonts w:asciiTheme="minorHAnsi" w:hAnsiTheme="minorHAnsi" w:cs="Arial"/>
                <w:color w:val="333333"/>
              </w:rPr>
              <w:t>{Gauge[Survey</w:t>
            </w:r>
            <w:r w:rsidRPr="00AF5ACC">
              <w:rPr>
                <w:rFonts w:asciiTheme="minorHAnsi" w:hAnsiTheme="minorHAnsi" w:cs="Arial"/>
                <w:color w:val="333333"/>
                <w:shd w:val="clear" w:color="auto" w:fill="FFFFFF"/>
              </w:rPr>
              <w:t xml:space="preserve"> </w:t>
            </w:r>
            <w:r w:rsidRPr="00267AEB">
              <w:rPr>
                <w:rFonts w:asciiTheme="minorHAnsi" w:hAnsiTheme="minorHAnsi" w:cs="Arial"/>
                <w:color w:val="333333"/>
              </w:rPr>
              <w:t>Height=</w:t>
            </w:r>
            <w:r w:rsidR="00CC4506">
              <w:rPr>
                <w:rFonts w:asciiTheme="minorHAnsi" w:hAnsiTheme="minorHAnsi" w:cs="Arial"/>
                <w:color w:val="333333"/>
              </w:rPr>
              <w:t>180</w:t>
            </w:r>
            <w:r w:rsidR="00267F14">
              <w:rPr>
                <w:rFonts w:asciiTheme="minorHAnsi" w:hAnsiTheme="minorHAnsi" w:cs="Arial"/>
                <w:color w:val="333333"/>
              </w:rPr>
              <w:t xml:space="preserve"> Title=N</w:t>
            </w:r>
            <w:r w:rsidRPr="00267AEB">
              <w:rPr>
                <w:rFonts w:asciiTheme="minorHAnsi" w:hAnsiTheme="minorHAnsi" w:cs="Arial"/>
                <w:color w:val="333333"/>
              </w:rPr>
              <w:t>]}</w:t>
            </w:r>
          </w:p>
        </w:tc>
        <w:tc>
          <w:tcPr>
            <w:tcW w:w="5778" w:type="dxa"/>
            <w:shd w:val="clear" w:color="auto" w:fill="D9D9D9" w:themeFill="background1" w:themeFillShade="D9"/>
            <w:vAlign w:val="center"/>
          </w:tcPr>
          <w:p w14:paraId="0E53AA02" w14:textId="77777777" w:rsidR="00AF5ACC" w:rsidRPr="005F6886" w:rsidRDefault="00AF5ACC" w:rsidP="00267F14">
            <w:pPr>
              <w:rPr>
                <w:sz w:val="24"/>
                <w:szCs w:val="24"/>
                <w:shd w:val="clear" w:color="auto" w:fill="FFFFFF"/>
              </w:rPr>
            </w:pPr>
            <w:r w:rsidRPr="005F6886">
              <w:rPr>
                <w:sz w:val="24"/>
                <w:szCs w:val="24"/>
              </w:rPr>
              <w:t>Your overall rating score is {</w:t>
            </w:r>
            <w:proofErr w:type="spellStart"/>
            <w:r w:rsidRPr="005F6886">
              <w:rPr>
                <w:sz w:val="24"/>
                <w:szCs w:val="24"/>
              </w:rPr>
              <w:t>RatingScore.Score</w:t>
            </w:r>
            <w:proofErr w:type="spellEnd"/>
            <w:r w:rsidRPr="005F6886">
              <w:rPr>
                <w:sz w:val="24"/>
                <w:szCs w:val="24"/>
              </w:rPr>
              <w:t>}.</w:t>
            </w:r>
          </w:p>
          <w:p w14:paraId="36DAB83F" w14:textId="330E43CC" w:rsidR="00AF5ACC" w:rsidRPr="005F6886" w:rsidRDefault="00AF5ACC" w:rsidP="00267F14">
            <w:pPr>
              <w:rPr>
                <w:sz w:val="24"/>
                <w:szCs w:val="24"/>
                <w:shd w:val="clear" w:color="auto" w:fill="FFFFFF"/>
              </w:rPr>
            </w:pPr>
          </w:p>
          <w:p w14:paraId="17E430CE" w14:textId="6439312A" w:rsidR="008E58C9" w:rsidRPr="00F11B56" w:rsidRDefault="00AF5ACC" w:rsidP="00267F14">
            <w:pPr>
              <w:rPr>
                <w:shd w:val="clear" w:color="auto" w:fill="FFFFFF"/>
              </w:rPr>
            </w:pPr>
            <w:r w:rsidRPr="005F6886">
              <w:rPr>
                <w:sz w:val="24"/>
                <w:szCs w:val="24"/>
              </w:rPr>
              <w:t>{</w:t>
            </w:r>
            <w:proofErr w:type="spellStart"/>
            <w:r w:rsidRPr="005F6886">
              <w:rPr>
                <w:sz w:val="24"/>
                <w:szCs w:val="24"/>
              </w:rPr>
              <w:t>Rating.RatingText</w:t>
            </w:r>
            <w:proofErr w:type="spellEnd"/>
            <w:r w:rsidRPr="005F6886">
              <w:rPr>
                <w:sz w:val="24"/>
                <w:szCs w:val="24"/>
              </w:rPr>
              <w:t>}</w:t>
            </w:r>
          </w:p>
        </w:tc>
      </w:tr>
    </w:tbl>
    <w:p w14:paraId="6908B466" w14:textId="0A896925" w:rsidR="00404B78" w:rsidRDefault="00404B78" w:rsidP="00BA16DE">
      <w:pPr>
        <w:pStyle w:val="Heading1"/>
        <w:spacing w:before="0"/>
      </w:pPr>
    </w:p>
    <w:p w14:paraId="549356A7" w14:textId="30B47BA8" w:rsidR="00C2461E" w:rsidRDefault="00CC4C90" w:rsidP="00CC4C90">
      <w:pPr>
        <w:pStyle w:val="Heading1"/>
        <w:spacing w:before="240"/>
      </w:pPr>
      <w:r>
        <w:t>Your Results at a glance</w:t>
      </w:r>
    </w:p>
    <w:p w14:paraId="16F8A53D" w14:textId="75FB58C8" w:rsidR="00CC4C90" w:rsidRPr="00CC4C90" w:rsidRDefault="0089314E" w:rsidP="00CC4C90">
      <w:r>
        <w:t>{Bar[</w:t>
      </w:r>
      <w:proofErr w:type="spellStart"/>
      <w:r>
        <w:t>SectionNo</w:t>
      </w:r>
      <w:proofErr w:type="spellEnd"/>
      <w:r>
        <w:t>=ALL Label=Y]}</w:t>
      </w:r>
    </w:p>
    <w:p w14:paraId="4C739E36" w14:textId="77777777" w:rsidR="00C2461E" w:rsidRDefault="00C2461E" w:rsidP="009F710E">
      <w:pPr>
        <w:spacing w:after="0" w:line="240" w:lineRule="auto"/>
        <w:rPr>
          <w:rFonts w:ascii="Muli Black" w:eastAsiaTheme="majorEastAsia" w:hAnsi="Muli Black" w:cstheme="majorBidi"/>
          <w:bCs/>
          <w:caps/>
          <w:color w:val="C00000"/>
          <w:sz w:val="36"/>
          <w:szCs w:val="28"/>
        </w:rPr>
      </w:pPr>
      <w:r>
        <w:br w:type="page"/>
      </w:r>
    </w:p>
    <w:tbl>
      <w:tblPr>
        <w:tblStyle w:val="TableGrid"/>
        <w:tblW w:w="0" w:type="auto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6976"/>
      </w:tblGrid>
      <w:tr w:rsidR="000753D0" w14:paraId="166DF8D1" w14:textId="77777777" w:rsidTr="00E25A0B">
        <w:trPr>
          <w:trHeight w:val="1296"/>
        </w:trPr>
        <w:tc>
          <w:tcPr>
            <w:tcW w:w="1620" w:type="dxa"/>
            <w:vAlign w:val="center"/>
          </w:tcPr>
          <w:p w14:paraId="63479044" w14:textId="12CC2B7A" w:rsidR="000753D0" w:rsidRDefault="000753D0" w:rsidP="000753D0">
            <w:r>
              <w:rPr>
                <w:noProof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3DACB206" wp14:editId="13F4894A">
                  <wp:simplePos x="838200" y="809625"/>
                  <wp:positionH relativeFrom="margin">
                    <wp:align>left</wp:align>
                  </wp:positionH>
                  <wp:positionV relativeFrom="margin">
                    <wp:align>center</wp:align>
                  </wp:positionV>
                  <wp:extent cx="635033" cy="635033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33" cy="635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6" w:type="dxa"/>
            <w:vAlign w:val="center"/>
          </w:tcPr>
          <w:p w14:paraId="4B765A2B" w14:textId="6FB18DAF" w:rsidR="000753D0" w:rsidRPr="000753D0" w:rsidRDefault="000753D0" w:rsidP="000753D0">
            <w:pPr>
              <w:pStyle w:val="Heading1"/>
              <w:spacing w:before="0"/>
              <w:ind w:left="76"/>
              <w:outlineLvl w:val="0"/>
            </w:pPr>
            <w:r w:rsidRPr="002B2990">
              <w:t>ASSESSMENT SUMMARY</w:t>
            </w:r>
          </w:p>
        </w:tc>
      </w:tr>
    </w:tbl>
    <w:p w14:paraId="30D2DA1B" w14:textId="77777777" w:rsidR="0058416D" w:rsidRDefault="0058416D" w:rsidP="00F96975">
      <w:pPr>
        <w:spacing w:after="0" w:line="240" w:lineRule="auto"/>
      </w:pPr>
    </w:p>
    <w:tbl>
      <w:tblPr>
        <w:tblStyle w:val="TableGrid"/>
        <w:tblW w:w="9666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2592"/>
        <w:gridCol w:w="2304"/>
        <w:gridCol w:w="2592"/>
      </w:tblGrid>
      <w:tr w:rsidR="00FE41B9" w14:paraId="3EF347E4" w14:textId="17718F73" w:rsidTr="00DA0634">
        <w:trPr>
          <w:trHeight w:val="1296"/>
        </w:trPr>
        <w:tc>
          <w:tcPr>
            <w:tcW w:w="2178" w:type="dxa"/>
            <w:shd w:val="clear" w:color="auto" w:fill="F2F2F2" w:themeFill="background1" w:themeFillShade="F2"/>
            <w:vAlign w:val="center"/>
          </w:tcPr>
          <w:p w14:paraId="7217981C" w14:textId="77777777" w:rsidR="00FE41B9" w:rsidRDefault="00FE41B9" w:rsidP="00DA0634">
            <w:pPr>
              <w:pStyle w:val="Heading2"/>
              <w:spacing w:before="0" w:after="120"/>
              <w:ind w:left="165"/>
              <w:outlineLvl w:val="1"/>
              <w:rPr>
                <w:rFonts w:eastAsia="MS Mincho"/>
              </w:rPr>
            </w:pPr>
          </w:p>
          <w:p w14:paraId="0E335818" w14:textId="7C88CC10" w:rsidR="00FE41B9" w:rsidRDefault="00C64613" w:rsidP="00DA0634">
            <w:pPr>
              <w:pStyle w:val="Heading2"/>
              <w:spacing w:before="240" w:after="120"/>
              <w:ind w:left="165"/>
              <w:outlineLvl w:val="1"/>
            </w:pPr>
            <w:r>
              <w:rPr>
                <w:rFonts w:eastAsia="MS Mincho"/>
              </w:rPr>
              <w:t>{Name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2]}</w:t>
            </w:r>
          </w:p>
        </w:tc>
        <w:tc>
          <w:tcPr>
            <w:tcW w:w="2592" w:type="dxa"/>
            <w:shd w:val="clear" w:color="auto" w:fill="F2F2F2" w:themeFill="background1" w:themeFillShade="F2"/>
            <w:vAlign w:val="center"/>
          </w:tcPr>
          <w:p w14:paraId="62C7562D" w14:textId="7194751E" w:rsidR="00FE41B9" w:rsidRDefault="00FE41B9" w:rsidP="00C64613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2 Height=</w:t>
            </w:r>
            <w:r>
              <w:rPr>
                <w:rFonts w:eastAsia="MS Mincho"/>
              </w:rPr>
              <w:t>1</w:t>
            </w:r>
            <w:r w:rsidR="00DA0634">
              <w:rPr>
                <w:rFonts w:eastAsia="MS Mincho"/>
              </w:rPr>
              <w:t>1</w:t>
            </w:r>
            <w:r w:rsidR="00BA187F">
              <w:rPr>
                <w:rFonts w:eastAsia="MS Mincho"/>
              </w:rPr>
              <w:t>0</w:t>
            </w:r>
            <w:r w:rsidRPr="00AF5ACC">
              <w:rPr>
                <w:rFonts w:eastAsia="MS Mincho"/>
              </w:rPr>
              <w:t xml:space="preserve"> Title=N]}</w:t>
            </w:r>
          </w:p>
          <w:p w14:paraId="1441E4CD" w14:textId="77777777" w:rsidR="00FE41B9" w:rsidRDefault="00FE41B9" w:rsidP="00C64613"/>
        </w:tc>
        <w:tc>
          <w:tcPr>
            <w:tcW w:w="2304" w:type="dxa"/>
            <w:shd w:val="clear" w:color="auto" w:fill="F2F2F2" w:themeFill="background1" w:themeFillShade="F2"/>
            <w:vAlign w:val="center"/>
          </w:tcPr>
          <w:p w14:paraId="5E6E42FE" w14:textId="77777777" w:rsidR="009F710E" w:rsidRDefault="009F710E" w:rsidP="00DA0634">
            <w:pPr>
              <w:pStyle w:val="Heading2"/>
              <w:spacing w:before="0" w:after="120"/>
              <w:ind w:left="255"/>
              <w:outlineLvl w:val="1"/>
              <w:rPr>
                <w:rFonts w:eastAsia="MS Mincho"/>
              </w:rPr>
            </w:pPr>
          </w:p>
          <w:p w14:paraId="726DCB25" w14:textId="5B9C5671" w:rsidR="00FE41B9" w:rsidRDefault="00C64613" w:rsidP="00DA0634">
            <w:pPr>
              <w:pStyle w:val="Heading2"/>
              <w:spacing w:before="240" w:after="120"/>
              <w:ind w:left="255"/>
              <w:outlineLvl w:val="1"/>
              <w:rPr>
                <w:rFonts w:eastAsia="MS Mincho"/>
              </w:rPr>
            </w:pPr>
            <w:r>
              <w:rPr>
                <w:rFonts w:eastAsia="MS Mincho"/>
              </w:rPr>
              <w:t>{Name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3]}</w:t>
            </w:r>
          </w:p>
          <w:p w14:paraId="57343EB9" w14:textId="77777777" w:rsidR="00FE41B9" w:rsidRPr="00AF5ACC" w:rsidRDefault="00FE41B9" w:rsidP="00DA0634">
            <w:pPr>
              <w:ind w:left="255"/>
              <w:rPr>
                <w:rFonts w:eastAsia="MS Mincho"/>
              </w:rPr>
            </w:pPr>
          </w:p>
        </w:tc>
        <w:tc>
          <w:tcPr>
            <w:tcW w:w="2592" w:type="dxa"/>
            <w:shd w:val="clear" w:color="auto" w:fill="F2F2F2" w:themeFill="background1" w:themeFillShade="F2"/>
            <w:vAlign w:val="center"/>
          </w:tcPr>
          <w:p w14:paraId="5903DA80" w14:textId="56FA5BA5" w:rsidR="00FE41B9" w:rsidRDefault="00FE41B9" w:rsidP="00533552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</w:t>
            </w:r>
            <w:r>
              <w:rPr>
                <w:rFonts w:eastAsia="MS Mincho"/>
              </w:rPr>
              <w:t>3</w:t>
            </w:r>
            <w:r w:rsidRPr="00AF5ACC">
              <w:rPr>
                <w:rFonts w:eastAsia="MS Mincho"/>
              </w:rPr>
              <w:t xml:space="preserve"> Height=</w:t>
            </w:r>
            <w:r>
              <w:rPr>
                <w:rFonts w:eastAsia="MS Mincho"/>
              </w:rPr>
              <w:t>1</w:t>
            </w:r>
            <w:r w:rsidR="00DA0634">
              <w:rPr>
                <w:rFonts w:eastAsia="MS Mincho"/>
              </w:rPr>
              <w:t>1</w:t>
            </w:r>
            <w:r w:rsidRPr="00AF5ACC">
              <w:rPr>
                <w:rFonts w:eastAsia="MS Mincho"/>
              </w:rPr>
              <w:t>0 Title=N]}</w:t>
            </w:r>
          </w:p>
          <w:p w14:paraId="7A98F25C" w14:textId="77777777" w:rsidR="00FE41B9" w:rsidRDefault="00FE41B9" w:rsidP="00533552">
            <w:pPr>
              <w:pStyle w:val="Heading2"/>
              <w:spacing w:before="240" w:after="120"/>
              <w:outlineLvl w:val="1"/>
              <w:rPr>
                <w:rFonts w:eastAsia="MS Mincho"/>
              </w:rPr>
            </w:pPr>
          </w:p>
        </w:tc>
      </w:tr>
      <w:tr w:rsidR="00FE41B9" w14:paraId="0F31B96E" w14:textId="5896AD7B" w:rsidTr="00DA0634">
        <w:trPr>
          <w:trHeight w:val="1296"/>
        </w:trPr>
        <w:tc>
          <w:tcPr>
            <w:tcW w:w="2178" w:type="dxa"/>
            <w:shd w:val="clear" w:color="auto" w:fill="F2F2F2" w:themeFill="background1" w:themeFillShade="F2"/>
            <w:vAlign w:val="center"/>
          </w:tcPr>
          <w:p w14:paraId="7FB49C4B" w14:textId="77777777" w:rsidR="009F710E" w:rsidRDefault="009F710E" w:rsidP="00DA0634">
            <w:pPr>
              <w:pStyle w:val="Heading2"/>
              <w:spacing w:before="0" w:after="120"/>
              <w:ind w:left="165"/>
              <w:outlineLvl w:val="1"/>
              <w:rPr>
                <w:rFonts w:eastAsia="MS Mincho"/>
              </w:rPr>
            </w:pPr>
          </w:p>
          <w:p w14:paraId="11C588D8" w14:textId="374B472E" w:rsidR="00FE41B9" w:rsidRDefault="00C64613" w:rsidP="00DA0634">
            <w:pPr>
              <w:pStyle w:val="Heading2"/>
              <w:spacing w:before="240" w:after="120"/>
              <w:ind w:left="165"/>
              <w:outlineLvl w:val="1"/>
              <w:rPr>
                <w:rFonts w:eastAsia="MS Mincho"/>
              </w:rPr>
            </w:pPr>
            <w:r>
              <w:rPr>
                <w:rFonts w:eastAsia="MS Mincho"/>
              </w:rPr>
              <w:t>{Name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4]}</w:t>
            </w:r>
          </w:p>
          <w:p w14:paraId="6C0C10CB" w14:textId="77777777" w:rsidR="00FE41B9" w:rsidRDefault="00FE41B9" w:rsidP="00DA0634">
            <w:pPr>
              <w:pStyle w:val="Heading2"/>
              <w:spacing w:before="240" w:after="120"/>
              <w:ind w:left="165"/>
              <w:outlineLvl w:val="1"/>
            </w:pPr>
          </w:p>
        </w:tc>
        <w:tc>
          <w:tcPr>
            <w:tcW w:w="2592" w:type="dxa"/>
            <w:shd w:val="clear" w:color="auto" w:fill="F2F2F2" w:themeFill="background1" w:themeFillShade="F2"/>
            <w:vAlign w:val="center"/>
          </w:tcPr>
          <w:p w14:paraId="046D73DC" w14:textId="1C4AD65D" w:rsidR="00FE41B9" w:rsidRDefault="00FE41B9" w:rsidP="00C64613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</w:t>
            </w:r>
            <w:r>
              <w:rPr>
                <w:rFonts w:eastAsia="MS Mincho"/>
              </w:rPr>
              <w:t>4</w:t>
            </w:r>
            <w:r w:rsidRPr="00AF5ACC">
              <w:rPr>
                <w:rFonts w:eastAsia="MS Mincho"/>
              </w:rPr>
              <w:t xml:space="preserve"> Height=</w:t>
            </w:r>
            <w:r>
              <w:rPr>
                <w:rFonts w:eastAsia="MS Mincho"/>
              </w:rPr>
              <w:t>1</w:t>
            </w:r>
            <w:r w:rsidR="00DA0634">
              <w:rPr>
                <w:rFonts w:eastAsia="MS Mincho"/>
              </w:rPr>
              <w:t>1</w:t>
            </w:r>
            <w:r w:rsidRPr="00AF5ACC">
              <w:rPr>
                <w:rFonts w:eastAsia="MS Mincho"/>
              </w:rPr>
              <w:t>0 Title=N]}</w:t>
            </w:r>
          </w:p>
          <w:p w14:paraId="1436A3AC" w14:textId="77777777" w:rsidR="00FE41B9" w:rsidRDefault="00FE41B9" w:rsidP="00C64613"/>
        </w:tc>
        <w:tc>
          <w:tcPr>
            <w:tcW w:w="2304" w:type="dxa"/>
            <w:shd w:val="clear" w:color="auto" w:fill="F2F2F2" w:themeFill="background1" w:themeFillShade="F2"/>
            <w:vAlign w:val="center"/>
          </w:tcPr>
          <w:p w14:paraId="585DD2C1" w14:textId="745104AF" w:rsidR="009F710E" w:rsidRDefault="009F710E" w:rsidP="00DA0634">
            <w:pPr>
              <w:pStyle w:val="Heading2"/>
              <w:spacing w:before="0" w:after="120"/>
              <w:ind w:left="255"/>
              <w:outlineLvl w:val="1"/>
              <w:rPr>
                <w:rFonts w:eastAsia="MS Mincho"/>
              </w:rPr>
            </w:pPr>
          </w:p>
          <w:p w14:paraId="57E77DBA" w14:textId="75E91524" w:rsidR="00FE41B9" w:rsidRDefault="00C64613" w:rsidP="00DA0634">
            <w:pPr>
              <w:pStyle w:val="Heading2"/>
              <w:spacing w:before="240" w:after="120"/>
              <w:ind w:left="255"/>
              <w:outlineLvl w:val="1"/>
              <w:rPr>
                <w:rFonts w:eastAsia="MS Mincho"/>
              </w:rPr>
            </w:pPr>
            <w:r>
              <w:rPr>
                <w:rFonts w:eastAsia="MS Mincho"/>
              </w:rPr>
              <w:t>{Name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5]}</w:t>
            </w:r>
          </w:p>
          <w:p w14:paraId="4BE9E1B3" w14:textId="77777777" w:rsidR="00FE41B9" w:rsidRPr="00AF5ACC" w:rsidRDefault="00FE41B9" w:rsidP="00DA0634">
            <w:pPr>
              <w:ind w:left="255"/>
              <w:rPr>
                <w:rFonts w:eastAsia="MS Mincho"/>
              </w:rPr>
            </w:pPr>
          </w:p>
        </w:tc>
        <w:tc>
          <w:tcPr>
            <w:tcW w:w="2592" w:type="dxa"/>
            <w:shd w:val="clear" w:color="auto" w:fill="F2F2F2" w:themeFill="background1" w:themeFillShade="F2"/>
            <w:vAlign w:val="center"/>
          </w:tcPr>
          <w:p w14:paraId="4CE685FF" w14:textId="147CD521" w:rsidR="00FE41B9" w:rsidRDefault="00FE41B9" w:rsidP="00533552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5 Height=</w:t>
            </w:r>
            <w:r>
              <w:rPr>
                <w:rFonts w:eastAsia="MS Mincho"/>
              </w:rPr>
              <w:t>1</w:t>
            </w:r>
            <w:r w:rsidR="00DA0634">
              <w:rPr>
                <w:rFonts w:eastAsia="MS Mincho"/>
              </w:rPr>
              <w:t>1</w:t>
            </w:r>
            <w:r w:rsidRPr="00AF5ACC">
              <w:rPr>
                <w:rFonts w:eastAsia="MS Mincho"/>
              </w:rPr>
              <w:t>0 Title=N]}</w:t>
            </w:r>
          </w:p>
          <w:p w14:paraId="278A1D7A" w14:textId="77777777" w:rsidR="00FE41B9" w:rsidRPr="00AF5ACC" w:rsidRDefault="00FE41B9" w:rsidP="00533552">
            <w:pPr>
              <w:rPr>
                <w:rFonts w:eastAsia="MS Mincho"/>
              </w:rPr>
            </w:pPr>
          </w:p>
        </w:tc>
      </w:tr>
      <w:tr w:rsidR="002F282C" w14:paraId="5440A23A" w14:textId="77777777" w:rsidTr="00DA0634">
        <w:trPr>
          <w:trHeight w:val="1296"/>
        </w:trPr>
        <w:tc>
          <w:tcPr>
            <w:tcW w:w="2178" w:type="dxa"/>
            <w:shd w:val="clear" w:color="auto" w:fill="F2F2F2" w:themeFill="background1" w:themeFillShade="F2"/>
            <w:vAlign w:val="center"/>
          </w:tcPr>
          <w:p w14:paraId="668366B8" w14:textId="77777777" w:rsidR="00DD53DC" w:rsidRDefault="00DD53DC" w:rsidP="00DA0634">
            <w:pPr>
              <w:pStyle w:val="Heading2"/>
              <w:spacing w:before="0" w:after="120"/>
              <w:ind w:left="165"/>
              <w:outlineLvl w:val="1"/>
              <w:rPr>
                <w:rFonts w:eastAsia="MS Mincho"/>
              </w:rPr>
            </w:pPr>
          </w:p>
          <w:p w14:paraId="628A1CC9" w14:textId="081B9C47" w:rsidR="002F282C" w:rsidRDefault="00C64613" w:rsidP="00DA0634">
            <w:pPr>
              <w:pStyle w:val="Heading2"/>
              <w:spacing w:before="240" w:after="120"/>
              <w:ind w:left="165"/>
              <w:outlineLvl w:val="1"/>
              <w:rPr>
                <w:rFonts w:eastAsia="MS Mincho"/>
              </w:rPr>
            </w:pPr>
            <w:r>
              <w:rPr>
                <w:rFonts w:eastAsia="MS Mincho"/>
              </w:rPr>
              <w:t>{Name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7]}</w:t>
            </w:r>
          </w:p>
          <w:p w14:paraId="20E8E120" w14:textId="77777777" w:rsidR="002F282C" w:rsidRDefault="002F282C" w:rsidP="00DA0634">
            <w:pPr>
              <w:pStyle w:val="Heading2"/>
              <w:spacing w:before="0" w:after="120"/>
              <w:ind w:left="165"/>
              <w:outlineLvl w:val="1"/>
              <w:rPr>
                <w:rFonts w:eastAsia="MS Mincho"/>
              </w:rPr>
            </w:pPr>
          </w:p>
        </w:tc>
        <w:tc>
          <w:tcPr>
            <w:tcW w:w="2592" w:type="dxa"/>
            <w:shd w:val="clear" w:color="auto" w:fill="F2F2F2" w:themeFill="background1" w:themeFillShade="F2"/>
            <w:vAlign w:val="center"/>
          </w:tcPr>
          <w:p w14:paraId="40342A04" w14:textId="0C289150" w:rsidR="002F282C" w:rsidRDefault="002F282C" w:rsidP="00C64613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</w:t>
            </w:r>
            <w:r w:rsidR="00DD53DC">
              <w:rPr>
                <w:rFonts w:eastAsia="MS Mincho"/>
              </w:rPr>
              <w:t>7</w:t>
            </w:r>
            <w:r w:rsidRPr="00AF5ACC">
              <w:rPr>
                <w:rFonts w:eastAsia="MS Mincho"/>
              </w:rPr>
              <w:t xml:space="preserve"> Height=</w:t>
            </w:r>
            <w:r>
              <w:rPr>
                <w:rFonts w:eastAsia="MS Mincho"/>
              </w:rPr>
              <w:t>1</w:t>
            </w:r>
            <w:r w:rsidR="00DA0634">
              <w:rPr>
                <w:rFonts w:eastAsia="MS Mincho"/>
              </w:rPr>
              <w:t>1</w:t>
            </w:r>
            <w:r w:rsidRPr="00AF5ACC">
              <w:rPr>
                <w:rFonts w:eastAsia="MS Mincho"/>
              </w:rPr>
              <w:t>0 Title=N]}</w:t>
            </w:r>
          </w:p>
          <w:p w14:paraId="211139EE" w14:textId="77777777" w:rsidR="002F282C" w:rsidRPr="00AF5ACC" w:rsidRDefault="002F282C" w:rsidP="00C64613">
            <w:pPr>
              <w:rPr>
                <w:rFonts w:eastAsia="MS Mincho"/>
              </w:rPr>
            </w:pPr>
          </w:p>
        </w:tc>
        <w:tc>
          <w:tcPr>
            <w:tcW w:w="2304" w:type="dxa"/>
            <w:shd w:val="clear" w:color="auto" w:fill="F2F2F2" w:themeFill="background1" w:themeFillShade="F2"/>
            <w:vAlign w:val="center"/>
          </w:tcPr>
          <w:p w14:paraId="2CE826DE" w14:textId="77777777" w:rsidR="002F282C" w:rsidRDefault="002F282C" w:rsidP="00DA0634">
            <w:pPr>
              <w:pStyle w:val="Heading2"/>
              <w:spacing w:before="0" w:after="120"/>
              <w:ind w:left="255"/>
              <w:outlineLvl w:val="1"/>
              <w:rPr>
                <w:rFonts w:eastAsia="MS Mincho"/>
              </w:rPr>
            </w:pPr>
          </w:p>
        </w:tc>
        <w:tc>
          <w:tcPr>
            <w:tcW w:w="2592" w:type="dxa"/>
            <w:shd w:val="clear" w:color="auto" w:fill="F2F2F2" w:themeFill="background1" w:themeFillShade="F2"/>
            <w:vAlign w:val="center"/>
          </w:tcPr>
          <w:p w14:paraId="6127F075" w14:textId="77777777" w:rsidR="002F282C" w:rsidRPr="00AF5ACC" w:rsidRDefault="002F282C" w:rsidP="00533552">
            <w:pPr>
              <w:rPr>
                <w:rFonts w:eastAsia="MS Mincho"/>
              </w:rPr>
            </w:pPr>
          </w:p>
        </w:tc>
      </w:tr>
    </w:tbl>
    <w:p w14:paraId="4EAC2F60" w14:textId="05838276" w:rsidR="00F96975" w:rsidRDefault="00F96975" w:rsidP="00533552">
      <w:pPr>
        <w:spacing w:after="0" w:line="276" w:lineRule="auto"/>
      </w:pPr>
    </w:p>
    <w:p w14:paraId="21309381" w14:textId="24061208" w:rsidR="00FE41B9" w:rsidRDefault="00FE41B9" w:rsidP="00C64613">
      <w:pPr>
        <w:spacing w:after="120" w:line="276" w:lineRule="auto"/>
      </w:pPr>
    </w:p>
    <w:tbl>
      <w:tblPr>
        <w:tblStyle w:val="TableGrid"/>
        <w:tblW w:w="936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36"/>
        <w:gridCol w:w="576"/>
        <w:gridCol w:w="2736"/>
        <w:gridCol w:w="576"/>
        <w:gridCol w:w="2736"/>
      </w:tblGrid>
      <w:tr w:rsidR="00FE41B9" w:rsidRPr="00CC4506" w14:paraId="30C81500" w14:textId="77777777" w:rsidTr="008D2F82">
        <w:trPr>
          <w:trHeight w:val="576"/>
        </w:trPr>
        <w:tc>
          <w:tcPr>
            <w:tcW w:w="9360" w:type="dxa"/>
            <w:gridSpan w:val="5"/>
            <w:shd w:val="clear" w:color="auto" w:fill="C00000"/>
            <w:vAlign w:val="center"/>
          </w:tcPr>
          <w:p w14:paraId="6DA01164" w14:textId="686AD2C7" w:rsidR="00FE41B9" w:rsidRPr="00CC4506" w:rsidRDefault="00A1620B" w:rsidP="008D2F82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8416D">
              <w:rPr>
                <w:b/>
                <w:bCs/>
                <w:color w:val="FFFFFF" w:themeColor="background1"/>
                <w:sz w:val="28"/>
                <w:szCs w:val="28"/>
              </w:rPr>
              <w:t xml:space="preserve">Your </w:t>
            </w:r>
            <w:r w:rsidR="00FE41B9" w:rsidRPr="0058416D">
              <w:rPr>
                <w:b/>
                <w:bCs/>
                <w:color w:val="FFFFFF" w:themeColor="background1"/>
                <w:sz w:val="28"/>
                <w:szCs w:val="28"/>
              </w:rPr>
              <w:t>Top Performing Areas Are</w:t>
            </w:r>
            <w:r w:rsidR="00FE41B9">
              <w:rPr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FE41B9" w14:paraId="4677679E" w14:textId="77777777" w:rsidTr="008D2F82">
        <w:trPr>
          <w:trHeight w:hRule="exact" w:val="1440"/>
        </w:trPr>
        <w:tc>
          <w:tcPr>
            <w:tcW w:w="2736" w:type="dxa"/>
            <w:vAlign w:val="center"/>
          </w:tcPr>
          <w:p w14:paraId="06DA7B98" w14:textId="77777777" w:rsidR="00FE41B9" w:rsidRPr="006775B1" w:rsidRDefault="00FE41B9" w:rsidP="008D2F82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 w:rsidRPr="006775B1">
              <w:rPr>
                <w:b/>
                <w:bCs/>
                <w:sz w:val="24"/>
                <w:szCs w:val="24"/>
              </w:rPr>
              <w:t>{Name[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 xml:space="preserve">=ALL 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ub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>=ALL Top=1]}</w:t>
            </w:r>
          </w:p>
          <w:p w14:paraId="06C41A7D" w14:textId="77777777" w:rsidR="00FE41B9" w:rsidRPr="00BA16DE" w:rsidRDefault="00FE41B9" w:rsidP="008D2F82">
            <w:pPr>
              <w:spacing w:before="240"/>
              <w:jc w:val="center"/>
              <w:rPr>
                <w:b/>
                <w:bCs/>
                <w:color w:val="336600"/>
                <w:sz w:val="32"/>
                <w:szCs w:val="32"/>
              </w:rPr>
            </w:pPr>
            <w:r w:rsidRPr="00BA16DE">
              <w:rPr>
                <w:b/>
                <w:bCs/>
                <w:color w:val="336600"/>
                <w:sz w:val="32"/>
                <w:szCs w:val="32"/>
              </w:rPr>
              <w:t>{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RatingScore.Score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>[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SectionNo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 xml:space="preserve">=ALL 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SubSectionNo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>=ALL Top=1]}</w:t>
            </w:r>
          </w:p>
        </w:tc>
        <w:tc>
          <w:tcPr>
            <w:tcW w:w="576" w:type="dxa"/>
            <w:vAlign w:val="center"/>
          </w:tcPr>
          <w:p w14:paraId="2C38DD97" w14:textId="77777777" w:rsidR="00FE41B9" w:rsidRDefault="00FE41B9" w:rsidP="008D2F82">
            <w:pPr>
              <w:spacing w:before="240"/>
              <w:jc w:val="center"/>
            </w:pPr>
          </w:p>
        </w:tc>
        <w:tc>
          <w:tcPr>
            <w:tcW w:w="2736" w:type="dxa"/>
            <w:vAlign w:val="center"/>
          </w:tcPr>
          <w:p w14:paraId="1C99BBD4" w14:textId="77777777" w:rsidR="00FE41B9" w:rsidRPr="006775B1" w:rsidRDefault="00FE41B9" w:rsidP="008D2F82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 w:rsidRPr="006775B1">
              <w:rPr>
                <w:b/>
                <w:bCs/>
                <w:sz w:val="24"/>
                <w:szCs w:val="24"/>
              </w:rPr>
              <w:t>{Name[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 xml:space="preserve">=ALL 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ub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>=ALL Top=2]}</w:t>
            </w:r>
          </w:p>
          <w:p w14:paraId="50C782EA" w14:textId="77777777" w:rsidR="00FE41B9" w:rsidRDefault="00FE41B9" w:rsidP="008D2F82">
            <w:pPr>
              <w:spacing w:before="240"/>
              <w:jc w:val="center"/>
            </w:pPr>
            <w:r w:rsidRPr="00BA16DE">
              <w:rPr>
                <w:b/>
                <w:bCs/>
                <w:color w:val="336600"/>
                <w:sz w:val="32"/>
                <w:szCs w:val="32"/>
              </w:rPr>
              <w:t>{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RatingScore.Score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>[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SectionNo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 xml:space="preserve">=ALL 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SubSectionNo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>=ALL Top=2]}</w:t>
            </w:r>
          </w:p>
        </w:tc>
        <w:tc>
          <w:tcPr>
            <w:tcW w:w="576" w:type="dxa"/>
            <w:vAlign w:val="center"/>
          </w:tcPr>
          <w:p w14:paraId="10F62F1D" w14:textId="77777777" w:rsidR="00FE41B9" w:rsidRDefault="00FE41B9" w:rsidP="008D2F82">
            <w:pPr>
              <w:spacing w:before="240"/>
              <w:jc w:val="center"/>
            </w:pPr>
          </w:p>
        </w:tc>
        <w:tc>
          <w:tcPr>
            <w:tcW w:w="2736" w:type="dxa"/>
            <w:vAlign w:val="center"/>
          </w:tcPr>
          <w:p w14:paraId="4F7A38C9" w14:textId="77777777" w:rsidR="00FE41B9" w:rsidRPr="006775B1" w:rsidRDefault="00FE41B9" w:rsidP="008D2F82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 w:rsidRPr="006775B1">
              <w:rPr>
                <w:b/>
                <w:bCs/>
                <w:sz w:val="24"/>
                <w:szCs w:val="24"/>
              </w:rPr>
              <w:t>{Name[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 xml:space="preserve">=ALL 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ub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>=ALL Top=3]}</w:t>
            </w:r>
          </w:p>
          <w:p w14:paraId="1EE15B47" w14:textId="77777777" w:rsidR="00FE41B9" w:rsidRDefault="00FE41B9" w:rsidP="008D2F82">
            <w:pPr>
              <w:spacing w:before="240"/>
              <w:jc w:val="center"/>
            </w:pPr>
            <w:r w:rsidRPr="00BA16DE">
              <w:rPr>
                <w:b/>
                <w:bCs/>
                <w:color w:val="336600"/>
                <w:sz w:val="32"/>
                <w:szCs w:val="32"/>
              </w:rPr>
              <w:t>{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RatingScore.Score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>[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SectionNo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 xml:space="preserve">=ALL </w:t>
            </w:r>
            <w:proofErr w:type="spellStart"/>
            <w:r w:rsidRPr="00BA16DE">
              <w:rPr>
                <w:b/>
                <w:bCs/>
                <w:color w:val="336600"/>
                <w:sz w:val="32"/>
                <w:szCs w:val="32"/>
              </w:rPr>
              <w:t>SubSectionNo</w:t>
            </w:r>
            <w:proofErr w:type="spellEnd"/>
            <w:r w:rsidRPr="00BA16DE">
              <w:rPr>
                <w:b/>
                <w:bCs/>
                <w:color w:val="336600"/>
                <w:sz w:val="32"/>
                <w:szCs w:val="32"/>
              </w:rPr>
              <w:t>=ALL Top=3]}</w:t>
            </w:r>
          </w:p>
        </w:tc>
      </w:tr>
    </w:tbl>
    <w:p w14:paraId="6DCEF468" w14:textId="77777777" w:rsidR="00FE41B9" w:rsidRPr="00533552" w:rsidRDefault="00FE41B9" w:rsidP="00FE41B9">
      <w:pPr>
        <w:spacing w:after="0"/>
        <w:rPr>
          <w:sz w:val="16"/>
          <w:szCs w:val="16"/>
        </w:rPr>
      </w:pPr>
    </w:p>
    <w:tbl>
      <w:tblPr>
        <w:tblStyle w:val="TableGrid"/>
        <w:tblW w:w="936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36"/>
        <w:gridCol w:w="576"/>
        <w:gridCol w:w="2736"/>
        <w:gridCol w:w="576"/>
        <w:gridCol w:w="2736"/>
      </w:tblGrid>
      <w:tr w:rsidR="00FE41B9" w:rsidRPr="006775B1" w14:paraId="40A4C6AC" w14:textId="77777777" w:rsidTr="008D2F82">
        <w:trPr>
          <w:trHeight w:hRule="exact" w:val="576"/>
        </w:trPr>
        <w:tc>
          <w:tcPr>
            <w:tcW w:w="9360" w:type="dxa"/>
            <w:gridSpan w:val="5"/>
            <w:shd w:val="clear" w:color="auto" w:fill="C00000"/>
            <w:vAlign w:val="center"/>
          </w:tcPr>
          <w:p w14:paraId="37833C15" w14:textId="430682FA" w:rsidR="00FE41B9" w:rsidRPr="0058416D" w:rsidRDefault="00A1620B" w:rsidP="008D2F8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58416D">
              <w:rPr>
                <w:b/>
                <w:bCs/>
                <w:color w:val="FFFFFF" w:themeColor="background1"/>
                <w:sz w:val="28"/>
                <w:szCs w:val="28"/>
              </w:rPr>
              <w:t xml:space="preserve">Your </w:t>
            </w:r>
            <w:r w:rsidR="00FE41B9" w:rsidRPr="0058416D">
              <w:rPr>
                <w:b/>
                <w:bCs/>
                <w:color w:val="FFFFFF" w:themeColor="background1"/>
                <w:sz w:val="28"/>
                <w:szCs w:val="28"/>
              </w:rPr>
              <w:t>Growth</w:t>
            </w:r>
            <w:r w:rsidRPr="0058416D">
              <w:rPr>
                <w:b/>
                <w:bCs/>
                <w:color w:val="FFFFFF" w:themeColor="background1"/>
                <w:sz w:val="28"/>
                <w:szCs w:val="28"/>
              </w:rPr>
              <w:t xml:space="preserve"> Areas</w:t>
            </w:r>
            <w:r w:rsidR="00FE41B9" w:rsidRPr="0058416D">
              <w:rPr>
                <w:b/>
                <w:bCs/>
                <w:color w:val="FFFFFF" w:themeColor="background1"/>
                <w:sz w:val="28"/>
                <w:szCs w:val="28"/>
              </w:rPr>
              <w:t xml:space="preserve"> Are:</w:t>
            </w:r>
          </w:p>
        </w:tc>
      </w:tr>
      <w:tr w:rsidR="00FE41B9" w14:paraId="37382FFE" w14:textId="77777777" w:rsidTr="008D2F82">
        <w:trPr>
          <w:trHeight w:hRule="exact" w:val="1440"/>
        </w:trPr>
        <w:tc>
          <w:tcPr>
            <w:tcW w:w="2736" w:type="dxa"/>
            <w:vAlign w:val="center"/>
          </w:tcPr>
          <w:p w14:paraId="0C66948C" w14:textId="77777777" w:rsidR="00FE41B9" w:rsidRDefault="00FE41B9" w:rsidP="008D2F82">
            <w:pPr>
              <w:spacing w:before="240"/>
              <w:jc w:val="center"/>
            </w:pPr>
            <w:r>
              <w:t>{</w:t>
            </w:r>
            <w:r w:rsidRPr="006775B1">
              <w:rPr>
                <w:b/>
                <w:bCs/>
                <w:sz w:val="24"/>
                <w:szCs w:val="24"/>
              </w:rPr>
              <w:t>Name[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 xml:space="preserve">=ALL 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ub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>=ALL Bottom=1]}</w:t>
            </w:r>
          </w:p>
          <w:p w14:paraId="565D6D17" w14:textId="77777777" w:rsidR="00FE41B9" w:rsidRDefault="00FE41B9" w:rsidP="008D2F82">
            <w:pPr>
              <w:spacing w:before="240"/>
              <w:jc w:val="center"/>
            </w:pPr>
            <w:r w:rsidRPr="00BA16DE">
              <w:rPr>
                <w:b/>
                <w:bCs/>
                <w:color w:val="C00000"/>
                <w:sz w:val="32"/>
                <w:szCs w:val="32"/>
              </w:rPr>
              <w:t>{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RatingScore.Score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>[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SectionNo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 xml:space="preserve">=ALL 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SubSectionNo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>=ALL Bottom=1]}</w:t>
            </w:r>
          </w:p>
        </w:tc>
        <w:tc>
          <w:tcPr>
            <w:tcW w:w="576" w:type="dxa"/>
            <w:vAlign w:val="center"/>
          </w:tcPr>
          <w:p w14:paraId="592EE7F7" w14:textId="77777777" w:rsidR="00FE41B9" w:rsidRDefault="00FE41B9" w:rsidP="008D2F82">
            <w:pPr>
              <w:spacing w:before="240"/>
              <w:jc w:val="center"/>
            </w:pPr>
          </w:p>
        </w:tc>
        <w:tc>
          <w:tcPr>
            <w:tcW w:w="2736" w:type="dxa"/>
            <w:vAlign w:val="center"/>
          </w:tcPr>
          <w:p w14:paraId="7785DC0C" w14:textId="77777777" w:rsidR="00FE41B9" w:rsidRPr="006775B1" w:rsidRDefault="00FE41B9" w:rsidP="008D2F82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 w:rsidRPr="006775B1">
              <w:rPr>
                <w:b/>
                <w:bCs/>
                <w:sz w:val="24"/>
                <w:szCs w:val="24"/>
              </w:rPr>
              <w:t>{Name[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 xml:space="preserve">=ALL 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ub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>=ALL Bottom=2]}</w:t>
            </w:r>
          </w:p>
          <w:p w14:paraId="6557B916" w14:textId="77777777" w:rsidR="00FE41B9" w:rsidRDefault="00FE41B9" w:rsidP="008D2F82">
            <w:pPr>
              <w:spacing w:before="240"/>
              <w:jc w:val="center"/>
            </w:pPr>
            <w:r w:rsidRPr="00BA16DE">
              <w:rPr>
                <w:b/>
                <w:bCs/>
                <w:color w:val="C00000"/>
                <w:sz w:val="32"/>
                <w:szCs w:val="32"/>
              </w:rPr>
              <w:t>{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RatingScore.Score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>[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SectionNo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 xml:space="preserve">=ALL 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SubSectionNo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>=ALL Bottom=2]}</w:t>
            </w:r>
          </w:p>
        </w:tc>
        <w:tc>
          <w:tcPr>
            <w:tcW w:w="576" w:type="dxa"/>
            <w:vAlign w:val="center"/>
          </w:tcPr>
          <w:p w14:paraId="71645D3A" w14:textId="77777777" w:rsidR="00FE41B9" w:rsidRDefault="00FE41B9" w:rsidP="008D2F82">
            <w:pPr>
              <w:spacing w:before="240"/>
              <w:jc w:val="center"/>
            </w:pPr>
          </w:p>
        </w:tc>
        <w:tc>
          <w:tcPr>
            <w:tcW w:w="2736" w:type="dxa"/>
            <w:vAlign w:val="center"/>
          </w:tcPr>
          <w:p w14:paraId="32596AEA" w14:textId="77777777" w:rsidR="00FE41B9" w:rsidRPr="006775B1" w:rsidRDefault="00FE41B9" w:rsidP="008D2F82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 w:rsidRPr="006775B1">
              <w:rPr>
                <w:b/>
                <w:bCs/>
                <w:sz w:val="24"/>
                <w:szCs w:val="24"/>
              </w:rPr>
              <w:t>{Name[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 xml:space="preserve">=ALL </w:t>
            </w:r>
            <w:proofErr w:type="spellStart"/>
            <w:r w:rsidRPr="006775B1">
              <w:rPr>
                <w:b/>
                <w:bCs/>
                <w:sz w:val="24"/>
                <w:szCs w:val="24"/>
              </w:rPr>
              <w:t>SubSectionNo</w:t>
            </w:r>
            <w:proofErr w:type="spellEnd"/>
            <w:r w:rsidRPr="006775B1">
              <w:rPr>
                <w:b/>
                <w:bCs/>
                <w:sz w:val="24"/>
                <w:szCs w:val="24"/>
              </w:rPr>
              <w:t>=ALL Bottom=3]}</w:t>
            </w:r>
          </w:p>
          <w:p w14:paraId="2B675BC4" w14:textId="77777777" w:rsidR="00FE41B9" w:rsidRDefault="00FE41B9" w:rsidP="008D2F82">
            <w:pPr>
              <w:spacing w:before="240"/>
              <w:jc w:val="center"/>
            </w:pPr>
            <w:r w:rsidRPr="00BA16DE">
              <w:rPr>
                <w:b/>
                <w:bCs/>
                <w:color w:val="C00000"/>
                <w:sz w:val="32"/>
                <w:szCs w:val="32"/>
              </w:rPr>
              <w:t>{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RatingScore.Score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>[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SectionNo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 xml:space="preserve">=ALL </w:t>
            </w:r>
            <w:proofErr w:type="spellStart"/>
            <w:r w:rsidRPr="00BA16DE">
              <w:rPr>
                <w:b/>
                <w:bCs/>
                <w:color w:val="C00000"/>
                <w:sz w:val="32"/>
                <w:szCs w:val="32"/>
              </w:rPr>
              <w:t>SubSectionNo</w:t>
            </w:r>
            <w:proofErr w:type="spellEnd"/>
            <w:r w:rsidRPr="00BA16DE">
              <w:rPr>
                <w:b/>
                <w:bCs/>
                <w:color w:val="C00000"/>
                <w:sz w:val="32"/>
                <w:szCs w:val="32"/>
              </w:rPr>
              <w:t>=ALL Bottom=3]}</w:t>
            </w:r>
          </w:p>
        </w:tc>
      </w:tr>
    </w:tbl>
    <w:p w14:paraId="519F76DE" w14:textId="77777777" w:rsidR="00FE41B9" w:rsidRDefault="00FE41B9" w:rsidP="00DD53DC">
      <w:pPr>
        <w:spacing w:after="0" w:line="240" w:lineRule="auto"/>
      </w:pPr>
    </w:p>
    <w:p w14:paraId="3C583264" w14:textId="353BB56F" w:rsidR="00465A3F" w:rsidRPr="00465A3F" w:rsidRDefault="00A14B02" w:rsidP="00DD53DC">
      <w:pPr>
        <w:spacing w:after="0" w:line="240" w:lineRule="auto"/>
      </w:pPr>
      <w:r>
        <w:br w:type="page"/>
      </w:r>
    </w:p>
    <w:p w14:paraId="47530948" w14:textId="77777777" w:rsidR="00465A3F" w:rsidRDefault="00465A3F" w:rsidP="00DD53DC">
      <w:pPr>
        <w:pStyle w:val="Heading2"/>
        <w:spacing w:before="0" w:after="0" w:line="240" w:lineRule="auto"/>
        <w:rPr>
          <w:rFonts w:eastAsia="MS Mincho"/>
        </w:rPr>
        <w:sectPr w:rsidR="00465A3F" w:rsidSect="00FE41B9">
          <w:footerReference w:type="default" r:id="rId15"/>
          <w:pgSz w:w="11906" w:h="16838"/>
          <w:pgMar w:top="990" w:right="1826" w:bottom="1928" w:left="1474" w:header="998" w:footer="709" w:gutter="0"/>
          <w:pgBorders w:display="notFirstPage" w:offsetFrom="page">
            <w:left w:val="thinThickSmallGap" w:sz="24" w:space="24" w:color="C00000"/>
            <w:right w:val="thinThickSmallGap" w:sz="24" w:space="24" w:color="C00000"/>
          </w:pgBorders>
          <w:cols w:space="708"/>
          <w:titlePg/>
          <w:docGrid w:linePitch="360"/>
        </w:sectPr>
      </w:pPr>
    </w:p>
    <w:p w14:paraId="6707CF0C" w14:textId="64E74317" w:rsidR="001B720F" w:rsidRPr="00E25A0B" w:rsidRDefault="001B720F" w:rsidP="009F710E">
      <w:pPr>
        <w:pStyle w:val="Heading1"/>
        <w:spacing w:before="0" w:after="120"/>
        <w:rPr>
          <w:sz w:val="48"/>
          <w:szCs w:val="48"/>
        </w:rPr>
      </w:pPr>
      <w:r w:rsidRPr="00E25A0B">
        <w:rPr>
          <w:sz w:val="48"/>
          <w:szCs w:val="48"/>
        </w:rPr>
        <w:lastRenderedPageBreak/>
        <w:t>Detailed Report</w:t>
      </w:r>
    </w:p>
    <w:p w14:paraId="3832B1B1" w14:textId="3158CD14" w:rsidR="00646733" w:rsidRDefault="00DA0634" w:rsidP="00646733">
      <w:pPr>
        <w:pStyle w:val="Heading1"/>
        <w:spacing w:before="0"/>
      </w:pPr>
      <w:r>
        <w:t>{Name[SectionNo=2]}</w:t>
      </w:r>
      <w:r w:rsidR="001B720F">
        <w:t xml:space="preserve"> </w:t>
      </w:r>
    </w:p>
    <w:p w14:paraId="59D4F0CF" w14:textId="18DBCFEF" w:rsidR="00DD6D6E" w:rsidRPr="009F710E" w:rsidRDefault="00482592" w:rsidP="00646733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1B2AB66" wp14:editId="56199683">
                <wp:simplePos x="0" y="0"/>
                <wp:positionH relativeFrom="column">
                  <wp:posOffset>-993140</wp:posOffset>
                </wp:positionH>
                <wp:positionV relativeFrom="paragraph">
                  <wp:posOffset>1133475</wp:posOffset>
                </wp:positionV>
                <wp:extent cx="7696200" cy="2200275"/>
                <wp:effectExtent l="0" t="3175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20027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B836C0" w14:textId="77777777" w:rsidR="00F429AE" w:rsidRDefault="00F429AE" w:rsidP="00F429AE">
                            <w:pPr>
                              <w:rPr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</w:p>
                          <w:p w14:paraId="2AFA31F6" w14:textId="77777777" w:rsidR="00F429AE" w:rsidRDefault="00F429AE" w:rsidP="00745EF0">
                            <w:pPr>
                              <w:spacing w:after="0"/>
                              <w:rPr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B2AB66" id="Rectangle 13" o:spid="_x0000_s1027" style="position:absolute;margin-left:-78.2pt;margin-top:89.25pt;width:606pt;height:173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1A87wEAAMgDAAAOAAAAZHJzL2Uyb0RvYy54bWysU8tu2zAQvBfoPxC815INx24Ey0HgIEWB&#10;9AGk/QCKoiSiFJdd0pbcr++SUhyjvRXVgdgXh7uzo93d2Bt2Uug12JIvFzlnykqotW1L/v3b47v3&#10;nPkgbC0MWFXys/L8bv/2zW5whVpBB6ZWyAjE+mJwJe9CcEWWedmpXvgFOGUp2QD2IpCLbVajGAi9&#10;N9kqzzfZAFg7BKm8p+jDlOT7hN80SoYvTeNVYKbk1FtIJ6azime234miReE6Lec2xD900Qtt6dEL&#10;1IMIgh1R/wXVa4ngoQkLCX0GTaOlSjPQNMv8j2meO+FUmoXI8e5Ck/9/sPLz6dl9xdi6d08gf3hm&#10;4dAJ26p7RBg6JWp6bhmJygbni8uF6Hi6yqrhE9S0WnEMkDgYG+wjIE3HxkT1+UK1GgOTFNxubje0&#10;P84k5VZkrbY36Q1RvFx36MMHBT2LRsmRdpngxenJh9iOKF5KUvtgdP2ojUkOttXBIDsJ2vshj9+M&#10;7q/LjI3FFuK1CTFG0pxxtKgiX4SxGpmuZxJipIL6TIMjTHIi+ZPRAf7ibCApldz/PApUnJmPlsi7&#10;Xa7XUXvJWd9sV+Tgdaa6zggrCarkgbPJPIRJr0eHuu3opWWiwcI9Ed7oRMVrV3P7JJfE0CztqMdr&#10;P1W9/oD73wAAAP//AwBQSwMEFAAGAAgAAAAhAIZW1bPjAAAADQEAAA8AAABkcnMvZG93bnJldi54&#10;bWxMj1FLwzAUhd8F/0O4gi+yJSumjtp0FFHxSdlU0Le0ubalzU1psq3792ZP+ng5H+d8N9/MdmAH&#10;nHznSMFqKYAh1c501Cj4eH9arIH5oMnowREqOKGHTXF5kevMuCNt8bALDYsl5DOtoA1hzDj3dYtW&#10;+6UbkWL24yarQzynhptJH2O5HXgiRMqt7igutHrEhxbrfre3CqqXXvSP4ZQ02/L5E7/KV/72faPU&#10;9dVc3gMLOIc/GM76UR2K6FS5PRnPBgWLlUxvIxuTu7UEdkaElCmwSoFMpABe5Pz/F8UvAAAA//8D&#10;AFBLAQItABQABgAIAAAAIQC2gziS/gAAAOEBAAATAAAAAAAAAAAAAAAAAAAAAABbQ29udGVudF9U&#10;eXBlc10ueG1sUEsBAi0AFAAGAAgAAAAhADj9If/WAAAAlAEAAAsAAAAAAAAAAAAAAAAALwEAAF9y&#10;ZWxzLy5yZWxzUEsBAi0AFAAGAAgAAAAhAFubUDzvAQAAyAMAAA4AAAAAAAAAAAAAAAAALgIAAGRy&#10;cy9lMm9Eb2MueG1sUEsBAi0AFAAGAAgAAAAhAIZW1bPjAAAADQEAAA8AAAAAAAAAAAAAAAAASQQA&#10;AGRycy9kb3ducmV2LnhtbFBLBQYAAAAABAAEAPMAAABZBQAAAAA=&#10;" fillcolor="#c00000" stroked="f">
                <v:textbox>
                  <w:txbxContent>
                    <w:p w14:paraId="76B836C0" w14:textId="77777777" w:rsidR="00F429AE" w:rsidRDefault="00F429AE" w:rsidP="00F429AE">
                      <w:pPr>
                        <w:rPr>
                          <w:color w:val="FFFFFF" w:themeColor="background1"/>
                          <w:sz w:val="24"/>
                          <w:szCs w:val="28"/>
                        </w:rPr>
                      </w:pPr>
                    </w:p>
                    <w:p w14:paraId="2AFA31F6" w14:textId="77777777" w:rsidR="00F429AE" w:rsidRDefault="00F429AE" w:rsidP="00745EF0">
                      <w:pPr>
                        <w:spacing w:after="0"/>
                        <w:rPr>
                          <w:color w:val="FFFFFF" w:themeColor="background1"/>
                          <w:sz w:val="24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A0634">
        <w:t>{Name[</w:t>
      </w:r>
      <w:proofErr w:type="spellStart"/>
      <w:r w:rsidR="00DA0634">
        <w:t>SectionNo</w:t>
      </w:r>
      <w:proofErr w:type="spellEnd"/>
      <w:r w:rsidR="00DA0634">
        <w:t xml:space="preserve">=2 </w:t>
      </w:r>
      <w:proofErr w:type="spellStart"/>
      <w:r w:rsidR="00DA0634">
        <w:t>SubSectionNo</w:t>
      </w:r>
      <w:proofErr w:type="spellEnd"/>
      <w:r w:rsidR="00DA0634">
        <w:t>=1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93"/>
        <w:gridCol w:w="6745"/>
      </w:tblGrid>
      <w:tr w:rsidR="00DD6D6E" w14:paraId="590930ED" w14:textId="77777777" w:rsidTr="00646733">
        <w:trPr>
          <w:trHeight w:val="1872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59270E36" w14:textId="77777777" w:rsidR="00DD6D6E" w:rsidRDefault="00DD6D6E" w:rsidP="00D8613A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50A6E490" wp14:editId="06D401E5">
                  <wp:extent cx="720000" cy="720000"/>
                  <wp:effectExtent l="0" t="0" r="4445" b="444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 cstate="print">
                            <a:biLevel thresh="75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  <w:shd w:val="clear" w:color="auto" w:fill="D9D9D9" w:themeFill="background1" w:themeFillShade="D9"/>
            <w:vAlign w:val="center"/>
          </w:tcPr>
          <w:p w14:paraId="4A5925BA" w14:textId="0FFBD68B" w:rsidR="00DD6D6E" w:rsidRDefault="00745EF0" w:rsidP="00D8613A">
            <w:pPr>
              <w:spacing w:line="240" w:lineRule="auto"/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 xml:space="preserve">=2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 xml:space="preserve">=1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</w:t>
            </w:r>
            <w:r w:rsidR="00FA4EE3">
              <w:rPr>
                <w:rFonts w:eastAsia="MS Mincho"/>
              </w:rPr>
              <w:t>4</w:t>
            </w:r>
            <w:r>
              <w:rPr>
                <w:rFonts w:eastAsia="MS Mincho"/>
              </w:rPr>
              <w:t>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0361094F" w14:textId="067D8E15" w:rsidR="00646733" w:rsidRDefault="00646733" w:rsidP="00646733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 xml:space="preserve">Your score for this </w:t>
      </w:r>
      <w:r w:rsidR="00D8613A">
        <w:rPr>
          <w:color w:val="FFFFFF" w:themeColor="background1"/>
          <w:sz w:val="24"/>
          <w:szCs w:val="28"/>
        </w:rPr>
        <w:t>area</w:t>
      </w:r>
      <w:r>
        <w:rPr>
          <w:color w:val="FFFFFF" w:themeColor="background1"/>
          <w:sz w:val="24"/>
          <w:szCs w:val="28"/>
        </w:rPr>
        <w:t xml:space="preserve"> of the assessment is </w:t>
      </w:r>
      <w:r w:rsidR="00D8613A">
        <w:rPr>
          <w:color w:val="FFFFFF" w:themeColor="background1"/>
          <w:sz w:val="24"/>
          <w:szCs w:val="28"/>
        </w:rPr>
        <w:t>{</w:t>
      </w:r>
      <w:proofErr w:type="spellStart"/>
      <w:r w:rsidR="00D8613A">
        <w:rPr>
          <w:color w:val="FFFFFF" w:themeColor="background1"/>
          <w:sz w:val="24"/>
          <w:szCs w:val="28"/>
        </w:rPr>
        <w:t>RatingScore.Score</w:t>
      </w:r>
      <w:proofErr w:type="spellEnd"/>
      <w:r w:rsidR="00D8613A">
        <w:rPr>
          <w:color w:val="FFFFFF" w:themeColor="background1"/>
          <w:sz w:val="24"/>
          <w:szCs w:val="28"/>
        </w:rPr>
        <w:t>[</w:t>
      </w:r>
      <w:proofErr w:type="spellStart"/>
      <w:r w:rsidR="00D8613A">
        <w:rPr>
          <w:color w:val="FFFFFF" w:themeColor="background1"/>
          <w:sz w:val="24"/>
          <w:szCs w:val="28"/>
        </w:rPr>
        <w:t>SectionNo</w:t>
      </w:r>
      <w:proofErr w:type="spellEnd"/>
      <w:r w:rsidR="00D8613A">
        <w:rPr>
          <w:color w:val="FFFFFF" w:themeColor="background1"/>
          <w:sz w:val="24"/>
          <w:szCs w:val="28"/>
        </w:rPr>
        <w:t xml:space="preserve">=2 </w:t>
      </w:r>
      <w:proofErr w:type="spellStart"/>
      <w:r w:rsidR="00D8613A">
        <w:rPr>
          <w:color w:val="FFFFFF" w:themeColor="background1"/>
          <w:sz w:val="24"/>
          <w:szCs w:val="28"/>
        </w:rPr>
        <w:t>SubSectionNo</w:t>
      </w:r>
      <w:proofErr w:type="spellEnd"/>
      <w:r w:rsidR="00D8613A">
        <w:rPr>
          <w:color w:val="FFFFFF" w:themeColor="background1"/>
          <w:sz w:val="24"/>
          <w:szCs w:val="28"/>
        </w:rPr>
        <w:t>=1]}</w:t>
      </w:r>
      <w:r>
        <w:rPr>
          <w:color w:val="FFFFFF" w:themeColor="background1"/>
          <w:sz w:val="24"/>
          <w:szCs w:val="28"/>
        </w:rPr>
        <w:t>.</w:t>
      </w:r>
    </w:p>
    <w:p w14:paraId="2E2B0F89" w14:textId="77EABCFC" w:rsidR="005E69C2" w:rsidRDefault="00745EF0" w:rsidP="00E4090C">
      <w:pPr>
        <w:spacing w:before="120" w:after="0"/>
        <w:ind w:left="90" w:right="-304"/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</w:p>
    <w:p w14:paraId="225BDB13" w14:textId="77777777" w:rsidR="005E69C2" w:rsidRDefault="005E69C2" w:rsidP="005E69C2">
      <w:pPr>
        <w:spacing w:after="0"/>
        <w:ind w:right="255"/>
      </w:pPr>
    </w:p>
    <w:p w14:paraId="7131490F" w14:textId="2EB00D36" w:rsidR="005E69C2" w:rsidRDefault="005E69C2" w:rsidP="005E69C2">
      <w:pPr>
        <w:spacing w:after="0"/>
        <w:ind w:right="255"/>
      </w:pPr>
    </w:p>
    <w:p w14:paraId="42F4C8AD" w14:textId="77777777" w:rsidR="005E69C2" w:rsidRPr="00CC77CA" w:rsidRDefault="005E69C2" w:rsidP="00C7735B">
      <w:pPr>
        <w:spacing w:after="0"/>
        <w:ind w:left="-90"/>
      </w:pPr>
      <w:r w:rsidRPr="00CC77CA">
        <w:t>{</w:t>
      </w:r>
      <w:proofErr w:type="spellStart"/>
      <w:r w:rsidRPr="00CC77CA">
        <w:t>RatingSubsection.RatingText</w:t>
      </w:r>
      <w:proofErr w:type="spellEnd"/>
      <w:r w:rsidRPr="00CC77CA">
        <w:t>[</w:t>
      </w:r>
      <w:proofErr w:type="spellStart"/>
      <w:r w:rsidRPr="00CC77CA">
        <w:t>SectionNo</w:t>
      </w:r>
      <w:proofErr w:type="spellEnd"/>
      <w:r w:rsidRPr="00CC77CA">
        <w:t xml:space="preserve">=2 </w:t>
      </w:r>
      <w:proofErr w:type="spellStart"/>
      <w:r w:rsidRPr="00CC77CA">
        <w:t>SubSectionNo</w:t>
      </w:r>
      <w:proofErr w:type="spellEnd"/>
      <w:r w:rsidRPr="00CC77CA">
        <w:t>=1]}</w:t>
      </w:r>
    </w:p>
    <w:p w14:paraId="59DCA75C" w14:textId="77777777" w:rsidR="00D03B5B" w:rsidRDefault="00D03B5B" w:rsidP="00C7735B">
      <w:pPr>
        <w:spacing w:after="0" w:line="276" w:lineRule="auto"/>
        <w:rPr>
          <w:rFonts w:ascii="Muli Black" w:eastAsiaTheme="majorEastAsia" w:hAnsi="Muli Black" w:cstheme="majorBidi"/>
          <w:b/>
          <w:bCs/>
          <w:color w:val="C00000"/>
          <w:sz w:val="26"/>
          <w:szCs w:val="26"/>
        </w:rPr>
      </w:pPr>
      <w:r>
        <w:br w:type="page"/>
      </w:r>
    </w:p>
    <w:p w14:paraId="4C28C931" w14:textId="37F9FB18" w:rsidR="006455E1" w:rsidRDefault="00482592" w:rsidP="006455E1">
      <w:pPr>
        <w:pStyle w:val="Heading2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71B2AB66" wp14:editId="3F2A90D3">
                <wp:simplePos x="0" y="0"/>
                <wp:positionH relativeFrom="column">
                  <wp:posOffset>-945515</wp:posOffset>
                </wp:positionH>
                <wp:positionV relativeFrom="paragraph">
                  <wp:posOffset>1009015</wp:posOffset>
                </wp:positionV>
                <wp:extent cx="7696200" cy="2194560"/>
                <wp:effectExtent l="0" t="0" r="0" b="0"/>
                <wp:wrapNone/>
                <wp:docPr id="12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19456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62187C" id="Rectangle 38" o:spid="_x0000_s1026" style="position:absolute;margin-left:-74.45pt;margin-top:79.45pt;width:606pt;height:172.8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ph56QEAALYDAAAOAAAAZHJzL2Uyb0RvYy54bWysU9tu2zAMfR+wfxD0vjgO0nQx4hRFig4D&#10;ugvQ7QMYWbaFyaJGKXGyrx+lpGmwvQ3zgyCK4hHP4fHq7jBYsdcUDLpalpOpFNopbIzravn92+O7&#10;91KECK4Bi07X8qiDvFu/fbMafaVn2KNtNAkGcaEafS37GH1VFEH1eoAwQa8dJ1ukASKH1BUNwcjo&#10;gy1m0+miGJEaT6h0CHz6cErKdcZvW63il7YNOgpbS+4t5pXyuk1rsV5B1RH43qhzG/APXQxgHD96&#10;gXqACGJH5i+owSjCgG2cKBwKbFujdObAbMrpH2yee/A6c2Fxgr/IFP4frPq8f/ZfKbUe/BOqH0E4&#10;3PTgOn1PhGOvoeHnyiRUMfpQXQpSELhUbMdP2PBoYRcxa3BoaUiAzE4cstTHi9T6EIXiw9vFcsHz&#10;k0JxblYu5zeLPIwCqpdyTyF+0DiItKkl8SwzPOyfQkztQPVyJbeP1jSPxtocULfdWBJ74LlvpunL&#10;DJjl9TXr0mWHqeyEmE4yz0QtuShUW2yOTJPwZB42O296pF9SjGycWoafOyAthf3oWKplOZ8np+Vg&#10;fnM744CuM9vrDDjFULWMUpy2m3hy586T6Xp+qcykHd6zvK3JxF+7OjfL5sh6nI2c3Hcd51uvv9v6&#10;NwAAAP//AwBQSwMEFAAGAAgAAAAhAKeQ2GrjAAAADQEAAA8AAABkcnMvZG93bnJldi54bWxMj8FO&#10;wzAMhu+TeIfISFymLelYp1GaThUCxAm0ARLc0sa0VRunarKte3vSE9xs/Z9+f053o+nYCQfXWJIQ&#10;LQUwpNLqhioJH+9Piy0w5xVp1VlCCRd0sMuuZqlKtD3THk8HX7FQQi5REmrv+4RzV9ZolFvaHilk&#10;P3Ywyod1qLge1DmUm46vhNhwoxoKF2rV40ONZXs4GgnFSyvaR39ZVfv8+RO/8lf+9j2X8uZ6zO+B&#10;eRz9HwyTflCHLDgV9kjasU7CIlpv7wIbkngaJkRsbiNghYRYrGPgWcr/f5H9AgAA//8DAFBLAQIt&#10;ABQABgAIAAAAIQC2gziS/gAAAOEBAAATAAAAAAAAAAAAAAAAAAAAAABbQ29udGVudF9UeXBlc10u&#10;eG1sUEsBAi0AFAAGAAgAAAAhADj9If/WAAAAlAEAAAsAAAAAAAAAAAAAAAAALwEAAF9yZWxzLy5y&#10;ZWxzUEsBAi0AFAAGAAgAAAAhAGfumHnpAQAAtgMAAA4AAAAAAAAAAAAAAAAALgIAAGRycy9lMm9E&#10;b2MueG1sUEsBAi0AFAAGAAgAAAAhAKeQ2GrjAAAADQEAAA8AAAAAAAAAAAAAAAAAQwQAAGRycy9k&#10;b3ducmV2LnhtbFBLBQYAAAAABAAEAPMAAABTBQAAAAA=&#10;" fillcolor="#c00000" stroked="f"/>
            </w:pict>
          </mc:Fallback>
        </mc:AlternateContent>
      </w:r>
      <w:r w:rsidR="003D3676" w:rsidRPr="003D3676">
        <w:rPr>
          <w:rFonts w:eastAsia="MS Mincho"/>
        </w:rPr>
        <w:t xml:space="preserve"> </w:t>
      </w:r>
      <w:r w:rsidR="00DA0634">
        <w:t>{Name[</w:t>
      </w:r>
      <w:proofErr w:type="spellStart"/>
      <w:r w:rsidR="00DA0634">
        <w:t>SectionNo</w:t>
      </w:r>
      <w:proofErr w:type="spellEnd"/>
      <w:r w:rsidR="00DA0634">
        <w:t xml:space="preserve">=2 </w:t>
      </w:r>
      <w:proofErr w:type="spellStart"/>
      <w:r w:rsidR="00DA0634">
        <w:t>SubSectionNo</w:t>
      </w:r>
      <w:proofErr w:type="spellEnd"/>
      <w:r w:rsidR="00DA0634">
        <w:t>=2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93"/>
        <w:gridCol w:w="6745"/>
      </w:tblGrid>
      <w:tr w:rsidR="006455E1" w14:paraId="6AC67BFC" w14:textId="77777777" w:rsidTr="00D8613A">
        <w:trPr>
          <w:trHeight w:val="1872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53BB3BE2" w14:textId="77777777" w:rsidR="006455E1" w:rsidRDefault="006455E1" w:rsidP="00562BF1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0CEDFCDC" wp14:editId="282FCE49">
                  <wp:extent cx="705882" cy="705882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18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882" cy="705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  <w:shd w:val="clear" w:color="auto" w:fill="D9D9D9" w:themeFill="background1" w:themeFillShade="D9"/>
            <w:vAlign w:val="center"/>
          </w:tcPr>
          <w:p w14:paraId="50F53A32" w14:textId="0B54883D" w:rsidR="006455E1" w:rsidRDefault="00602985" w:rsidP="00562BF1">
            <w:pPr>
              <w:spacing w:line="240" w:lineRule="auto"/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 xml:space="preserve">=2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 xml:space="preserve">=2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4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3982E934" w14:textId="650E3334" w:rsidR="00D8613A" w:rsidRDefault="00D8613A" w:rsidP="00D8613A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>Your score for this area of the assessment is {</w:t>
      </w:r>
      <w:proofErr w:type="spellStart"/>
      <w:r>
        <w:rPr>
          <w:color w:val="FFFFFF" w:themeColor="background1"/>
          <w:sz w:val="24"/>
          <w:szCs w:val="28"/>
        </w:rPr>
        <w:t>RatingScore.Score</w:t>
      </w:r>
      <w:proofErr w:type="spellEnd"/>
      <w:r>
        <w:rPr>
          <w:color w:val="FFFFFF" w:themeColor="background1"/>
          <w:sz w:val="24"/>
          <w:szCs w:val="28"/>
        </w:rPr>
        <w:t>[</w:t>
      </w:r>
      <w:proofErr w:type="spellStart"/>
      <w:r>
        <w:rPr>
          <w:color w:val="FFFFFF" w:themeColor="background1"/>
          <w:sz w:val="24"/>
          <w:szCs w:val="28"/>
        </w:rPr>
        <w:t>SectionNo</w:t>
      </w:r>
      <w:proofErr w:type="spellEnd"/>
      <w:r>
        <w:rPr>
          <w:color w:val="FFFFFF" w:themeColor="background1"/>
          <w:sz w:val="24"/>
          <w:szCs w:val="28"/>
        </w:rPr>
        <w:t xml:space="preserve">=2 </w:t>
      </w:r>
      <w:proofErr w:type="spellStart"/>
      <w:r>
        <w:rPr>
          <w:color w:val="FFFFFF" w:themeColor="background1"/>
          <w:sz w:val="24"/>
          <w:szCs w:val="28"/>
        </w:rPr>
        <w:t>SubSectionNo</w:t>
      </w:r>
      <w:proofErr w:type="spellEnd"/>
      <w:r>
        <w:rPr>
          <w:color w:val="FFFFFF" w:themeColor="background1"/>
          <w:sz w:val="24"/>
          <w:szCs w:val="28"/>
        </w:rPr>
        <w:t>=2]}.</w:t>
      </w:r>
    </w:p>
    <w:p w14:paraId="51A89459" w14:textId="71ABA723" w:rsidR="006416A6" w:rsidRPr="005304E5" w:rsidRDefault="006416A6" w:rsidP="00E4090C">
      <w:pPr>
        <w:spacing w:before="120" w:after="0"/>
        <w:ind w:left="90" w:right="-34"/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</w:p>
    <w:p w14:paraId="2CDE0D86" w14:textId="65DD2D69" w:rsidR="00EA07DE" w:rsidRDefault="00EA07DE" w:rsidP="00E4090C">
      <w:pPr>
        <w:spacing w:after="0"/>
      </w:pPr>
    </w:p>
    <w:p w14:paraId="5FA1BC03" w14:textId="3EDA5AC9" w:rsidR="006102E4" w:rsidRDefault="006102E4" w:rsidP="00E4090C">
      <w:pPr>
        <w:spacing w:after="0"/>
      </w:pPr>
    </w:p>
    <w:p w14:paraId="3918C307" w14:textId="1FE5FE5A" w:rsidR="005E69C2" w:rsidRDefault="005E69C2" w:rsidP="00C7735B">
      <w:pPr>
        <w:spacing w:after="0"/>
        <w:ind w:left="-90"/>
      </w:pPr>
      <w:r w:rsidRPr="00F429AE">
        <w:t>{</w:t>
      </w:r>
      <w:proofErr w:type="spellStart"/>
      <w:r w:rsidRPr="00F429AE">
        <w:t>RatingSubsection.RatingText</w:t>
      </w:r>
      <w:proofErr w:type="spellEnd"/>
      <w:r w:rsidRPr="00F429AE">
        <w:t>[</w:t>
      </w:r>
      <w:proofErr w:type="spellStart"/>
      <w:r w:rsidRPr="00F429AE">
        <w:t>SectionNo</w:t>
      </w:r>
      <w:proofErr w:type="spellEnd"/>
      <w:r w:rsidRPr="00F429AE">
        <w:t xml:space="preserve">=2 </w:t>
      </w:r>
      <w:proofErr w:type="spellStart"/>
      <w:r w:rsidRPr="00F429AE">
        <w:t>SubSectionNo</w:t>
      </w:r>
      <w:proofErr w:type="spellEnd"/>
      <w:r w:rsidRPr="00F429AE">
        <w:t>=2]}</w:t>
      </w:r>
    </w:p>
    <w:p w14:paraId="555B8215" w14:textId="3A1293F2" w:rsidR="00D03B5B" w:rsidRDefault="00D03B5B" w:rsidP="00C7735B">
      <w:pPr>
        <w:spacing w:after="0" w:line="276" w:lineRule="auto"/>
      </w:pPr>
      <w:r>
        <w:br w:type="page"/>
      </w:r>
    </w:p>
    <w:p w14:paraId="303DDDC4" w14:textId="7392F1CC" w:rsidR="00DA0634" w:rsidRDefault="00A30FD9" w:rsidP="00DA0634">
      <w:pPr>
        <w:pStyle w:val="Heading1"/>
      </w:pPr>
      <w:r>
        <w:rPr>
          <w:rFonts w:eastAsia="MS Mincho"/>
        </w:rPr>
        <w:lastRenderedPageBreak/>
        <w:t>{Name[SectionNo=3]}</w:t>
      </w:r>
    </w:p>
    <w:p w14:paraId="50718364" w14:textId="7BEB0E36" w:rsidR="00DA0634" w:rsidRDefault="00DA0634" w:rsidP="00DA0634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212A4A9" wp14:editId="5043CF05">
                <wp:simplePos x="0" y="0"/>
                <wp:positionH relativeFrom="column">
                  <wp:posOffset>-1018540</wp:posOffset>
                </wp:positionH>
                <wp:positionV relativeFrom="paragraph">
                  <wp:posOffset>1115695</wp:posOffset>
                </wp:positionV>
                <wp:extent cx="7696200" cy="2286000"/>
                <wp:effectExtent l="0" t="0" r="0" b="0"/>
                <wp:wrapNone/>
                <wp:docPr id="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286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581AB" id="Rectangle 17" o:spid="_x0000_s1026" style="position:absolute;margin-left:-80.2pt;margin-top:87.85pt;width:606pt;height:180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ndf5QEAALYDAAAOAAAAZHJzL2Uyb0RvYy54bWysU9tu2zAMfR+wfxD0vjgJsrQ14hRFig4D&#10;ugvQ9QMUWbaFyaJGKnGyrx8lp2nQvQ17EUSROuQ5OlrdHnon9gbJgq/kbDKVwngNtfVtJZ9/PHy4&#10;loKi8rVy4E0lj4bk7fr9u9UQSjOHDlxtUDCIp3IIlexiDGVRkO5Mr2gCwXhONoC9ihxiW9SoBkbv&#10;XTGfTpfFAFgHBG2I+PR+TMp1xm8ao+O3piEThaskzxbzinndprVYr1TZogqd1acx1D9M0SvruekZ&#10;6l5FJXZo/4LqrUYgaOJEQ19A01htMgdmM5u+YfPUqWAyFxaHwlkm+n+w+uv+KXzHNDqFR9A/SXjY&#10;dMq35g4Rhs6omtvNklDFEKg8X0gB8VWxHb5AzU+rdhGyBocG+wTI7MQhS308S20OUWg+vFreLPn9&#10;pNCcm8+vl1MOUg9VvlwPSPGTgV6kTSWR3zLDq/0jxbH0pSSPD87WD9a5HGC73TgUe8XvvmHsMzpd&#10;ljmfij2kayNiOsk8E7XkIiq3UB+ZJsJoHjY7bzrA31IMbJxK0q+dQiOF++xZqpvZYpGcloPFx6s5&#10;B3iZ2V5mlNcMVckoxbjdxNGdu4C27bjTLJP2cMfyNjYTf53qNCybI0t3MnJy32Wcq16/2/oPAAAA&#10;//8DAFBLAwQUAAYACAAAACEAfKgFgOMAAAANAQAADwAAAGRycy9kb3ducmV2LnhtbEyPwU7DMAyG&#10;70i8Q2QkLmhLOmiHStOpQoA4DW1sEtzSxrRVG6dqsq17e7ITHO3/0+/P2WoyPTvi6FpLEqK5AIZU&#10;Wd1SLWH3+Tp7BOa8Iq16SyjhjA5W+fVVplJtT7TB49bXLJSQS5WExvsh5dxVDRrl5nZACtmPHY3y&#10;YRxrrkd1CuWm5wshEm5US+FCowZ8brDqtgcjoXzvRPfiz4t6U7zt8atY84/vOylvb6biCZjHyf/B&#10;cNEP6pAHp9IeSDvWS5hFiXgIbEiW8RLYBRFxlAArJcT3YcXzjP//Iv8FAAD//wMAUEsBAi0AFAAG&#10;AAgAAAAhALaDOJL+AAAA4QEAABMAAAAAAAAAAAAAAAAAAAAAAFtDb250ZW50X1R5cGVzXS54bWxQ&#10;SwECLQAUAAYACAAAACEAOP0h/9YAAACUAQAACwAAAAAAAAAAAAAAAAAvAQAAX3JlbHMvLnJlbHNQ&#10;SwECLQAUAAYACAAAACEAyXZ3X+UBAAC2AwAADgAAAAAAAAAAAAAAAAAuAgAAZHJzL2Uyb0RvYy54&#10;bWxQSwECLQAUAAYACAAAACEAfKgFgOMAAAANAQAADwAAAAAAAAAAAAAAAAA/BAAAZHJzL2Rvd25y&#10;ZXYueG1sUEsFBgAAAAAEAAQA8wAAAE8FAAAAAA==&#10;" fillcolor="#c00000" stroked="f"/>
            </w:pict>
          </mc:Fallback>
        </mc:AlternateContent>
      </w:r>
      <w:r w:rsidRPr="003D3676">
        <w:rPr>
          <w:rFonts w:eastAsia="MS Mincho"/>
        </w:rPr>
        <w:t xml:space="preserve"> </w:t>
      </w:r>
      <w:r w:rsidR="00A30FD9">
        <w:rPr>
          <w:rFonts w:eastAsia="MS Mincho"/>
        </w:rPr>
        <w:t>{Name[</w:t>
      </w:r>
      <w:proofErr w:type="spellStart"/>
      <w:r w:rsidR="00A30FD9">
        <w:rPr>
          <w:rFonts w:eastAsia="MS Mincho"/>
        </w:rPr>
        <w:t>SectionNo</w:t>
      </w:r>
      <w:proofErr w:type="spellEnd"/>
      <w:r w:rsidR="00A30FD9">
        <w:rPr>
          <w:rFonts w:eastAsia="MS Mincho"/>
        </w:rPr>
        <w:t xml:space="preserve">=3 </w:t>
      </w:r>
      <w:proofErr w:type="spellStart"/>
      <w:r w:rsidR="00A30FD9">
        <w:rPr>
          <w:rFonts w:eastAsia="MS Mincho"/>
        </w:rPr>
        <w:t>SubSectionNo</w:t>
      </w:r>
      <w:proofErr w:type="spellEnd"/>
      <w:r w:rsidR="00A30FD9">
        <w:rPr>
          <w:rFonts w:eastAsia="MS Mincho"/>
        </w:rPr>
        <w:t>=1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68"/>
        <w:gridCol w:w="6538"/>
      </w:tblGrid>
      <w:tr w:rsidR="00DA0634" w14:paraId="046C0178" w14:textId="77777777" w:rsidTr="00093185">
        <w:trPr>
          <w:trHeight w:val="1872"/>
        </w:trPr>
        <w:tc>
          <w:tcPr>
            <w:tcW w:w="2068" w:type="dxa"/>
            <w:shd w:val="clear" w:color="auto" w:fill="F2F2F2" w:themeFill="background1" w:themeFillShade="F2"/>
            <w:vAlign w:val="center"/>
          </w:tcPr>
          <w:p w14:paraId="2DCA6F57" w14:textId="77777777" w:rsidR="00DA0634" w:rsidRDefault="00DA0634" w:rsidP="00093185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5469D4BF" wp14:editId="7D38EE94">
                  <wp:extent cx="712871" cy="559603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871" cy="559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8" w:type="dxa"/>
            <w:shd w:val="clear" w:color="auto" w:fill="D9D9D9" w:themeFill="background1" w:themeFillShade="D9"/>
            <w:vAlign w:val="center"/>
          </w:tcPr>
          <w:p w14:paraId="4A1E388B" w14:textId="70D6BBEE" w:rsidR="00DA0634" w:rsidRDefault="00DA0634" w:rsidP="00093185">
            <w:pPr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 xml:space="preserve">=3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 xml:space="preserve">=1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4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3E810B52" w14:textId="77777777" w:rsidR="00DA0634" w:rsidRDefault="00DA0634" w:rsidP="00DA0634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>Your score for this area of the assessment is {</w:t>
      </w:r>
      <w:proofErr w:type="spellStart"/>
      <w:r>
        <w:rPr>
          <w:color w:val="FFFFFF" w:themeColor="background1"/>
          <w:sz w:val="24"/>
          <w:szCs w:val="28"/>
        </w:rPr>
        <w:t>RatingScore.Score</w:t>
      </w:r>
      <w:proofErr w:type="spellEnd"/>
      <w:r>
        <w:rPr>
          <w:color w:val="FFFFFF" w:themeColor="background1"/>
          <w:sz w:val="24"/>
          <w:szCs w:val="28"/>
        </w:rPr>
        <w:t>[</w:t>
      </w:r>
      <w:proofErr w:type="spellStart"/>
      <w:r>
        <w:rPr>
          <w:color w:val="FFFFFF" w:themeColor="background1"/>
          <w:sz w:val="24"/>
          <w:szCs w:val="28"/>
        </w:rPr>
        <w:t>SectionNo</w:t>
      </w:r>
      <w:proofErr w:type="spellEnd"/>
      <w:r>
        <w:rPr>
          <w:color w:val="FFFFFF" w:themeColor="background1"/>
          <w:sz w:val="24"/>
          <w:szCs w:val="28"/>
        </w:rPr>
        <w:t xml:space="preserve">=3 </w:t>
      </w:r>
      <w:proofErr w:type="spellStart"/>
      <w:r>
        <w:rPr>
          <w:color w:val="FFFFFF" w:themeColor="background1"/>
          <w:sz w:val="24"/>
          <w:szCs w:val="28"/>
        </w:rPr>
        <w:t>SubSectionNo</w:t>
      </w:r>
      <w:proofErr w:type="spellEnd"/>
      <w:r>
        <w:rPr>
          <w:color w:val="FFFFFF" w:themeColor="background1"/>
          <w:sz w:val="24"/>
          <w:szCs w:val="28"/>
        </w:rPr>
        <w:t>=1]}.</w:t>
      </w:r>
    </w:p>
    <w:p w14:paraId="779C2180" w14:textId="77777777" w:rsidR="00DA0634" w:rsidRPr="005B6E44" w:rsidRDefault="00DA0634" w:rsidP="00DA0634">
      <w:pPr>
        <w:spacing w:before="120" w:after="0"/>
        <w:ind w:left="90"/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ut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  <w:r w:rsidRPr="005B6E44">
        <w:rPr>
          <w:color w:val="FFFFFF" w:themeColor="background1"/>
          <w:sz w:val="24"/>
          <w:szCs w:val="28"/>
        </w:rPr>
        <w:t> </w:t>
      </w:r>
    </w:p>
    <w:p w14:paraId="3BBE2E1A" w14:textId="77777777" w:rsidR="00DA0634" w:rsidRDefault="00DA0634" w:rsidP="00DA0634">
      <w:pPr>
        <w:spacing w:before="120" w:after="0"/>
        <w:ind w:left="-90"/>
      </w:pPr>
    </w:p>
    <w:p w14:paraId="09FB6601" w14:textId="77777777" w:rsidR="00DA0634" w:rsidRDefault="00DA0634" w:rsidP="00DA0634">
      <w:pPr>
        <w:spacing w:after="0"/>
        <w:ind w:left="-90"/>
      </w:pPr>
    </w:p>
    <w:p w14:paraId="0C84DD94" w14:textId="77777777" w:rsidR="00DA0634" w:rsidRDefault="00DA0634" w:rsidP="00A30FD9">
      <w:pPr>
        <w:spacing w:after="0"/>
        <w:ind w:left="-86"/>
        <w:rPr>
          <w:szCs w:val="28"/>
        </w:rPr>
      </w:pPr>
      <w:r w:rsidRPr="005B6E44">
        <w:t>{</w:t>
      </w:r>
      <w:proofErr w:type="spellStart"/>
      <w:r w:rsidRPr="005B6E44">
        <w:t>RatingSubsection.RatingText</w:t>
      </w:r>
      <w:proofErr w:type="spellEnd"/>
      <w:r w:rsidRPr="005B6E44">
        <w:t>[</w:t>
      </w:r>
      <w:proofErr w:type="spellStart"/>
      <w:r w:rsidRPr="005B6E44">
        <w:t>SectionNo</w:t>
      </w:r>
      <w:proofErr w:type="spellEnd"/>
      <w:r w:rsidRPr="005B6E44">
        <w:t xml:space="preserve">=3 </w:t>
      </w:r>
      <w:proofErr w:type="spellStart"/>
      <w:r w:rsidRPr="005B6E44">
        <w:t>SubSectionNo</w:t>
      </w:r>
      <w:proofErr w:type="spellEnd"/>
      <w:r w:rsidRPr="005B6E44">
        <w:t>=1]}</w:t>
      </w:r>
    </w:p>
    <w:p w14:paraId="75C279D0" w14:textId="14CBA017" w:rsidR="00DA0634" w:rsidRDefault="00DA0634" w:rsidP="00A30FD9">
      <w:pPr>
        <w:spacing w:after="0" w:line="276" w:lineRule="auto"/>
      </w:pPr>
      <w:r>
        <w:br w:type="page"/>
      </w:r>
    </w:p>
    <w:p w14:paraId="5E7A6EB2" w14:textId="757FFA01" w:rsidR="00A30FD9" w:rsidRDefault="00A30FD9" w:rsidP="00A30FD9">
      <w:pPr>
        <w:pStyle w:val="Heading1"/>
      </w:pPr>
      <w:r>
        <w:rPr>
          <w:rFonts w:eastAsia="MS Mincho"/>
        </w:rPr>
        <w:lastRenderedPageBreak/>
        <w:t>{Name[SectionNo=4]}</w:t>
      </w:r>
    </w:p>
    <w:p w14:paraId="19F590A9" w14:textId="21EEAEA4" w:rsidR="00A30FD9" w:rsidRDefault="00A30FD9" w:rsidP="00A30FD9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25E5DC52" wp14:editId="7E420609">
                <wp:simplePos x="0" y="0"/>
                <wp:positionH relativeFrom="column">
                  <wp:posOffset>-1018540</wp:posOffset>
                </wp:positionH>
                <wp:positionV relativeFrom="paragraph">
                  <wp:posOffset>1115695</wp:posOffset>
                </wp:positionV>
                <wp:extent cx="7696200" cy="2286000"/>
                <wp:effectExtent l="0" t="0" r="0" b="0"/>
                <wp:wrapNone/>
                <wp:docPr id="14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286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A4A82D" id="Rectangle 17" o:spid="_x0000_s1026" style="position:absolute;margin-left:-80.2pt;margin-top:87.85pt;width:606pt;height:180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ndf5QEAALYDAAAOAAAAZHJzL2Uyb0RvYy54bWysU9tu2zAMfR+wfxD0vjgJsrQ14hRFig4D&#10;ugvQ9QMUWbaFyaJGKnGyrx8lp2nQvQ17EUSROuQ5OlrdHnon9gbJgq/kbDKVwngNtfVtJZ9/PHy4&#10;loKi8rVy4E0lj4bk7fr9u9UQSjOHDlxtUDCIp3IIlexiDGVRkO5Mr2gCwXhONoC9ihxiW9SoBkbv&#10;XTGfTpfFAFgHBG2I+PR+TMp1xm8ao+O3piEThaskzxbzinndprVYr1TZogqd1acx1D9M0SvruekZ&#10;6l5FJXZo/4LqrUYgaOJEQ19A01htMgdmM5u+YfPUqWAyFxaHwlkm+n+w+uv+KXzHNDqFR9A/SXjY&#10;dMq35g4Rhs6omtvNklDFEKg8X0gB8VWxHb5AzU+rdhGyBocG+wTI7MQhS308S20OUWg+vFreLPn9&#10;pNCcm8+vl1MOUg9VvlwPSPGTgV6kTSWR3zLDq/0jxbH0pSSPD87WD9a5HGC73TgUe8XvvmHsMzpd&#10;ljmfij2kayNiOsk8E7XkIiq3UB+ZJsJoHjY7bzrA31IMbJxK0q+dQiOF++xZqpvZYpGcloPFx6s5&#10;B3iZ2V5mlNcMVckoxbjdxNGdu4C27bjTLJP2cMfyNjYTf53qNCybI0t3MnJy32Wcq16/2/oPAAAA&#10;//8DAFBLAwQUAAYACAAAACEAfKgFgOMAAAANAQAADwAAAGRycy9kb3ducmV2LnhtbEyPwU7DMAyG&#10;70i8Q2QkLmhLOmiHStOpQoA4DW1sEtzSxrRVG6dqsq17e7ITHO3/0+/P2WoyPTvi6FpLEqK5AIZU&#10;Wd1SLWH3+Tp7BOa8Iq16SyjhjA5W+fVVplJtT7TB49bXLJSQS5WExvsh5dxVDRrl5nZACtmPHY3y&#10;YRxrrkd1CuWm5wshEm5US+FCowZ8brDqtgcjoXzvRPfiz4t6U7zt8atY84/vOylvb6biCZjHyf/B&#10;cNEP6pAHp9IeSDvWS5hFiXgIbEiW8RLYBRFxlAArJcT3YcXzjP//Iv8FAAD//wMAUEsBAi0AFAAG&#10;AAgAAAAhALaDOJL+AAAA4QEAABMAAAAAAAAAAAAAAAAAAAAAAFtDb250ZW50X1R5cGVzXS54bWxQ&#10;SwECLQAUAAYACAAAACEAOP0h/9YAAACUAQAACwAAAAAAAAAAAAAAAAAvAQAAX3JlbHMvLnJlbHNQ&#10;SwECLQAUAAYACAAAACEAyXZ3X+UBAAC2AwAADgAAAAAAAAAAAAAAAAAuAgAAZHJzL2Uyb0RvYy54&#10;bWxQSwECLQAUAAYACAAAACEAfKgFgOMAAAANAQAADwAAAAAAAAAAAAAAAAA/BAAAZHJzL2Rvd25y&#10;ZXYueG1sUEsFBgAAAAAEAAQA8wAAAE8FAAAAAA==&#10;" fillcolor="#c00000" stroked="f"/>
            </w:pict>
          </mc:Fallback>
        </mc:AlternateContent>
      </w:r>
      <w:r w:rsidRPr="003D3676">
        <w:rPr>
          <w:rFonts w:eastAsia="MS Mincho"/>
        </w:rPr>
        <w:t xml:space="preserve"> </w:t>
      </w:r>
      <w:r>
        <w:rPr>
          <w:rFonts w:eastAsia="MS Mincho"/>
        </w:rPr>
        <w:t>{Name[</w:t>
      </w:r>
      <w:proofErr w:type="spellStart"/>
      <w:r>
        <w:rPr>
          <w:rFonts w:eastAsia="MS Mincho"/>
        </w:rPr>
        <w:t>SectionNo</w:t>
      </w:r>
      <w:proofErr w:type="spellEnd"/>
      <w:r>
        <w:rPr>
          <w:rFonts w:eastAsia="MS Mincho"/>
        </w:rPr>
        <w:t xml:space="preserve">=4 </w:t>
      </w:r>
      <w:proofErr w:type="spellStart"/>
      <w:r>
        <w:rPr>
          <w:rFonts w:eastAsia="MS Mincho"/>
        </w:rPr>
        <w:t>SubSectionNo</w:t>
      </w:r>
      <w:proofErr w:type="spellEnd"/>
      <w:r>
        <w:rPr>
          <w:rFonts w:eastAsia="MS Mincho"/>
        </w:rPr>
        <w:t>=1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68"/>
        <w:gridCol w:w="6538"/>
      </w:tblGrid>
      <w:tr w:rsidR="00A30FD9" w14:paraId="42C0B8D0" w14:textId="77777777" w:rsidTr="00093185">
        <w:trPr>
          <w:trHeight w:val="1872"/>
        </w:trPr>
        <w:tc>
          <w:tcPr>
            <w:tcW w:w="2068" w:type="dxa"/>
            <w:shd w:val="clear" w:color="auto" w:fill="F2F2F2" w:themeFill="background1" w:themeFillShade="F2"/>
            <w:vAlign w:val="center"/>
          </w:tcPr>
          <w:p w14:paraId="7CBB6FBE" w14:textId="0AC7C715" w:rsidR="00A30FD9" w:rsidRDefault="001D717F" w:rsidP="00093185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2D2D3604" wp14:editId="00EEC285">
                  <wp:extent cx="720000" cy="720000"/>
                  <wp:effectExtent l="0" t="0" r="4445" b="444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0" cstate="print">
                            <a:biLevel thresh="75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8" w:type="dxa"/>
            <w:shd w:val="clear" w:color="auto" w:fill="D9D9D9" w:themeFill="background1" w:themeFillShade="D9"/>
            <w:vAlign w:val="center"/>
          </w:tcPr>
          <w:p w14:paraId="3DBACFBF" w14:textId="50252B3F" w:rsidR="00A30FD9" w:rsidRDefault="00A30FD9" w:rsidP="00093185">
            <w:pPr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 xml:space="preserve">=4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 xml:space="preserve">=1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4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767EE903" w14:textId="746918D5" w:rsidR="00A30FD9" w:rsidRDefault="00A30FD9" w:rsidP="00A30FD9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>Your score for this area of the assessment is {</w:t>
      </w:r>
      <w:proofErr w:type="spellStart"/>
      <w:r>
        <w:rPr>
          <w:color w:val="FFFFFF" w:themeColor="background1"/>
          <w:sz w:val="24"/>
          <w:szCs w:val="28"/>
        </w:rPr>
        <w:t>RatingScore.Score</w:t>
      </w:r>
      <w:proofErr w:type="spellEnd"/>
      <w:r>
        <w:rPr>
          <w:color w:val="FFFFFF" w:themeColor="background1"/>
          <w:sz w:val="24"/>
          <w:szCs w:val="28"/>
        </w:rPr>
        <w:t>[</w:t>
      </w:r>
      <w:proofErr w:type="spellStart"/>
      <w:r>
        <w:rPr>
          <w:color w:val="FFFFFF" w:themeColor="background1"/>
          <w:sz w:val="24"/>
          <w:szCs w:val="28"/>
        </w:rPr>
        <w:t>SectionNo</w:t>
      </w:r>
      <w:proofErr w:type="spellEnd"/>
      <w:r>
        <w:rPr>
          <w:color w:val="FFFFFF" w:themeColor="background1"/>
          <w:sz w:val="24"/>
          <w:szCs w:val="28"/>
        </w:rPr>
        <w:t xml:space="preserve">=4 </w:t>
      </w:r>
      <w:proofErr w:type="spellStart"/>
      <w:r>
        <w:rPr>
          <w:color w:val="FFFFFF" w:themeColor="background1"/>
          <w:sz w:val="24"/>
          <w:szCs w:val="28"/>
        </w:rPr>
        <w:t>SubSectionNo</w:t>
      </w:r>
      <w:proofErr w:type="spellEnd"/>
      <w:r>
        <w:rPr>
          <w:color w:val="FFFFFF" w:themeColor="background1"/>
          <w:sz w:val="24"/>
          <w:szCs w:val="28"/>
        </w:rPr>
        <w:t>=1]}.</w:t>
      </w:r>
    </w:p>
    <w:p w14:paraId="7DBE160A" w14:textId="77777777" w:rsidR="00A30FD9" w:rsidRPr="005B6E44" w:rsidRDefault="00A30FD9" w:rsidP="00A30FD9">
      <w:pPr>
        <w:spacing w:before="120" w:after="0"/>
        <w:ind w:left="90"/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  <w:r w:rsidRPr="005B6E44">
        <w:rPr>
          <w:color w:val="FFFFFF" w:themeColor="background1"/>
          <w:sz w:val="24"/>
          <w:szCs w:val="28"/>
        </w:rPr>
        <w:t> </w:t>
      </w:r>
    </w:p>
    <w:p w14:paraId="00608AE0" w14:textId="77777777" w:rsidR="00A30FD9" w:rsidRDefault="00A30FD9" w:rsidP="00A30FD9">
      <w:pPr>
        <w:spacing w:before="120" w:after="0"/>
        <w:ind w:left="-90"/>
      </w:pPr>
    </w:p>
    <w:p w14:paraId="12BC75FD" w14:textId="77777777" w:rsidR="00A30FD9" w:rsidRDefault="00A30FD9" w:rsidP="00A30FD9">
      <w:pPr>
        <w:spacing w:after="0"/>
        <w:ind w:left="-90"/>
      </w:pPr>
    </w:p>
    <w:p w14:paraId="630730BE" w14:textId="0BD44E65" w:rsidR="00A30FD9" w:rsidRDefault="00A30FD9" w:rsidP="00A30FD9">
      <w:pPr>
        <w:spacing w:after="0"/>
        <w:ind w:left="-86"/>
        <w:rPr>
          <w:szCs w:val="28"/>
        </w:rPr>
      </w:pPr>
      <w:r w:rsidRPr="005B6E44">
        <w:t>{</w:t>
      </w:r>
      <w:proofErr w:type="spellStart"/>
      <w:r w:rsidRPr="005B6E44">
        <w:t>RatingSubsection.RatingText</w:t>
      </w:r>
      <w:proofErr w:type="spellEnd"/>
      <w:r w:rsidRPr="005B6E44">
        <w:t>[</w:t>
      </w:r>
      <w:proofErr w:type="spellStart"/>
      <w:r w:rsidRPr="005B6E44">
        <w:t>SectionNo</w:t>
      </w:r>
      <w:proofErr w:type="spellEnd"/>
      <w:r w:rsidRPr="005B6E44">
        <w:t>=</w:t>
      </w:r>
      <w:r>
        <w:t>4</w:t>
      </w:r>
      <w:r w:rsidRPr="005B6E44">
        <w:t xml:space="preserve"> </w:t>
      </w:r>
      <w:proofErr w:type="spellStart"/>
      <w:r w:rsidRPr="005B6E44">
        <w:t>SubSectionNo</w:t>
      </w:r>
      <w:proofErr w:type="spellEnd"/>
      <w:r w:rsidRPr="005B6E44">
        <w:t>=1]}</w:t>
      </w:r>
    </w:p>
    <w:p w14:paraId="62C94574" w14:textId="6AD0318F" w:rsidR="00A30FD9" w:rsidRDefault="00A30FD9" w:rsidP="00A30FD9">
      <w:pPr>
        <w:spacing w:after="0" w:line="276" w:lineRule="auto"/>
      </w:pPr>
      <w:r>
        <w:br w:type="page"/>
      </w:r>
    </w:p>
    <w:p w14:paraId="500A35FB" w14:textId="77777777" w:rsidR="00A30FD9" w:rsidRDefault="00A30FD9" w:rsidP="00A30FD9">
      <w:pPr>
        <w:spacing w:after="0" w:line="276" w:lineRule="auto"/>
      </w:pPr>
    </w:p>
    <w:p w14:paraId="5467E15F" w14:textId="77777777" w:rsidR="00DA0634" w:rsidRDefault="00DA0634">
      <w:pPr>
        <w:spacing w:line="276" w:lineRule="auto"/>
        <w:rPr>
          <w:rFonts w:asciiTheme="minorHAnsi" w:hAnsiTheme="minorHAnsi"/>
        </w:rPr>
      </w:pPr>
    </w:p>
    <w:p w14:paraId="5D75C386" w14:textId="5F26EF12" w:rsidR="005304E5" w:rsidRDefault="00482592" w:rsidP="005304E5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71B2AB66" wp14:editId="4061413B">
                <wp:simplePos x="0" y="0"/>
                <wp:positionH relativeFrom="column">
                  <wp:posOffset>-948690</wp:posOffset>
                </wp:positionH>
                <wp:positionV relativeFrom="paragraph">
                  <wp:posOffset>1018540</wp:posOffset>
                </wp:positionV>
                <wp:extent cx="7696200" cy="2194560"/>
                <wp:effectExtent l="0" t="0" r="0" b="0"/>
                <wp:wrapNone/>
                <wp:docPr id="11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19456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8F762A" id="Rectangle 15" o:spid="_x0000_s1026" style="position:absolute;margin-left:-74.7pt;margin-top:80.2pt;width:606pt;height:172.8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ph56QEAALYDAAAOAAAAZHJzL2Uyb0RvYy54bWysU9tu2zAMfR+wfxD0vjgO0nQx4hRFig4D&#10;ugvQ7QMYWbaFyaJGKXGyrx+lpGmwvQ3zgyCK4hHP4fHq7jBYsdcUDLpalpOpFNopbIzravn92+O7&#10;91KECK4Bi07X8qiDvFu/fbMafaVn2KNtNAkGcaEafS37GH1VFEH1eoAwQa8dJ1ukASKH1BUNwcjo&#10;gy1m0+miGJEaT6h0CHz6cErKdcZvW63il7YNOgpbS+4t5pXyuk1rsV5B1RH43qhzG/APXQxgHD96&#10;gXqACGJH5i+owSjCgG2cKBwKbFujdObAbMrpH2yee/A6c2Fxgr/IFP4frPq8f/ZfKbUe/BOqH0E4&#10;3PTgOn1PhGOvoeHnyiRUMfpQXQpSELhUbMdP2PBoYRcxa3BoaUiAzE4cstTHi9T6EIXiw9vFcsHz&#10;k0JxblYu5zeLPIwCqpdyTyF+0DiItKkl8SwzPOyfQkztQPVyJbeP1jSPxtocULfdWBJ74LlvpunL&#10;DJjl9TXr0mWHqeyEmE4yz0QtuShUW2yOTJPwZB42O296pF9SjGycWoafOyAthf3oWKplOZ8np+Vg&#10;fnM744CuM9vrDDjFULWMUpy2m3hy586T6Xp+qcykHd6zvK3JxF+7OjfL5sh6nI2c3Hcd51uvv9v6&#10;NwAAAP//AwBQSwMEFAAGAAgAAAAhABzH23zjAAAADQEAAA8AAABkcnMvZG93bnJldi54bWxMj8FO&#10;wzAMhu9IvENkJC5oS1aNCErTqUKAODFtbBLc0sa0VRunarKte3uyE9xs/Z9+f85Wk+3ZEUffOlKw&#10;mAtgSJUzLdUKdp+vswdgPmgyuneECs7oYZVfX2U6Ne5EGzxuQ81iCflUK2hCGFLOfdWg1X7uBqSY&#10;/bjR6hDXseZm1KdYbnueCCG51S3FC40e8LnBqtserILyvRPdSzgn9aZ42+NX8cHX33dK3d5MxROw&#10;gFP4g+GiH9Uhj06lO5DxrFcwWywfl5GNiRRxuCBCJhJYqeBeSAE8z/j/L/JfAAAA//8DAFBLAQIt&#10;ABQABgAIAAAAIQC2gziS/gAAAOEBAAATAAAAAAAAAAAAAAAAAAAAAABbQ29udGVudF9UeXBlc10u&#10;eG1sUEsBAi0AFAAGAAgAAAAhADj9If/WAAAAlAEAAAsAAAAAAAAAAAAAAAAALwEAAF9yZWxzLy5y&#10;ZWxzUEsBAi0AFAAGAAgAAAAhAGfumHnpAQAAtgMAAA4AAAAAAAAAAAAAAAAALgIAAGRycy9lMm9E&#10;b2MueG1sUEsBAi0AFAAGAAgAAAAhABzH23zjAAAADQEAAA8AAAAAAAAAAAAAAAAAQwQAAGRycy9k&#10;b3ducmV2LnhtbFBLBQYAAAAABAAEAPMAAABTBQAAAAA=&#10;" fillcolor="#c00000" stroked="f"/>
            </w:pict>
          </mc:Fallback>
        </mc:AlternateContent>
      </w:r>
      <w:r w:rsidR="003D3676" w:rsidRPr="003D3676">
        <w:rPr>
          <w:rFonts w:eastAsia="MS Mincho"/>
        </w:rPr>
        <w:t xml:space="preserve"> </w:t>
      </w:r>
      <w:r w:rsidR="00A30FD9">
        <w:rPr>
          <w:rFonts w:eastAsia="MS Mincho"/>
        </w:rPr>
        <w:t>{Name[</w:t>
      </w:r>
      <w:proofErr w:type="spellStart"/>
      <w:r w:rsidR="00A30FD9">
        <w:rPr>
          <w:rFonts w:eastAsia="MS Mincho"/>
        </w:rPr>
        <w:t>SectionNo</w:t>
      </w:r>
      <w:proofErr w:type="spellEnd"/>
      <w:r w:rsidR="00A30FD9">
        <w:rPr>
          <w:rFonts w:eastAsia="MS Mincho"/>
        </w:rPr>
        <w:t xml:space="preserve">=4 </w:t>
      </w:r>
      <w:proofErr w:type="spellStart"/>
      <w:r w:rsidR="00A30FD9">
        <w:rPr>
          <w:rFonts w:eastAsia="MS Mincho"/>
        </w:rPr>
        <w:t>SubSectionNo</w:t>
      </w:r>
      <w:proofErr w:type="spellEnd"/>
      <w:r w:rsidR="00A30FD9">
        <w:rPr>
          <w:rFonts w:eastAsia="MS Mincho"/>
        </w:rPr>
        <w:t>=2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93"/>
        <w:gridCol w:w="6745"/>
      </w:tblGrid>
      <w:tr w:rsidR="005304E5" w14:paraId="4664238B" w14:textId="77777777" w:rsidTr="00056C7A">
        <w:trPr>
          <w:trHeight w:val="1872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09DAD46F" w14:textId="77777777" w:rsidR="005304E5" w:rsidRDefault="005304E5" w:rsidP="00562BF1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29E6C0F9" wp14:editId="75B90D59">
                  <wp:extent cx="720000" cy="720000"/>
                  <wp:effectExtent l="0" t="0" r="444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2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  <w:shd w:val="clear" w:color="auto" w:fill="D9D9D9" w:themeFill="background1" w:themeFillShade="D9"/>
            <w:vAlign w:val="center"/>
          </w:tcPr>
          <w:p w14:paraId="2B145741" w14:textId="3493A0F2" w:rsidR="005304E5" w:rsidRDefault="00E4090C" w:rsidP="00562BF1">
            <w:pPr>
              <w:spacing w:line="240" w:lineRule="auto"/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</w:t>
            </w:r>
            <w:r w:rsidR="00A30FD9">
              <w:rPr>
                <w:rFonts w:eastAsia="MS Mincho"/>
              </w:rPr>
              <w:t>4</w:t>
            </w:r>
            <w:r>
              <w:rPr>
                <w:rFonts w:eastAsia="MS Mincho"/>
              </w:rPr>
              <w:t xml:space="preserve">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>=</w:t>
            </w:r>
            <w:r w:rsidR="00A30FD9">
              <w:rPr>
                <w:rFonts w:eastAsia="MS Mincho"/>
              </w:rPr>
              <w:t>2</w:t>
            </w:r>
            <w:r>
              <w:rPr>
                <w:rFonts w:eastAsia="MS Mincho"/>
              </w:rPr>
              <w:t xml:space="preserve">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4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361900E5" w14:textId="577E8DBA" w:rsidR="00E4090C" w:rsidRDefault="00E4090C" w:rsidP="00E4090C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>Your score for this area of the assessment is {</w:t>
      </w:r>
      <w:proofErr w:type="spellStart"/>
      <w:r>
        <w:rPr>
          <w:color w:val="FFFFFF" w:themeColor="background1"/>
          <w:sz w:val="24"/>
          <w:szCs w:val="28"/>
        </w:rPr>
        <w:t>RatingScore.Score</w:t>
      </w:r>
      <w:proofErr w:type="spellEnd"/>
      <w:r>
        <w:rPr>
          <w:color w:val="FFFFFF" w:themeColor="background1"/>
          <w:sz w:val="24"/>
          <w:szCs w:val="28"/>
        </w:rPr>
        <w:t>[</w:t>
      </w:r>
      <w:proofErr w:type="spellStart"/>
      <w:r>
        <w:rPr>
          <w:color w:val="FFFFFF" w:themeColor="background1"/>
          <w:sz w:val="24"/>
          <w:szCs w:val="28"/>
        </w:rPr>
        <w:t>SectionNo</w:t>
      </w:r>
      <w:proofErr w:type="spellEnd"/>
      <w:r>
        <w:rPr>
          <w:color w:val="FFFFFF" w:themeColor="background1"/>
          <w:sz w:val="24"/>
          <w:szCs w:val="28"/>
        </w:rPr>
        <w:t>=</w:t>
      </w:r>
      <w:r w:rsidR="00A30FD9">
        <w:rPr>
          <w:color w:val="FFFFFF" w:themeColor="background1"/>
          <w:sz w:val="24"/>
          <w:szCs w:val="28"/>
        </w:rPr>
        <w:t>4</w:t>
      </w:r>
      <w:r>
        <w:rPr>
          <w:color w:val="FFFFFF" w:themeColor="background1"/>
          <w:sz w:val="24"/>
          <w:szCs w:val="28"/>
        </w:rPr>
        <w:t xml:space="preserve"> </w:t>
      </w:r>
      <w:proofErr w:type="spellStart"/>
      <w:r>
        <w:rPr>
          <w:color w:val="FFFFFF" w:themeColor="background1"/>
          <w:sz w:val="24"/>
          <w:szCs w:val="28"/>
        </w:rPr>
        <w:t>SubSectionNo</w:t>
      </w:r>
      <w:proofErr w:type="spellEnd"/>
      <w:r>
        <w:rPr>
          <w:color w:val="FFFFFF" w:themeColor="background1"/>
          <w:sz w:val="24"/>
          <w:szCs w:val="28"/>
        </w:rPr>
        <w:t>=</w:t>
      </w:r>
      <w:r w:rsidR="00A30FD9">
        <w:rPr>
          <w:color w:val="FFFFFF" w:themeColor="background1"/>
          <w:sz w:val="24"/>
          <w:szCs w:val="28"/>
        </w:rPr>
        <w:t>2</w:t>
      </w:r>
      <w:r>
        <w:rPr>
          <w:color w:val="FFFFFF" w:themeColor="background1"/>
          <w:sz w:val="24"/>
          <w:szCs w:val="28"/>
        </w:rPr>
        <w:t>]}.</w:t>
      </w:r>
    </w:p>
    <w:p w14:paraId="438F7DB6" w14:textId="19F5E1DC" w:rsidR="005304E5" w:rsidRPr="005304E5" w:rsidRDefault="003D3676" w:rsidP="00E4090C">
      <w:pPr>
        <w:spacing w:before="120" w:after="0"/>
        <w:ind w:left="90"/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</w:p>
    <w:p w14:paraId="3EE40F97" w14:textId="0EFF6DD3" w:rsidR="005304E5" w:rsidRDefault="005304E5" w:rsidP="00E4090C">
      <w:pPr>
        <w:spacing w:after="0"/>
      </w:pPr>
    </w:p>
    <w:p w14:paraId="7824DE03" w14:textId="77777777" w:rsidR="007040B1" w:rsidRDefault="007040B1" w:rsidP="00E4090C">
      <w:pPr>
        <w:spacing w:after="0"/>
      </w:pPr>
    </w:p>
    <w:p w14:paraId="338A830B" w14:textId="1B6F72B7" w:rsidR="00267F14" w:rsidRPr="005304E5" w:rsidRDefault="00267F14" w:rsidP="00562BF1">
      <w:pPr>
        <w:spacing w:after="0"/>
        <w:ind w:left="-90"/>
      </w:pPr>
      <w:r w:rsidRPr="005304E5">
        <w:t>{</w:t>
      </w:r>
      <w:proofErr w:type="spellStart"/>
      <w:r w:rsidRPr="00CC77CA">
        <w:t>RatingSubsection</w:t>
      </w:r>
      <w:r w:rsidRPr="005304E5">
        <w:t>.RatingText</w:t>
      </w:r>
      <w:proofErr w:type="spellEnd"/>
      <w:r w:rsidRPr="005304E5">
        <w:t>[</w:t>
      </w:r>
      <w:proofErr w:type="spellStart"/>
      <w:r w:rsidRPr="005304E5">
        <w:t>SectionNo</w:t>
      </w:r>
      <w:proofErr w:type="spellEnd"/>
      <w:r w:rsidRPr="005304E5">
        <w:t>=</w:t>
      </w:r>
      <w:r w:rsidR="00A30FD9">
        <w:t>4</w:t>
      </w:r>
      <w:r w:rsidRPr="005304E5">
        <w:t xml:space="preserve"> </w:t>
      </w:r>
      <w:proofErr w:type="spellStart"/>
      <w:r w:rsidRPr="005304E5">
        <w:t>SubSectionNo</w:t>
      </w:r>
      <w:proofErr w:type="spellEnd"/>
      <w:r w:rsidRPr="005304E5">
        <w:t>=</w:t>
      </w:r>
      <w:r w:rsidR="00A30FD9">
        <w:t>2</w:t>
      </w:r>
      <w:r w:rsidRPr="005304E5">
        <w:t>]}</w:t>
      </w:r>
    </w:p>
    <w:p w14:paraId="35F1404A" w14:textId="636AF5C3" w:rsidR="00D03B5B" w:rsidRDefault="00D03B5B">
      <w:pPr>
        <w:spacing w:line="276" w:lineRule="auto"/>
      </w:pPr>
      <w:r>
        <w:br w:type="page"/>
      </w:r>
    </w:p>
    <w:p w14:paraId="0D189C4B" w14:textId="790EF31D" w:rsidR="00A30FD9" w:rsidRDefault="00A30FD9" w:rsidP="00A30FD9">
      <w:pPr>
        <w:pStyle w:val="Heading1"/>
      </w:pPr>
      <w:r>
        <w:rPr>
          <w:rFonts w:eastAsia="MS Mincho"/>
        </w:rPr>
        <w:lastRenderedPageBreak/>
        <w:t>{Name[SectionNo=5]}</w:t>
      </w:r>
    </w:p>
    <w:p w14:paraId="0430AE42" w14:textId="6775FE4C" w:rsidR="00A30FD9" w:rsidRDefault="00A30FD9" w:rsidP="00A30FD9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7AB5CEF" wp14:editId="441919BC">
                <wp:simplePos x="0" y="0"/>
                <wp:positionH relativeFrom="column">
                  <wp:posOffset>-1018540</wp:posOffset>
                </wp:positionH>
                <wp:positionV relativeFrom="paragraph">
                  <wp:posOffset>1115695</wp:posOffset>
                </wp:positionV>
                <wp:extent cx="7696200" cy="2286000"/>
                <wp:effectExtent l="0" t="0" r="0" b="0"/>
                <wp:wrapNone/>
                <wp:docPr id="2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286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64F43" id="Rectangle 17" o:spid="_x0000_s1026" style="position:absolute;margin-left:-80.2pt;margin-top:87.85pt;width:606pt;height:180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ndf5QEAALYDAAAOAAAAZHJzL2Uyb0RvYy54bWysU9tu2zAMfR+wfxD0vjgJsrQ14hRFig4D&#10;ugvQ9QMUWbaFyaJGKnGyrx8lp2nQvQ17EUSROuQ5OlrdHnon9gbJgq/kbDKVwngNtfVtJZ9/PHy4&#10;loKi8rVy4E0lj4bk7fr9u9UQSjOHDlxtUDCIp3IIlexiDGVRkO5Mr2gCwXhONoC9ihxiW9SoBkbv&#10;XTGfTpfFAFgHBG2I+PR+TMp1xm8ao+O3piEThaskzxbzinndprVYr1TZogqd1acx1D9M0SvruekZ&#10;6l5FJXZo/4LqrUYgaOJEQ19A01htMgdmM5u+YfPUqWAyFxaHwlkm+n+w+uv+KXzHNDqFR9A/SXjY&#10;dMq35g4Rhs6omtvNklDFEKg8X0gB8VWxHb5AzU+rdhGyBocG+wTI7MQhS308S20OUWg+vFreLPn9&#10;pNCcm8+vl1MOUg9VvlwPSPGTgV6kTSWR3zLDq/0jxbH0pSSPD87WD9a5HGC73TgUe8XvvmHsMzpd&#10;ljmfij2kayNiOsk8E7XkIiq3UB+ZJsJoHjY7bzrA31IMbJxK0q+dQiOF++xZqpvZYpGcloPFx6s5&#10;B3iZ2V5mlNcMVckoxbjdxNGdu4C27bjTLJP2cMfyNjYTf53qNCybI0t3MnJy32Wcq16/2/oPAAAA&#10;//8DAFBLAwQUAAYACAAAACEAfKgFgOMAAAANAQAADwAAAGRycy9kb3ducmV2LnhtbEyPwU7DMAyG&#10;70i8Q2QkLmhLOmiHStOpQoA4DW1sEtzSxrRVG6dqsq17e7ITHO3/0+/P2WoyPTvi6FpLEqK5AIZU&#10;Wd1SLWH3+Tp7BOa8Iq16SyjhjA5W+fVVplJtT7TB49bXLJSQS5WExvsh5dxVDRrl5nZACtmPHY3y&#10;YRxrrkd1CuWm5wshEm5US+FCowZ8brDqtgcjoXzvRPfiz4t6U7zt8atY84/vOylvb6biCZjHyf/B&#10;cNEP6pAHp9IeSDvWS5hFiXgIbEiW8RLYBRFxlAArJcT3YcXzjP//Iv8FAAD//wMAUEsBAi0AFAAG&#10;AAgAAAAhALaDOJL+AAAA4QEAABMAAAAAAAAAAAAAAAAAAAAAAFtDb250ZW50X1R5cGVzXS54bWxQ&#10;SwECLQAUAAYACAAAACEAOP0h/9YAAACUAQAACwAAAAAAAAAAAAAAAAAvAQAAX3JlbHMvLnJlbHNQ&#10;SwECLQAUAAYACAAAACEAyXZ3X+UBAAC2AwAADgAAAAAAAAAAAAAAAAAuAgAAZHJzL2Uyb0RvYy54&#10;bWxQSwECLQAUAAYACAAAACEAfKgFgOMAAAANAQAADwAAAAAAAAAAAAAAAAA/BAAAZHJzL2Rvd25y&#10;ZXYueG1sUEsFBgAAAAAEAAQA8wAAAE8FAAAAAA==&#10;" fillcolor="#c00000" stroked="f"/>
            </w:pict>
          </mc:Fallback>
        </mc:AlternateContent>
      </w:r>
      <w:r w:rsidRPr="003D3676">
        <w:rPr>
          <w:rFonts w:eastAsia="MS Mincho"/>
        </w:rPr>
        <w:t xml:space="preserve"> </w:t>
      </w:r>
      <w:r>
        <w:rPr>
          <w:rFonts w:eastAsia="MS Mincho"/>
        </w:rPr>
        <w:t>{Name[</w:t>
      </w:r>
      <w:proofErr w:type="spellStart"/>
      <w:r>
        <w:rPr>
          <w:rFonts w:eastAsia="MS Mincho"/>
        </w:rPr>
        <w:t>SectionNo</w:t>
      </w:r>
      <w:proofErr w:type="spellEnd"/>
      <w:r>
        <w:rPr>
          <w:rFonts w:eastAsia="MS Mincho"/>
        </w:rPr>
        <w:t xml:space="preserve">=5 </w:t>
      </w:r>
      <w:proofErr w:type="spellStart"/>
      <w:r>
        <w:rPr>
          <w:rFonts w:eastAsia="MS Mincho"/>
        </w:rPr>
        <w:t>SubSectionNo</w:t>
      </w:r>
      <w:proofErr w:type="spellEnd"/>
      <w:r>
        <w:rPr>
          <w:rFonts w:eastAsia="MS Mincho"/>
        </w:rPr>
        <w:t>=1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68"/>
        <w:gridCol w:w="6538"/>
      </w:tblGrid>
      <w:tr w:rsidR="00A30FD9" w14:paraId="41CD22A9" w14:textId="77777777" w:rsidTr="00093185">
        <w:trPr>
          <w:trHeight w:val="1872"/>
        </w:trPr>
        <w:tc>
          <w:tcPr>
            <w:tcW w:w="2068" w:type="dxa"/>
            <w:shd w:val="clear" w:color="auto" w:fill="F2F2F2" w:themeFill="background1" w:themeFillShade="F2"/>
            <w:vAlign w:val="center"/>
          </w:tcPr>
          <w:p w14:paraId="5A99D89E" w14:textId="77777777" w:rsidR="00A30FD9" w:rsidRDefault="00A30FD9" w:rsidP="00093185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11FD2421" wp14:editId="4F332385">
                  <wp:extent cx="712871" cy="712871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23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871" cy="712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8" w:type="dxa"/>
            <w:shd w:val="clear" w:color="auto" w:fill="D9D9D9" w:themeFill="background1" w:themeFillShade="D9"/>
            <w:vAlign w:val="center"/>
          </w:tcPr>
          <w:p w14:paraId="5B17F98B" w14:textId="7B6E2050" w:rsidR="00A30FD9" w:rsidRDefault="00A30FD9" w:rsidP="00093185">
            <w:pPr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 xml:space="preserve">=5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 xml:space="preserve">=1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4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75B78D13" w14:textId="4F8FE012" w:rsidR="00A30FD9" w:rsidRDefault="00A30FD9" w:rsidP="00A30FD9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>Your score for this area of the assessment is {</w:t>
      </w:r>
      <w:proofErr w:type="spellStart"/>
      <w:r>
        <w:rPr>
          <w:color w:val="FFFFFF" w:themeColor="background1"/>
          <w:sz w:val="24"/>
          <w:szCs w:val="28"/>
        </w:rPr>
        <w:t>RatingScore.Score</w:t>
      </w:r>
      <w:proofErr w:type="spellEnd"/>
      <w:r>
        <w:rPr>
          <w:color w:val="FFFFFF" w:themeColor="background1"/>
          <w:sz w:val="24"/>
          <w:szCs w:val="28"/>
        </w:rPr>
        <w:t>[</w:t>
      </w:r>
      <w:proofErr w:type="spellStart"/>
      <w:r>
        <w:rPr>
          <w:color w:val="FFFFFF" w:themeColor="background1"/>
          <w:sz w:val="24"/>
          <w:szCs w:val="28"/>
        </w:rPr>
        <w:t>SectionNo</w:t>
      </w:r>
      <w:proofErr w:type="spellEnd"/>
      <w:r>
        <w:rPr>
          <w:color w:val="FFFFFF" w:themeColor="background1"/>
          <w:sz w:val="24"/>
          <w:szCs w:val="28"/>
        </w:rPr>
        <w:t xml:space="preserve">=5 </w:t>
      </w:r>
      <w:proofErr w:type="spellStart"/>
      <w:r>
        <w:rPr>
          <w:color w:val="FFFFFF" w:themeColor="background1"/>
          <w:sz w:val="24"/>
          <w:szCs w:val="28"/>
        </w:rPr>
        <w:t>SubSectionNo</w:t>
      </w:r>
      <w:proofErr w:type="spellEnd"/>
      <w:r>
        <w:rPr>
          <w:color w:val="FFFFFF" w:themeColor="background1"/>
          <w:sz w:val="24"/>
          <w:szCs w:val="28"/>
        </w:rPr>
        <w:t>=1]}.</w:t>
      </w:r>
    </w:p>
    <w:p w14:paraId="1DAC1062" w14:textId="77777777" w:rsidR="00A30FD9" w:rsidRPr="005B6E44" w:rsidRDefault="00A30FD9" w:rsidP="00A30FD9">
      <w:pPr>
        <w:spacing w:before="120" w:after="0"/>
        <w:ind w:left="90"/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  <w:r w:rsidRPr="005B6E44">
        <w:rPr>
          <w:color w:val="FFFFFF" w:themeColor="background1"/>
          <w:sz w:val="24"/>
          <w:szCs w:val="28"/>
        </w:rPr>
        <w:t> </w:t>
      </w:r>
    </w:p>
    <w:p w14:paraId="6CFD4A74" w14:textId="77777777" w:rsidR="00A30FD9" w:rsidRDefault="00A30FD9" w:rsidP="00A30FD9">
      <w:pPr>
        <w:spacing w:before="120" w:after="0"/>
        <w:ind w:left="-90"/>
      </w:pPr>
    </w:p>
    <w:p w14:paraId="4C1E2F96" w14:textId="77777777" w:rsidR="00A30FD9" w:rsidRDefault="00A30FD9" w:rsidP="00A30FD9">
      <w:pPr>
        <w:spacing w:after="0"/>
        <w:ind w:left="-90"/>
      </w:pPr>
    </w:p>
    <w:p w14:paraId="3D14799D" w14:textId="1232F0A2" w:rsidR="00A30FD9" w:rsidRDefault="00A30FD9" w:rsidP="00A30FD9">
      <w:pPr>
        <w:spacing w:after="0"/>
        <w:ind w:left="-86"/>
        <w:rPr>
          <w:szCs w:val="28"/>
        </w:rPr>
      </w:pPr>
      <w:r w:rsidRPr="005B6E44">
        <w:t>{</w:t>
      </w:r>
      <w:proofErr w:type="spellStart"/>
      <w:r w:rsidRPr="005B6E44">
        <w:t>RatingSubsection.RatingText</w:t>
      </w:r>
      <w:proofErr w:type="spellEnd"/>
      <w:r w:rsidRPr="005B6E44">
        <w:t>[</w:t>
      </w:r>
      <w:proofErr w:type="spellStart"/>
      <w:r w:rsidRPr="005B6E44">
        <w:t>SectionNo</w:t>
      </w:r>
      <w:proofErr w:type="spellEnd"/>
      <w:r w:rsidRPr="005B6E44">
        <w:t>=</w:t>
      </w:r>
      <w:r>
        <w:t>5</w:t>
      </w:r>
      <w:r w:rsidRPr="005B6E44">
        <w:t xml:space="preserve"> </w:t>
      </w:r>
      <w:proofErr w:type="spellStart"/>
      <w:r w:rsidRPr="005B6E44">
        <w:t>SubSectionNo</w:t>
      </w:r>
      <w:proofErr w:type="spellEnd"/>
      <w:r w:rsidRPr="005B6E44">
        <w:t>=1]}</w:t>
      </w:r>
    </w:p>
    <w:p w14:paraId="558A59FF" w14:textId="77777777" w:rsidR="00A30FD9" w:rsidRDefault="00A30FD9" w:rsidP="00A30FD9">
      <w:pPr>
        <w:spacing w:after="0" w:line="276" w:lineRule="auto"/>
      </w:pPr>
      <w:r>
        <w:br w:type="page"/>
      </w:r>
    </w:p>
    <w:p w14:paraId="19632F41" w14:textId="77777777" w:rsidR="00A30FD9" w:rsidRDefault="00A30FD9">
      <w:pPr>
        <w:spacing w:line="276" w:lineRule="auto"/>
        <w:rPr>
          <w:rFonts w:ascii="Muli Black" w:eastAsiaTheme="majorEastAsia" w:hAnsi="Muli Black" w:cstheme="majorBidi"/>
          <w:b/>
          <w:bCs/>
          <w:color w:val="C00000"/>
          <w:sz w:val="26"/>
          <w:szCs w:val="26"/>
        </w:rPr>
      </w:pPr>
    </w:p>
    <w:p w14:paraId="4971F029" w14:textId="17B750EF" w:rsidR="00797F24" w:rsidRDefault="00482592" w:rsidP="00797F24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71B2AB66" wp14:editId="211EE6E6">
                <wp:simplePos x="0" y="0"/>
                <wp:positionH relativeFrom="column">
                  <wp:posOffset>-1018540</wp:posOffset>
                </wp:positionH>
                <wp:positionV relativeFrom="paragraph">
                  <wp:posOffset>1013460</wp:posOffset>
                </wp:positionV>
                <wp:extent cx="7696200" cy="2194560"/>
                <wp:effectExtent l="0" t="0" r="0" b="0"/>
                <wp:wrapNone/>
                <wp:docPr id="10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19456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D203A5" id="Rectangle 16" o:spid="_x0000_s1026" style="position:absolute;margin-left:-80.2pt;margin-top:79.8pt;width:606pt;height:172.8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ph56QEAALYDAAAOAAAAZHJzL2Uyb0RvYy54bWysU9tu2zAMfR+wfxD0vjgO0nQx4hRFig4D&#10;ugvQ7QMYWbaFyaJGKXGyrx+lpGmwvQ3zgyCK4hHP4fHq7jBYsdcUDLpalpOpFNopbIzravn92+O7&#10;91KECK4Bi07X8qiDvFu/fbMafaVn2KNtNAkGcaEafS37GH1VFEH1eoAwQa8dJ1ukASKH1BUNwcjo&#10;gy1m0+miGJEaT6h0CHz6cErKdcZvW63il7YNOgpbS+4t5pXyuk1rsV5B1RH43qhzG/APXQxgHD96&#10;gXqACGJH5i+owSjCgG2cKBwKbFujdObAbMrpH2yee/A6c2Fxgr/IFP4frPq8f/ZfKbUe/BOqH0E4&#10;3PTgOn1PhGOvoeHnyiRUMfpQXQpSELhUbMdP2PBoYRcxa3BoaUiAzE4cstTHi9T6EIXiw9vFcsHz&#10;k0JxblYu5zeLPIwCqpdyTyF+0DiItKkl8SwzPOyfQkztQPVyJbeP1jSPxtocULfdWBJ74LlvpunL&#10;DJjl9TXr0mWHqeyEmE4yz0QtuShUW2yOTJPwZB42O296pF9SjGycWoafOyAthf3oWKplOZ8np+Vg&#10;fnM744CuM9vrDDjFULWMUpy2m3hy586T6Xp+qcykHd6zvK3JxF+7OjfL5sh6nI2c3Hcd51uvv9v6&#10;NwAAAP//AwBQSwMEFAAGAAgAAAAhAGYHbzXjAAAADQEAAA8AAABkcnMvZG93bnJldi54bWxMj8FK&#10;w0AQhu+C77CM4EXa3QQTNGZTgqh4srS2oLdNdkxCsrMhu23Tt3d70tsM/8c/3+Sr2QzsiJPrLEmI&#10;lgIYUm11R42E3efr4gGY84q0GiyhhDM6WBXXV7nKtD3RBo9b37BQQi5TElrvx4xzV7dolFvaESlk&#10;P3Yyyod1arie1CmUm4HHQqTcqI7ChVaN+Nxi3W8PRkL13ov+xZ/jZlO+7fGr/ODr7zspb2/m8gmY&#10;x9n/wXDRD+pQBKfKHkg7NkhYRKm4D2xIkscU2AURSRSmSkIikhh4kfP/XxS/AAAA//8DAFBLAQIt&#10;ABQABgAIAAAAIQC2gziS/gAAAOEBAAATAAAAAAAAAAAAAAAAAAAAAABbQ29udGVudF9UeXBlc10u&#10;eG1sUEsBAi0AFAAGAAgAAAAhADj9If/WAAAAlAEAAAsAAAAAAAAAAAAAAAAALwEAAF9yZWxzLy5y&#10;ZWxzUEsBAi0AFAAGAAgAAAAhAGfumHnpAQAAtgMAAA4AAAAAAAAAAAAAAAAALgIAAGRycy9lMm9E&#10;b2MueG1sUEsBAi0AFAAGAAgAAAAhAGYHbzXjAAAADQEAAA8AAAAAAAAAAAAAAAAAQwQAAGRycy9k&#10;b3ducmV2LnhtbFBLBQYAAAAABAAEAPMAAABTBQAAAAA=&#10;" fillcolor="#c00000" stroked="f"/>
            </w:pict>
          </mc:Fallback>
        </mc:AlternateContent>
      </w:r>
      <w:r w:rsidR="003D3676" w:rsidRPr="003D3676">
        <w:rPr>
          <w:rFonts w:eastAsia="MS Mincho"/>
        </w:rPr>
        <w:t xml:space="preserve"> </w:t>
      </w:r>
      <w:r w:rsidR="00A30FD9">
        <w:rPr>
          <w:rFonts w:eastAsia="MS Mincho"/>
        </w:rPr>
        <w:t>{Name[</w:t>
      </w:r>
      <w:proofErr w:type="spellStart"/>
      <w:r w:rsidR="00A30FD9">
        <w:rPr>
          <w:rFonts w:eastAsia="MS Mincho"/>
        </w:rPr>
        <w:t>SectionNo</w:t>
      </w:r>
      <w:proofErr w:type="spellEnd"/>
      <w:r w:rsidR="00A30FD9">
        <w:rPr>
          <w:rFonts w:eastAsia="MS Mincho"/>
        </w:rPr>
        <w:t xml:space="preserve">=5 </w:t>
      </w:r>
      <w:proofErr w:type="spellStart"/>
      <w:r w:rsidR="00A30FD9">
        <w:rPr>
          <w:rFonts w:eastAsia="MS Mincho"/>
        </w:rPr>
        <w:t>SubSectionNo</w:t>
      </w:r>
      <w:proofErr w:type="spellEnd"/>
      <w:r w:rsidR="00A30FD9">
        <w:rPr>
          <w:rFonts w:eastAsia="MS Mincho"/>
        </w:rPr>
        <w:t>=2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69"/>
        <w:gridCol w:w="6537"/>
      </w:tblGrid>
      <w:tr w:rsidR="00797F24" w14:paraId="5BFEB6BA" w14:textId="77777777" w:rsidTr="00056C7A">
        <w:trPr>
          <w:trHeight w:val="1872"/>
        </w:trPr>
        <w:tc>
          <w:tcPr>
            <w:tcW w:w="2069" w:type="dxa"/>
            <w:shd w:val="clear" w:color="auto" w:fill="F2F2F2" w:themeFill="background1" w:themeFillShade="F2"/>
            <w:vAlign w:val="center"/>
          </w:tcPr>
          <w:p w14:paraId="33172658" w14:textId="77777777" w:rsidR="00797F24" w:rsidRDefault="00797F24" w:rsidP="00562BF1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3DA7474E" wp14:editId="3731ED27">
                  <wp:extent cx="845311" cy="713232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5311" cy="713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7" w:type="dxa"/>
            <w:shd w:val="clear" w:color="auto" w:fill="D9D9D9" w:themeFill="background1" w:themeFillShade="D9"/>
            <w:vAlign w:val="center"/>
          </w:tcPr>
          <w:p w14:paraId="1A26C275" w14:textId="5046FBFB" w:rsidR="00797F24" w:rsidRDefault="00562BF1" w:rsidP="00562BF1">
            <w:pPr>
              <w:spacing w:line="240" w:lineRule="auto"/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</w:t>
            </w:r>
            <w:r w:rsidR="00A30FD9">
              <w:rPr>
                <w:rFonts w:eastAsia="MS Mincho"/>
              </w:rPr>
              <w:t>5</w:t>
            </w:r>
            <w:r>
              <w:rPr>
                <w:rFonts w:eastAsia="MS Mincho"/>
              </w:rPr>
              <w:t xml:space="preserve">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>=</w:t>
            </w:r>
            <w:r w:rsidR="00A30FD9">
              <w:rPr>
                <w:rFonts w:eastAsia="MS Mincho"/>
              </w:rPr>
              <w:t>2</w:t>
            </w:r>
            <w:r>
              <w:rPr>
                <w:rFonts w:eastAsia="MS Mincho"/>
              </w:rPr>
              <w:t xml:space="preserve">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4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3D21DF54" w14:textId="41AD362B" w:rsidR="00562BF1" w:rsidRDefault="00562BF1" w:rsidP="00562BF1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>Your score for this area of the assessment is {</w:t>
      </w:r>
      <w:proofErr w:type="spellStart"/>
      <w:r>
        <w:rPr>
          <w:color w:val="FFFFFF" w:themeColor="background1"/>
          <w:sz w:val="24"/>
          <w:szCs w:val="28"/>
        </w:rPr>
        <w:t>RatingScore.Score</w:t>
      </w:r>
      <w:proofErr w:type="spellEnd"/>
      <w:r>
        <w:rPr>
          <w:color w:val="FFFFFF" w:themeColor="background1"/>
          <w:sz w:val="24"/>
          <w:szCs w:val="28"/>
        </w:rPr>
        <w:t>[</w:t>
      </w:r>
      <w:proofErr w:type="spellStart"/>
      <w:r>
        <w:rPr>
          <w:color w:val="FFFFFF" w:themeColor="background1"/>
          <w:sz w:val="24"/>
          <w:szCs w:val="28"/>
        </w:rPr>
        <w:t>SectionNo</w:t>
      </w:r>
      <w:proofErr w:type="spellEnd"/>
      <w:r>
        <w:rPr>
          <w:color w:val="FFFFFF" w:themeColor="background1"/>
          <w:sz w:val="24"/>
          <w:szCs w:val="28"/>
        </w:rPr>
        <w:t>=</w:t>
      </w:r>
      <w:r w:rsidR="00A30FD9">
        <w:rPr>
          <w:color w:val="FFFFFF" w:themeColor="background1"/>
          <w:sz w:val="24"/>
          <w:szCs w:val="28"/>
        </w:rPr>
        <w:t>5</w:t>
      </w:r>
      <w:r>
        <w:rPr>
          <w:color w:val="FFFFFF" w:themeColor="background1"/>
          <w:sz w:val="24"/>
          <w:szCs w:val="28"/>
        </w:rPr>
        <w:t xml:space="preserve"> </w:t>
      </w:r>
      <w:proofErr w:type="spellStart"/>
      <w:r>
        <w:rPr>
          <w:color w:val="FFFFFF" w:themeColor="background1"/>
          <w:sz w:val="24"/>
          <w:szCs w:val="28"/>
        </w:rPr>
        <w:t>SubSectionNo</w:t>
      </w:r>
      <w:proofErr w:type="spellEnd"/>
      <w:r>
        <w:rPr>
          <w:color w:val="FFFFFF" w:themeColor="background1"/>
          <w:sz w:val="24"/>
          <w:szCs w:val="28"/>
        </w:rPr>
        <w:t>=</w:t>
      </w:r>
      <w:r w:rsidR="00A30FD9">
        <w:rPr>
          <w:color w:val="FFFFFF" w:themeColor="background1"/>
          <w:sz w:val="24"/>
          <w:szCs w:val="28"/>
        </w:rPr>
        <w:t>2</w:t>
      </w:r>
      <w:r>
        <w:rPr>
          <w:color w:val="FFFFFF" w:themeColor="background1"/>
          <w:sz w:val="24"/>
          <w:szCs w:val="28"/>
        </w:rPr>
        <w:t>]}.</w:t>
      </w:r>
    </w:p>
    <w:p w14:paraId="1930E0DB" w14:textId="24081DE5" w:rsidR="00797F24" w:rsidRPr="00797F24" w:rsidRDefault="003D3676" w:rsidP="00562BF1">
      <w:pPr>
        <w:spacing w:before="120" w:after="0"/>
        <w:ind w:left="90"/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</w:p>
    <w:p w14:paraId="3CE85581" w14:textId="3966194B" w:rsidR="00797F24" w:rsidRDefault="00797F24" w:rsidP="00562BF1">
      <w:pPr>
        <w:spacing w:after="0"/>
      </w:pPr>
    </w:p>
    <w:p w14:paraId="1CE523FF" w14:textId="77777777" w:rsidR="007040B1" w:rsidRDefault="007040B1" w:rsidP="00562BF1">
      <w:pPr>
        <w:spacing w:after="0"/>
      </w:pPr>
    </w:p>
    <w:p w14:paraId="09BDF2A7" w14:textId="243C71F7" w:rsidR="00267F14" w:rsidRPr="00797F24" w:rsidRDefault="00267F14" w:rsidP="00562BF1">
      <w:pPr>
        <w:spacing w:after="0"/>
        <w:ind w:left="-90"/>
      </w:pPr>
      <w:r w:rsidRPr="00797F24">
        <w:t>{</w:t>
      </w:r>
      <w:proofErr w:type="spellStart"/>
      <w:r w:rsidRPr="00797F24">
        <w:t>RatingSubsection.RatingText</w:t>
      </w:r>
      <w:proofErr w:type="spellEnd"/>
      <w:r w:rsidRPr="00797F24">
        <w:t>[</w:t>
      </w:r>
      <w:proofErr w:type="spellStart"/>
      <w:r w:rsidRPr="00797F24">
        <w:t>SectionNo</w:t>
      </w:r>
      <w:proofErr w:type="spellEnd"/>
      <w:r w:rsidRPr="00797F24">
        <w:t>=</w:t>
      </w:r>
      <w:r w:rsidR="00A30FD9">
        <w:t>5</w:t>
      </w:r>
      <w:r w:rsidRPr="00797F24">
        <w:t xml:space="preserve"> </w:t>
      </w:r>
      <w:proofErr w:type="spellStart"/>
      <w:r w:rsidRPr="00797F24">
        <w:t>SubSectionNo</w:t>
      </w:r>
      <w:proofErr w:type="spellEnd"/>
      <w:r w:rsidRPr="00797F24">
        <w:t>=</w:t>
      </w:r>
      <w:r w:rsidR="00A30FD9">
        <w:t>2</w:t>
      </w:r>
      <w:r w:rsidRPr="00797F24">
        <w:t>]}</w:t>
      </w:r>
    </w:p>
    <w:p w14:paraId="388A6AD8" w14:textId="77777777" w:rsidR="00D03B5B" w:rsidRDefault="00D03B5B" w:rsidP="00C7735B">
      <w:pPr>
        <w:spacing w:after="0" w:line="240" w:lineRule="auto"/>
        <w:rPr>
          <w:rFonts w:ascii="Muli Black" w:eastAsiaTheme="majorEastAsia" w:hAnsi="Muli Black" w:cstheme="majorBidi"/>
          <w:bCs/>
          <w:caps/>
          <w:color w:val="C00000"/>
          <w:sz w:val="36"/>
          <w:szCs w:val="28"/>
        </w:rPr>
      </w:pPr>
      <w:r>
        <w:br w:type="page"/>
      </w:r>
    </w:p>
    <w:p w14:paraId="3ECBCE58" w14:textId="5D75D91E" w:rsidR="00A75AB0" w:rsidRDefault="00A75AB0" w:rsidP="005B6E44">
      <w:pPr>
        <w:pStyle w:val="Heading2"/>
        <w:rPr>
          <w:rFonts w:eastAsia="MS Mincho"/>
        </w:rPr>
      </w:pPr>
      <w:r>
        <w:rPr>
          <w:rFonts w:eastAsia="MS Mincho"/>
          <w:b w:val="0"/>
          <w:caps/>
          <w:sz w:val="44"/>
          <w:szCs w:val="28"/>
        </w:rPr>
        <w:lastRenderedPageBreak/>
        <w:t>{Name[SectionNo=</w:t>
      </w:r>
      <w:r w:rsidR="00C7735B">
        <w:rPr>
          <w:rFonts w:eastAsia="MS Mincho"/>
          <w:b w:val="0"/>
          <w:caps/>
          <w:sz w:val="44"/>
          <w:szCs w:val="28"/>
        </w:rPr>
        <w:t>6</w:t>
      </w:r>
      <w:r>
        <w:rPr>
          <w:rFonts w:eastAsia="MS Mincho"/>
          <w:b w:val="0"/>
          <w:caps/>
          <w:sz w:val="44"/>
          <w:szCs w:val="28"/>
        </w:rPr>
        <w:t>]}</w:t>
      </w:r>
      <w:r w:rsidR="003D3676" w:rsidRPr="003D3676">
        <w:rPr>
          <w:rFonts w:eastAsia="MS Mincho"/>
        </w:rPr>
        <w:t xml:space="preserve"> </w:t>
      </w:r>
    </w:p>
    <w:p w14:paraId="65B4D471" w14:textId="5119911A" w:rsidR="005B6E44" w:rsidRDefault="00A75AB0" w:rsidP="005B6E44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71B2AB66" wp14:editId="56517A3F">
                <wp:simplePos x="0" y="0"/>
                <wp:positionH relativeFrom="column">
                  <wp:posOffset>-1018540</wp:posOffset>
                </wp:positionH>
                <wp:positionV relativeFrom="paragraph">
                  <wp:posOffset>969645</wp:posOffset>
                </wp:positionV>
                <wp:extent cx="7696200" cy="2286000"/>
                <wp:effectExtent l="0" t="0" r="0" b="0"/>
                <wp:wrapNone/>
                <wp:docPr id="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0" cy="2286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753942" id="Rectangle 17" o:spid="_x0000_s1026" style="position:absolute;margin-left:-80.2pt;margin-top:76.35pt;width:606pt;height:180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ndf5QEAALYDAAAOAAAAZHJzL2Uyb0RvYy54bWysU9tu2zAMfR+wfxD0vjgJsrQ14hRFig4D&#10;ugvQ9QMUWbaFyaJGKnGyrx8lp2nQvQ17EUSROuQ5OlrdHnon9gbJgq/kbDKVwngNtfVtJZ9/PHy4&#10;loKi8rVy4E0lj4bk7fr9u9UQSjOHDlxtUDCIp3IIlexiDGVRkO5Mr2gCwXhONoC9ihxiW9SoBkbv&#10;XTGfTpfFAFgHBG2I+PR+TMp1xm8ao+O3piEThaskzxbzinndprVYr1TZogqd1acx1D9M0SvruekZ&#10;6l5FJXZo/4LqrUYgaOJEQ19A01htMgdmM5u+YfPUqWAyFxaHwlkm+n+w+uv+KXzHNDqFR9A/SXjY&#10;dMq35g4Rhs6omtvNklDFEKg8X0gB8VWxHb5AzU+rdhGyBocG+wTI7MQhS308S20OUWg+vFreLPn9&#10;pNCcm8+vl1MOUg9VvlwPSPGTgV6kTSWR3zLDq/0jxbH0pSSPD87WD9a5HGC73TgUe8XvvmHsMzpd&#10;ljmfij2kayNiOsk8E7XkIiq3UB+ZJsJoHjY7bzrA31IMbJxK0q+dQiOF++xZqpvZYpGcloPFx6s5&#10;B3iZ2V5mlNcMVckoxbjdxNGdu4C27bjTLJP2cMfyNjYTf53qNCybI0t3MnJy32Wcq16/2/oPAAAA&#10;//8DAFBLAwQUAAYACAAAACEAQxmzMuMAAAANAQAADwAAAGRycy9kb3ducmV2LnhtbEyPwU7DMAyG&#10;70i8Q2QkLmhLWtGCStOpQoA4MW1sEtzSxrRVG6dqsq17e7ITHO3/0+/P+Wo2Azvi5DpLEqKlAIZU&#10;W91RI2H3+bp4BOa8Iq0GSyjhjA5WxfVVrjJtT7TB49Y3LJSQy5SE1vsx49zVLRrllnZECtmPnYzy&#10;YZwarid1CuVm4LEQKTeqo3ChVSM+t1j324ORUL33on/x57jZlG97/Co/+Pr7Tsrbm7l8AuZx9n8w&#10;XPSDOhTBqbIH0o4NEhZRKu4DG5IkfgB2QUQSpcAqCUkUVrzI+f8vil8AAAD//wMAUEsBAi0AFAAG&#10;AAgAAAAhALaDOJL+AAAA4QEAABMAAAAAAAAAAAAAAAAAAAAAAFtDb250ZW50X1R5cGVzXS54bWxQ&#10;SwECLQAUAAYACAAAACEAOP0h/9YAAACUAQAACwAAAAAAAAAAAAAAAAAvAQAAX3JlbHMvLnJlbHNQ&#10;SwECLQAUAAYACAAAACEAyXZ3X+UBAAC2AwAADgAAAAAAAAAAAAAAAAAuAgAAZHJzL2Uyb0RvYy54&#10;bWxQSwECLQAUAAYACAAAACEAQxmzMuMAAAANAQAADwAAAAAAAAAAAAAAAAA/BAAAZHJzL2Rvd25y&#10;ZXYueG1sUEsFBgAAAAAEAAQA8wAAAE8FAAAAAA==&#10;" fillcolor="#c00000" stroked="f"/>
            </w:pict>
          </mc:Fallback>
        </mc:AlternateContent>
      </w:r>
      <w:r>
        <w:rPr>
          <w:rFonts w:eastAsia="MS Mincho"/>
        </w:rPr>
        <w:t>{Name[</w:t>
      </w:r>
      <w:proofErr w:type="spellStart"/>
      <w:r>
        <w:rPr>
          <w:rFonts w:eastAsia="MS Mincho"/>
        </w:rPr>
        <w:t>SectionNo</w:t>
      </w:r>
      <w:proofErr w:type="spellEnd"/>
      <w:r>
        <w:rPr>
          <w:rFonts w:eastAsia="MS Mincho"/>
        </w:rPr>
        <w:t>=</w:t>
      </w:r>
      <w:r w:rsidR="00C7735B">
        <w:rPr>
          <w:rFonts w:eastAsia="MS Mincho"/>
        </w:rPr>
        <w:t>6</w:t>
      </w:r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SubSectionNo</w:t>
      </w:r>
      <w:proofErr w:type="spellEnd"/>
      <w:r>
        <w:rPr>
          <w:rFonts w:eastAsia="MS Mincho"/>
        </w:rPr>
        <w:t>=1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68"/>
        <w:gridCol w:w="6538"/>
      </w:tblGrid>
      <w:tr w:rsidR="005B6E44" w14:paraId="22EC7FE1" w14:textId="77777777" w:rsidTr="00056C7A">
        <w:trPr>
          <w:trHeight w:val="1872"/>
        </w:trPr>
        <w:tc>
          <w:tcPr>
            <w:tcW w:w="2068" w:type="dxa"/>
            <w:shd w:val="clear" w:color="auto" w:fill="F2F2F2" w:themeFill="background1" w:themeFillShade="F2"/>
            <w:vAlign w:val="center"/>
          </w:tcPr>
          <w:p w14:paraId="6546D102" w14:textId="77777777" w:rsidR="005B6E44" w:rsidRDefault="005B6E44" w:rsidP="00056C7A">
            <w:pPr>
              <w:pStyle w:val="Heading2"/>
              <w:spacing w:before="0" w:line="240" w:lineRule="auto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2A1F9302" wp14:editId="0E883502">
                  <wp:extent cx="712871" cy="712871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25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871" cy="712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8" w:type="dxa"/>
            <w:shd w:val="clear" w:color="auto" w:fill="D9D9D9" w:themeFill="background1" w:themeFillShade="D9"/>
            <w:vAlign w:val="center"/>
          </w:tcPr>
          <w:p w14:paraId="68CD3163" w14:textId="2A16EDA4" w:rsidR="005B6E44" w:rsidRDefault="00056C7A" w:rsidP="005B6E44">
            <w:pPr>
              <w:rPr>
                <w:rFonts w:eastAsia="MS Mincho"/>
              </w:rPr>
            </w:pPr>
            <w:r>
              <w:rPr>
                <w:rFonts w:eastAsia="MS Mincho"/>
              </w:rPr>
              <w:t>{</w:t>
            </w:r>
            <w:proofErr w:type="spellStart"/>
            <w:r>
              <w:rPr>
                <w:rFonts w:eastAsia="MS Mincho"/>
              </w:rPr>
              <w:t>BarHorizontal</w:t>
            </w:r>
            <w:proofErr w:type="spellEnd"/>
            <w:r>
              <w:rPr>
                <w:rFonts w:eastAsia="MS Mincho"/>
              </w:rPr>
              <w:t>[</w:t>
            </w:r>
            <w:proofErr w:type="spellStart"/>
            <w:r>
              <w:rPr>
                <w:rFonts w:eastAsia="MS Mincho"/>
              </w:rPr>
              <w:t>SectionNo</w:t>
            </w:r>
            <w:proofErr w:type="spellEnd"/>
            <w:r>
              <w:rPr>
                <w:rFonts w:eastAsia="MS Mincho"/>
              </w:rPr>
              <w:t>=</w:t>
            </w:r>
            <w:r w:rsidR="00C7735B">
              <w:rPr>
                <w:rFonts w:eastAsia="MS Mincho"/>
              </w:rPr>
              <w:t>6</w:t>
            </w:r>
            <w:r>
              <w:rPr>
                <w:rFonts w:eastAsia="MS Mincho"/>
              </w:rPr>
              <w:t xml:space="preserve"> </w:t>
            </w:r>
            <w:proofErr w:type="spellStart"/>
            <w:r>
              <w:rPr>
                <w:rFonts w:eastAsia="MS Mincho"/>
              </w:rPr>
              <w:t>SubSectionNo</w:t>
            </w:r>
            <w:proofErr w:type="spellEnd"/>
            <w:r>
              <w:rPr>
                <w:rFonts w:eastAsia="MS Mincho"/>
              </w:rPr>
              <w:t xml:space="preserve">=1 Label=Y Height=60 </w:t>
            </w:r>
            <w:proofErr w:type="spellStart"/>
            <w:r>
              <w:rPr>
                <w:rFonts w:eastAsia="MS Mincho"/>
              </w:rPr>
              <w:t>YAxis</w:t>
            </w:r>
            <w:proofErr w:type="spellEnd"/>
            <w:r>
              <w:rPr>
                <w:rFonts w:eastAsia="MS Mincho"/>
              </w:rPr>
              <w:t>=N Width=400</w:t>
            </w:r>
            <w:r w:rsidR="00A75AB0">
              <w:rPr>
                <w:rFonts w:eastAsia="MS Mincho"/>
              </w:rPr>
              <w:t xml:space="preserve"> Title=N</w:t>
            </w:r>
            <w:r>
              <w:rPr>
                <w:rFonts w:eastAsia="MS Mincho"/>
              </w:rPr>
              <w:t>]}</w:t>
            </w:r>
          </w:p>
        </w:tc>
      </w:tr>
    </w:tbl>
    <w:p w14:paraId="21E1FA7F" w14:textId="4D7B7AFB" w:rsidR="00056C7A" w:rsidRDefault="00056C7A" w:rsidP="00056C7A">
      <w:pPr>
        <w:spacing w:before="240" w:after="0"/>
        <w:ind w:left="90" w:right="-304"/>
        <w:rPr>
          <w:color w:val="FFFFFF" w:themeColor="background1"/>
          <w:sz w:val="24"/>
          <w:szCs w:val="28"/>
        </w:rPr>
      </w:pPr>
      <w:r>
        <w:rPr>
          <w:color w:val="FFFFFF" w:themeColor="background1"/>
          <w:sz w:val="24"/>
          <w:szCs w:val="28"/>
        </w:rPr>
        <w:t>Your score for this area of the assessment is {</w:t>
      </w:r>
      <w:proofErr w:type="spellStart"/>
      <w:r>
        <w:rPr>
          <w:color w:val="FFFFFF" w:themeColor="background1"/>
          <w:sz w:val="24"/>
          <w:szCs w:val="28"/>
        </w:rPr>
        <w:t>RatingScore.Score</w:t>
      </w:r>
      <w:proofErr w:type="spellEnd"/>
      <w:r>
        <w:rPr>
          <w:color w:val="FFFFFF" w:themeColor="background1"/>
          <w:sz w:val="24"/>
          <w:szCs w:val="28"/>
        </w:rPr>
        <w:t>[</w:t>
      </w:r>
      <w:proofErr w:type="spellStart"/>
      <w:r>
        <w:rPr>
          <w:color w:val="FFFFFF" w:themeColor="background1"/>
          <w:sz w:val="24"/>
          <w:szCs w:val="28"/>
        </w:rPr>
        <w:t>SectionNo</w:t>
      </w:r>
      <w:proofErr w:type="spellEnd"/>
      <w:r>
        <w:rPr>
          <w:color w:val="FFFFFF" w:themeColor="background1"/>
          <w:sz w:val="24"/>
          <w:szCs w:val="28"/>
        </w:rPr>
        <w:t>=</w:t>
      </w:r>
      <w:r w:rsidR="00C7735B">
        <w:rPr>
          <w:color w:val="FFFFFF" w:themeColor="background1"/>
          <w:sz w:val="24"/>
          <w:szCs w:val="28"/>
        </w:rPr>
        <w:t>6</w:t>
      </w:r>
      <w:r>
        <w:rPr>
          <w:color w:val="FFFFFF" w:themeColor="background1"/>
          <w:sz w:val="24"/>
          <w:szCs w:val="28"/>
        </w:rPr>
        <w:t xml:space="preserve"> </w:t>
      </w:r>
      <w:proofErr w:type="spellStart"/>
      <w:r>
        <w:rPr>
          <w:color w:val="FFFFFF" w:themeColor="background1"/>
          <w:sz w:val="24"/>
          <w:szCs w:val="28"/>
        </w:rPr>
        <w:t>SubSectionNo</w:t>
      </w:r>
      <w:proofErr w:type="spellEnd"/>
      <w:r>
        <w:rPr>
          <w:color w:val="FFFFFF" w:themeColor="background1"/>
          <w:sz w:val="24"/>
          <w:szCs w:val="28"/>
        </w:rPr>
        <w:t>=</w:t>
      </w:r>
      <w:r w:rsidR="00DD53DC">
        <w:rPr>
          <w:color w:val="FFFFFF" w:themeColor="background1"/>
          <w:sz w:val="24"/>
          <w:szCs w:val="28"/>
        </w:rPr>
        <w:t>1</w:t>
      </w:r>
      <w:r>
        <w:rPr>
          <w:color w:val="FFFFFF" w:themeColor="background1"/>
          <w:sz w:val="24"/>
          <w:szCs w:val="28"/>
        </w:rPr>
        <w:t>]}.</w:t>
      </w:r>
    </w:p>
    <w:p w14:paraId="269F9623" w14:textId="704EA9D1" w:rsidR="005B6E44" w:rsidRPr="005B6E44" w:rsidRDefault="003D3676" w:rsidP="00056C7A">
      <w:pPr>
        <w:spacing w:before="120" w:after="0"/>
        <w:ind w:left="90"/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omnes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Autem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  <w:r w:rsidR="005B6E44" w:rsidRPr="005B6E44">
        <w:rPr>
          <w:color w:val="FFFFFF" w:themeColor="background1"/>
          <w:sz w:val="24"/>
          <w:szCs w:val="28"/>
        </w:rPr>
        <w:t> </w:t>
      </w:r>
    </w:p>
    <w:p w14:paraId="5167D4E2" w14:textId="77777777" w:rsidR="00056C7A" w:rsidRDefault="00056C7A" w:rsidP="00185DB4">
      <w:pPr>
        <w:spacing w:before="120" w:after="0"/>
        <w:ind w:left="-90"/>
      </w:pPr>
    </w:p>
    <w:p w14:paraId="2B3CBD1E" w14:textId="77777777" w:rsidR="00056C7A" w:rsidRDefault="00056C7A" w:rsidP="00056C7A">
      <w:pPr>
        <w:spacing w:after="0"/>
        <w:ind w:left="-90"/>
      </w:pPr>
    </w:p>
    <w:p w14:paraId="7694511A" w14:textId="7E65449C" w:rsidR="00D03B5B" w:rsidRDefault="00267F14" w:rsidP="00A75AB0">
      <w:pPr>
        <w:spacing w:after="0"/>
        <w:ind w:left="-86"/>
        <w:rPr>
          <w:szCs w:val="28"/>
        </w:rPr>
      </w:pPr>
      <w:r w:rsidRPr="005B6E44">
        <w:t>{</w:t>
      </w:r>
      <w:proofErr w:type="spellStart"/>
      <w:r w:rsidRPr="005B6E44">
        <w:t>RatingSubsection.RatingText</w:t>
      </w:r>
      <w:proofErr w:type="spellEnd"/>
      <w:r w:rsidRPr="005B6E44">
        <w:t>[</w:t>
      </w:r>
      <w:proofErr w:type="spellStart"/>
      <w:r w:rsidRPr="005B6E44">
        <w:t>SectionNo</w:t>
      </w:r>
      <w:proofErr w:type="spellEnd"/>
      <w:r w:rsidRPr="005B6E44">
        <w:t>=</w:t>
      </w:r>
      <w:r w:rsidR="00C7735B">
        <w:t>6</w:t>
      </w:r>
      <w:r w:rsidRPr="005B6E44">
        <w:t xml:space="preserve"> </w:t>
      </w:r>
      <w:proofErr w:type="spellStart"/>
      <w:r w:rsidRPr="005B6E44">
        <w:t>SubSectionNo</w:t>
      </w:r>
      <w:proofErr w:type="spellEnd"/>
      <w:r w:rsidRPr="005B6E44">
        <w:t>=1]}</w:t>
      </w:r>
    </w:p>
    <w:p w14:paraId="01C113EB" w14:textId="77777777" w:rsidR="00056C7A" w:rsidRPr="00056C7A" w:rsidRDefault="00056C7A" w:rsidP="00056C7A">
      <w:pPr>
        <w:spacing w:after="0"/>
        <w:ind w:left="-90"/>
        <w:rPr>
          <w:szCs w:val="28"/>
        </w:rPr>
      </w:pPr>
    </w:p>
    <w:sectPr w:rsidR="00056C7A" w:rsidRPr="00056C7A" w:rsidSect="00CA140D">
      <w:type w:val="continuous"/>
      <w:pgSz w:w="11906" w:h="16838"/>
      <w:pgMar w:top="1304" w:right="1826" w:bottom="1928" w:left="1474" w:header="1276" w:footer="709" w:gutter="0"/>
      <w:pgBorders w:offsetFrom="page">
        <w:left w:val="thinThickMediumGap" w:sz="24" w:space="24" w:color="C00000"/>
        <w:right w:val="thinThickMediumGap" w:sz="24" w:space="24" w:color="C0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5C54A" w14:textId="77777777" w:rsidR="00456D0C" w:rsidRDefault="00456D0C" w:rsidP="000B5F5B">
      <w:pPr>
        <w:spacing w:after="0" w:line="240" w:lineRule="auto"/>
      </w:pPr>
      <w:r>
        <w:separator/>
      </w:r>
    </w:p>
  </w:endnote>
  <w:endnote w:type="continuationSeparator" w:id="0">
    <w:p w14:paraId="545E0FB6" w14:textId="77777777" w:rsidR="00456D0C" w:rsidRDefault="00456D0C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li 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DD6DA" w14:textId="35655885" w:rsidR="00B8206B" w:rsidRDefault="00533552">
    <w:pPr>
      <w:pStyle w:val="Foo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DF8329A" wp14:editId="71387C58">
          <wp:simplePos x="0" y="0"/>
          <wp:positionH relativeFrom="column">
            <wp:posOffset>-945514</wp:posOffset>
          </wp:positionH>
          <wp:positionV relativeFrom="paragraph">
            <wp:posOffset>-4126865</wp:posOffset>
          </wp:positionV>
          <wp:extent cx="2775628" cy="3885364"/>
          <wp:effectExtent l="0" t="0" r="5715" b="1270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2943" cy="38956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2592"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7FE2683C" wp14:editId="6B40164F">
              <wp:simplePos x="0" y="0"/>
              <wp:positionH relativeFrom="column">
                <wp:posOffset>-1193165</wp:posOffset>
              </wp:positionH>
              <wp:positionV relativeFrom="paragraph">
                <wp:posOffset>-240665</wp:posOffset>
              </wp:positionV>
              <wp:extent cx="7858125" cy="914400"/>
              <wp:effectExtent l="0" t="0" r="0" b="0"/>
              <wp:wrapNone/>
              <wp:docPr id="8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58125" cy="914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BF181FC" id="Rectangle 1" o:spid="_x0000_s1026" style="position:absolute;margin-left:-93.95pt;margin-top:-18.95pt;width:618.75pt;height:1in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oCE/QEAAOsDAAAOAAAAZHJzL2Uyb0RvYy54bWysU9tu2zAMfR+wfxD0vtgOkjUz4hRFig4D&#10;uq1Atw9gZPmCyaJGKXG6rx8lJ2mwvQ17EUTSOjw8PF7fHgcjDpp8j7aSxSyXQluFdW/bSn7/9vBu&#10;JYUPYGswaHUlX7SXt5u3b9ajK/UcOzS1JsEg1pejq2QXgiuzzKtOD+Bn6LTlYoM0QOCQ2qwmGBl9&#10;MNk8z99nI1LtCJX2nrP3U1FuEn7TaBW+No3XQZhKMreQTkrnLp7ZZg1lS+C6Xp1owD+wGKC33PQC&#10;dQ8BxJ76v6CGXhF6bMJM4ZBh0/RKpxl4miL/Y5rnDpxOs7A43l1k8v8PVn05PLsnitS9e0T1wwuL&#10;2w5sq++IcOw01NyuiEJlo/Pl5UEMPD8Vu/Ez1rxa2AdMGhwbGiIgTyeOSeqXi9T6GITi5M1quSrm&#10;SykU1z4Ui0WedpFBeX7tyIePGgcRL5UkXmVCh8OjD5ENlOdPEns0ff3QG5OCaB+9NSQOwIvftUV6&#10;avYDU51yq2U+tYSS02ySKX1mkQwYEVIjfw1ubGxhMTabeMRMEifqEa3nyx3WL6wN4eQ4/kP40iH9&#10;kmJkt1XS/9wDaSnMJ8v6JgXYnilYLG/m7FW6ruyuK2AVQ1UySDFdt2Gy9N5R33bcaZrX4h3vpOmT&#10;XK+sTmTZUWm4k/ujZa/j9NXrP7r5DQAA//8DAFBLAwQUAAYACAAAACEAEQcsv+AAAAANAQAADwAA&#10;AGRycy9kb3ducmV2LnhtbEyPy07DMBBF90j8gzVI7Fo7BIU2xKl4CBYsKhoeayce4oh4HGK3Tf8e&#10;ZwW7M5qrO2eKzWR7dsDRd44kJEsBDKlxuqNWwvvb02IFzAdFWvWOUMIJPWzK87NC5dodaYeHKrQs&#10;lpDPlQQTwpBz7huDVvmlG5Di7suNVoU4ji3XozrGctvzKyEyblVH8YJRAz4YbL6rvZXwkdbmpUp/&#10;pu2r+Hw+tY+74T41Ul5eTHe3wAJO4S8Ms35UhzI61W5P2rNewiJZ3axjNlI6wxwR1+sMWD1TlgAv&#10;C/7/i/IXAAD//wMAUEsBAi0AFAAGAAgAAAAhALaDOJL+AAAA4QEAABMAAAAAAAAAAAAAAAAAAAAA&#10;AFtDb250ZW50X1R5cGVzXS54bWxQSwECLQAUAAYACAAAACEAOP0h/9YAAACUAQAACwAAAAAAAAAA&#10;AAAAAAAvAQAAX3JlbHMvLnJlbHNQSwECLQAUAAYACAAAACEA78aAhP0BAADrAwAADgAAAAAAAAAA&#10;AAAAAAAuAgAAZHJzL2Uyb0RvYy54bWxQSwECLQAUAAYACAAAACEAEQcsv+AAAAANAQAADwAAAAAA&#10;AAAAAAAAAABXBAAAZHJzL2Rvd25yZXYueG1sUEsFBgAAAAAEAAQA8wAAAGQFAAAAAA==&#10;" fillcolor="#d8d8d8 [2732]" stroked="f"/>
          </w:pict>
        </mc:Fallback>
      </mc:AlternateContent>
    </w:r>
    <w:r w:rsidR="00482592"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3582F97B" wp14:editId="236F76B7">
              <wp:simplePos x="0" y="0"/>
              <wp:positionH relativeFrom="margin">
                <wp:posOffset>5339715</wp:posOffset>
              </wp:positionH>
              <wp:positionV relativeFrom="paragraph">
                <wp:posOffset>59690</wp:posOffset>
              </wp:positionV>
              <wp:extent cx="368300" cy="283210"/>
              <wp:effectExtent l="0" t="0" r="4445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30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05B768" w14:textId="0C7AECE6" w:rsidR="000665E5" w:rsidRPr="000665E5" w:rsidRDefault="000665E5" w:rsidP="000665E5">
                          <w:pPr>
                            <w:jc w:val="center"/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Cs w:val="24"/>
                            </w:rPr>
                          </w:pPr>
                          <w:r w:rsidRPr="000665E5"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Cs w:val="24"/>
                            </w:rPr>
                            <w:fldChar w:fldCharType="begin"/>
                          </w:r>
                          <w:r w:rsidRPr="000665E5"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Cs w:val="24"/>
                            </w:rPr>
                            <w:instrText xml:space="preserve"> PAGE   \* MERGEFORMAT </w:instrText>
                          </w:r>
                          <w:r w:rsidRPr="000665E5">
                            <w:rPr>
                              <w:rFonts w:ascii="Muli Black" w:hAnsi="Muli Black"/>
                              <w:b/>
                              <w:bCs/>
                              <w:color w:val="FFFFFF" w:themeColor="background1"/>
                              <w:szCs w:val="24"/>
                            </w:rPr>
                            <w:fldChar w:fldCharType="separate"/>
                          </w:r>
                          <w:r w:rsidRPr="000665E5">
                            <w:rPr>
                              <w:rFonts w:ascii="Muli Black" w:hAnsi="Muli Black"/>
                              <w:b/>
                              <w:bCs/>
                              <w:noProof/>
                              <w:color w:val="FFFFFF" w:themeColor="background1"/>
                              <w:szCs w:val="24"/>
                            </w:rPr>
                            <w:t>1</w:t>
                          </w:r>
                          <w:r w:rsidRPr="000665E5">
                            <w:rPr>
                              <w:rFonts w:ascii="Muli Black" w:hAnsi="Muli Black"/>
                              <w:b/>
                              <w:bCs/>
                              <w:noProof/>
                              <w:color w:val="FFFFFF" w:themeColor="background1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82F97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420.45pt;margin-top:4.7pt;width:29pt;height:22.3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su53wEAAKADAAAOAAAAZHJzL2Uyb0RvYy54bWysU9uO0zAQfUfiHyy/01xalhI1XS27WoS0&#10;XKSFD3Acu7FIPGbsNilfz9jpdgu8IV4se2Zy5pwzk831NPTsoNAbsDUvFjlnykpojd3V/NvX+1dr&#10;znwQthU9WFXzo/L8evvyxWZ0lSqhg75VyAjE+mp0Ne9CcFWWedmpQfgFOGUpqQEHEeiJu6xFMRL6&#10;0Gdlnl9lI2DrEKTynqJ3c5JvE77WSobPWnsVWF9z4hbSiels4pltN6LaoXCdkSca4h9YDMJYanqG&#10;uhNBsD2av6AGIxE86LCQMGSgtZEqaSA1Rf6HmsdOOJW0kDnenW3y/w9Wfjo8ui/IwvQOJhpgEuHd&#10;A8jvnlm47YTdqRtEGDslWmpcRMuy0fnq9Gm02lc+gjTjR2hpyGIfIAFNGofoCulkhE4DOJ5NV1Ng&#10;koLLq/Uyp4ykVLlelkUaSiaqp48d+vBewcDipeZIM03g4vDgQyQjqqeS2MvCven7NNfe/hagwhhJ&#10;5CPfmXmYmomqo4gG2iPJQJjXhNaaLh3gT85GWpGa+x97gYqz/oMlK94Wq1XcqfRYvX5T0gMvM81l&#10;RlhJUDUPnM3X2zDv4d6h2XXUaTbfwg3Zp02S9szqxJvWICk+rWzcs8t3qnr+sba/AAAA//8DAFBL&#10;AwQUAAYACAAAACEAZmloDNsAAAAIAQAADwAAAGRycy9kb3ducmV2LnhtbEyPwU7DMBBE70j8g7VI&#10;3KgNSlESsqkQiCuIFpC4ufE2iYjXUew24e9ZTnAczWjmTbVZ/KBONMU+MML1yoAiboLruUV42z1d&#10;5aBisuzsEJgQvinCpj4/q2zpwsyvdNqmVkkJx9IidCmNpdax6cjbuAojsXiHMHmbRE6tdpOdpdwP&#10;+saYW+1tz7LQ2ZEeOmq+tkeP8P58+PzIzEv76NfjHBaj2Rca8fJiub8DlWhJf2H4xRd0qIVpH47s&#10;ohoQ8swUEkUoMlDi50Uueo+wzgzoutL/D9Q/AAAA//8DAFBLAQItABQABgAIAAAAIQC2gziS/gAA&#10;AOEBAAATAAAAAAAAAAAAAAAAAAAAAABbQ29udGVudF9UeXBlc10ueG1sUEsBAi0AFAAGAAgAAAAh&#10;ADj9If/WAAAAlAEAAAsAAAAAAAAAAAAAAAAALwEAAF9yZWxzLy5yZWxzUEsBAi0AFAAGAAgAAAAh&#10;ACMey7nfAQAAoAMAAA4AAAAAAAAAAAAAAAAALgIAAGRycy9lMm9Eb2MueG1sUEsBAi0AFAAGAAgA&#10;AAAhAGZpaAzbAAAACAEAAA8AAAAAAAAAAAAAAAAAOQQAAGRycy9kb3ducmV2LnhtbFBLBQYAAAAA&#10;BAAEAPMAAABBBQAAAAA=&#10;" filled="f" stroked="f">
              <v:textbox>
                <w:txbxContent>
                  <w:p w14:paraId="6E05B768" w14:textId="0C7AECE6" w:rsidR="000665E5" w:rsidRPr="000665E5" w:rsidRDefault="000665E5" w:rsidP="000665E5">
                    <w:pPr>
                      <w:jc w:val="center"/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Cs w:val="24"/>
                      </w:rPr>
                    </w:pPr>
                    <w:r w:rsidRPr="000665E5"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Cs w:val="24"/>
                      </w:rPr>
                      <w:fldChar w:fldCharType="begin"/>
                    </w:r>
                    <w:r w:rsidRPr="000665E5"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Cs w:val="24"/>
                      </w:rPr>
                      <w:instrText xml:space="preserve"> PAGE   \* MERGEFORMAT </w:instrText>
                    </w:r>
                    <w:r w:rsidRPr="000665E5">
                      <w:rPr>
                        <w:rFonts w:ascii="Muli Black" w:hAnsi="Muli Black"/>
                        <w:b/>
                        <w:bCs/>
                        <w:color w:val="FFFFFF" w:themeColor="background1"/>
                        <w:szCs w:val="24"/>
                      </w:rPr>
                      <w:fldChar w:fldCharType="separate"/>
                    </w:r>
                    <w:r w:rsidRPr="000665E5">
                      <w:rPr>
                        <w:rFonts w:ascii="Muli Black" w:hAnsi="Muli Black"/>
                        <w:b/>
                        <w:bCs/>
                        <w:noProof/>
                        <w:color w:val="FFFFFF" w:themeColor="background1"/>
                        <w:szCs w:val="24"/>
                      </w:rPr>
                      <w:t>1</w:t>
                    </w:r>
                    <w:r w:rsidRPr="000665E5">
                      <w:rPr>
                        <w:rFonts w:ascii="Muli Black" w:hAnsi="Muli Black"/>
                        <w:b/>
                        <w:bCs/>
                        <w:noProof/>
                        <w:color w:val="FFFFFF" w:themeColor="background1"/>
                        <w:szCs w:val="24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482592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3833E4C" wp14:editId="5FD8BCCA">
              <wp:simplePos x="0" y="0"/>
              <wp:positionH relativeFrom="column">
                <wp:posOffset>5102225</wp:posOffset>
              </wp:positionH>
              <wp:positionV relativeFrom="paragraph">
                <wp:posOffset>-49530</wp:posOffset>
              </wp:positionV>
              <wp:extent cx="851535" cy="469265"/>
              <wp:effectExtent l="0" t="0" r="0" b="0"/>
              <wp:wrapNone/>
              <wp:docPr id="6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851535" cy="469265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091BE79" id="Rectangle 7" o:spid="_x0000_s1026" style="position:absolute;margin-left:401.75pt;margin-top:-3.9pt;width:67.05pt;height:36.9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BBB7QEAAMIDAAAOAAAAZHJzL2Uyb0RvYy54bWysU9Fu2yAUfZ+0f0C8L46zOGutOFWVqtOk&#10;bp3U9QMwxjYa5rILiZN9/S44SqLtrZofEJcLh3MOx+u7w2DYXqHXYCuez+acKSuh0bar+OuPxw83&#10;nPkgbCMMWFXxo/L8bvP+3Xp0pVpAD6ZRyAjE+nJ0Fe9DcGWWedmrQfgZOGWp2QIOIlCJXdagGAl9&#10;MNliPl9lI2DjEKTynlYfpibfJPy2VTI8t61XgZmKE7eQRkxjHcdssxZlh8L1Wp5oiDewGIS2dOkZ&#10;6kEEwXao/4EatETw0IaZhCGDttVSJQ2kJp//pealF04lLWSOd2eb/P+Dld/2L+47RurePYH86ZmF&#10;bS9sp+4RYeyVaOi6PBqVjc6X5wOx8HSU1eNXaOhpxS5A8uDQ4sAQyOtiOY9fWiWt7JCMP56NV4fA&#10;JC3eFHnxseBMUmu5ul2sinSfKCNU5ObQh88KBhYnFUd61wQq9k8+RGqXLUkKGN08amNSgV29Ncj2&#10;gjKwnQhNR/z1NmPjZgvx2NSOK0lzlBkT5csamiNJTuIoThR8YtMD/uZspBBV3P/aCVScmS+WbLvN&#10;l8uYulQsi08LKvC6U193hJUEVfHA2TTdhimpO4e66+mmPIm2cE9WtzoJv7A6kaWgJD9OoY5JvK7T&#10;rsuvt/kDAAD//wMAUEsDBBQABgAIAAAAIQD/ELCe4AAAAAoBAAAPAAAAZHJzL2Rvd25yZXYueG1s&#10;TI/BasMwDIbvg72D0WC31m7DkjaNU8Kgp4zBml52U2PNCY3tELtt9vbzTttNQh+/vr/Yz2ZgN5p8&#10;76yE1VIAI9s61Vst4dQcFhtgPqBVODhLEr7Jw758fCgwV+5uP+h2DJrFEOtzlNCFMOac+7Yjg37p&#10;RrLx9uUmgyGuk+ZqwnsMNwNfC5Fyg72NHzoc6bWj9nK8GgnZUNfNW/0pKmyaw/slqbQeKymfn+Zq&#10;ByzQHP5g+NWP6lBGp7O7WuXZIGGTJGlEJSySbAssEluRvQA7xyFdAy8L/r9C+QMAAP//AwBQSwEC&#10;LQAUAAYACAAAACEAtoM4kv4AAADhAQAAEwAAAAAAAAAAAAAAAAAAAAAAW0NvbnRlbnRfVHlwZXNd&#10;LnhtbFBLAQItABQABgAIAAAAIQA4/SH/1gAAAJQBAAALAAAAAAAAAAAAAAAAAC8BAABfcmVscy8u&#10;cmVsc1BLAQItABQABgAIAAAAIQDhsBBB7QEAAMIDAAAOAAAAAAAAAAAAAAAAAC4CAABkcnMvZTJv&#10;RG9jLnhtbFBLAQItABQABgAIAAAAIQD/ELCe4AAAAAoBAAAPAAAAAAAAAAAAAAAAAEcEAABkcnMv&#10;ZG93bnJldi54bWxQSwUGAAAAAAQABADzAAAAVAUAAAAA&#10;" fillcolor="#c00000" stroked="f"/>
          </w:pict>
        </mc:Fallback>
      </mc:AlternateContent>
    </w:r>
    <w:r w:rsidR="00482592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5F2BCFB" wp14:editId="0FB5D179">
              <wp:simplePos x="0" y="0"/>
              <wp:positionH relativeFrom="column">
                <wp:posOffset>-463550</wp:posOffset>
              </wp:positionH>
              <wp:positionV relativeFrom="paragraph">
                <wp:posOffset>-6985</wp:posOffset>
              </wp:positionV>
              <wp:extent cx="6162040" cy="461645"/>
              <wp:effectExtent l="0" t="0" r="4445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61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0E9915" w14:textId="77777777" w:rsidR="00B8206B" w:rsidRDefault="00B8206B" w:rsidP="000665E5">
                          <w:pPr>
                            <w:pStyle w:val="BasicParagraph"/>
                            <w:spacing w:line="360" w:lineRule="auto"/>
                            <w:rPr>
                              <w:rFonts w:ascii="Century Gothic" w:hAnsi="Century Gothic" w:cs="Century Gothic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entury Gothic" w:hAnsi="Century Gothic" w:cs="Century Gothic"/>
                              <w:sz w:val="18"/>
                              <w:szCs w:val="18"/>
                            </w:rPr>
                            <w:t>Suite 500, 1500 Rosecrans Avenue, Manhattan Beach, CA 90266</w:t>
                          </w:r>
                          <w:r>
                            <w:rPr>
                              <w:rFonts w:ascii="Century Gothic" w:hAnsi="Century Gothic" w:cs="Century Gothic"/>
                              <w:color w:val="FF3F00"/>
                              <w:sz w:val="18"/>
                              <w:szCs w:val="18"/>
                            </w:rPr>
                            <w:t xml:space="preserve">  </w:t>
                          </w:r>
                        </w:p>
                        <w:p w14:paraId="60137A8B" w14:textId="3EA79AF9" w:rsidR="00B8206B" w:rsidRPr="00B8206B" w:rsidRDefault="00B8206B" w:rsidP="000665E5">
                          <w:pPr>
                            <w:pStyle w:val="Footer"/>
                            <w:spacing w:line="360" w:lineRule="auto"/>
                            <w:rPr>
                              <w:color w:val="C00000"/>
                            </w:rPr>
                          </w:pPr>
                          <w:r w:rsidRPr="00BE7282">
                            <w:rPr>
                              <w:rFonts w:cs="Century Gothic"/>
                              <w:b/>
                              <w:bCs/>
                              <w:caps/>
                              <w:color w:val="000000" w:themeColor="text1"/>
                              <w:sz w:val="18"/>
                              <w:szCs w:val="18"/>
                            </w:rPr>
                            <w:t>p.</w:t>
                          </w:r>
                          <w:r>
                            <w:rPr>
                              <w:rFonts w:cs="Century Gothic"/>
                              <w:b/>
                              <w:bCs/>
                              <w:caps/>
                              <w:color w:val="A8B7AD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cs="Century Gothic"/>
                              <w:sz w:val="18"/>
                              <w:szCs w:val="18"/>
                            </w:rPr>
                            <w:t>310 706 4195</w:t>
                          </w:r>
                          <w:r>
                            <w:rPr>
                              <w:rFonts w:cs="Century Gothic"/>
                              <w:color w:val="FF3F00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8206B">
                            <w:rPr>
                              <w:rFonts w:cs="Century Gothic"/>
                              <w:color w:val="C00000"/>
                              <w:sz w:val="18"/>
                              <w:szCs w:val="18"/>
                            </w:rPr>
                            <w:t>|</w:t>
                          </w:r>
                          <w:r>
                            <w:rPr>
                              <w:rFonts w:cs="Century Gothic"/>
                              <w:color w:val="FF3F00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482592">
                            <w:rPr>
                              <w:rFonts w:cs="Century Gothic"/>
                              <w:b/>
                              <w:bCs/>
                              <w:caps/>
                              <w:sz w:val="18"/>
                              <w:szCs w:val="18"/>
                            </w:rPr>
                            <w:t>E.</w:t>
                          </w:r>
                          <w:r>
                            <w:rPr>
                              <w:rFonts w:cs="Century Gothic"/>
                              <w:sz w:val="18"/>
                              <w:szCs w:val="18"/>
                            </w:rPr>
                            <w:t xml:space="preserve"> info@brilliantassessments.com</w:t>
                          </w:r>
                          <w:r>
                            <w:rPr>
                              <w:rFonts w:cs="Century Gothic"/>
                              <w:color w:val="FF3F00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8206B">
                            <w:rPr>
                              <w:rFonts w:cs="Century Gothic"/>
                              <w:color w:val="C00000"/>
                              <w:sz w:val="18"/>
                              <w:szCs w:val="18"/>
                            </w:rPr>
                            <w:t xml:space="preserve">| </w:t>
                          </w:r>
                          <w:r w:rsidRPr="00B8206B">
                            <w:rPr>
                              <w:rFonts w:cs="Century Gothic"/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t>www.brilliantassessments.com</w:t>
                          </w:r>
                        </w:p>
                        <w:p w14:paraId="6650FE03" w14:textId="77777777" w:rsidR="00B8206B" w:rsidRPr="0092318C" w:rsidRDefault="00B8206B" w:rsidP="000665E5">
                          <w:pPr>
                            <w:pStyle w:val="Footer"/>
                            <w:spacing w:line="360" w:lineRule="auto"/>
                          </w:pPr>
                        </w:p>
                        <w:p w14:paraId="4C2D98EC" w14:textId="77777777" w:rsidR="00B8206B" w:rsidRPr="0092318C" w:rsidRDefault="00B8206B" w:rsidP="000665E5"/>
                        <w:p w14:paraId="0C507BCA" w14:textId="77777777" w:rsidR="00B8206B" w:rsidRPr="0092318C" w:rsidRDefault="00B8206B" w:rsidP="000665E5">
                          <w:pPr>
                            <w:pStyle w:val="Footer"/>
                            <w:spacing w:line="360" w:lineRule="auto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F2BCFB" id="_x0000_s1029" type="#_x0000_t202" style="position:absolute;margin-left:-36.5pt;margin-top:-.55pt;width:485.2pt;height:36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PHN4AEAAKgDAAAOAAAAZHJzL2Uyb0RvYy54bWysU9uO0zAQfUfiHyy/0zRVtkDUdLXsahHS&#10;cpEWPsBx7MQi8Zix26R8PWMn2y3whnixPDPOmXPOTHbX09Czo0JvwFY8X605U1ZCY2xb8W9f71+9&#10;4cwHYRvRg1UVPynPr/cvX+xGV6oNdNA3ChmBWF+OruJdCK7MMi87NQi/AqcsFTXgIAKF2GYNipHQ&#10;hz7brNfbbARsHIJU3lP2bi7yfcLXWsnwWWuvAusrTtxCOjGddTyz/U6ULQrXGbnQEP/AYhDGUtMz&#10;1J0Igh3Q/AU1GIngQYeVhCEDrY1USQOpydd/qHnshFNJC5nj3dkm//9g5afjo/uCLEzvYKIBJhHe&#10;PYD87pmF207YVt0gwtgp0VDjPFqWjc6Xy6fRal/6CFKPH6GhIYtDgAQ0aRyiK6STEToN4HQ2XU2B&#10;SUpu8+1mXVBJUq2gqLhKLUT59LVDH94rGFi8VBxpqAldHB98iGxE+fQkNrNwb/o+Dba3vyXoYcwk&#10;9pHwTD1M9cRMs0iLYmpoTiQHYV4XWm+6dIA/ORtpVSrufxwEKs76D5YseZsXkX9IQXH1ekMBXlbq&#10;y4qwkqAqHjibr7dh3seDQ9N21GkegoUbslGbpPCZ1UKf1iEJX1Y37ttlnF49/2D7XwAAAP//AwBQ&#10;SwMEFAAGAAgAAAAhAD+wRljeAAAACQEAAA8AAABkcnMvZG93bnJldi54bWxMj81OwzAQhO9IvIO1&#10;SNxaO1CaNsSpEIgriP5J3Nx4m0TE6yh2m/D23Z7gNqsZzX6Tr0bXijP2ofGkIZkqEEiltw1VGrab&#10;98kCRIiGrGk9oYZfDLAqbm9yk1k/0Bee17ESXEIhMxrqGLtMylDW6EyY+g6JvaPvnYl89pW0vRm4&#10;3LXyQam5dKYh/lCbDl9rLH/WJ6dh93H83s/UZ/XmnrrBj0qSW0qt7+/Gl2cQEcf4F4YrPqNDwUwH&#10;fyIbRKthkj7ylsgiSUBwYLFMZyAOGtJkDrLI5f8FxQUAAP//AwBQSwECLQAUAAYACAAAACEAtoM4&#10;kv4AAADhAQAAEwAAAAAAAAAAAAAAAAAAAAAAW0NvbnRlbnRfVHlwZXNdLnhtbFBLAQItABQABgAI&#10;AAAAIQA4/SH/1gAAAJQBAAALAAAAAAAAAAAAAAAAAC8BAABfcmVscy8ucmVsc1BLAQItABQABgAI&#10;AAAAIQBoLPHN4AEAAKgDAAAOAAAAAAAAAAAAAAAAAC4CAABkcnMvZTJvRG9jLnhtbFBLAQItABQA&#10;BgAIAAAAIQA/sEZY3gAAAAkBAAAPAAAAAAAAAAAAAAAAADoEAABkcnMvZG93bnJldi54bWxQSwUG&#10;AAAAAAQABADzAAAARQUAAAAA&#10;" filled="f" stroked="f">
              <v:textbox>
                <w:txbxContent>
                  <w:p w14:paraId="190E9915" w14:textId="77777777" w:rsidR="00B8206B" w:rsidRDefault="00B8206B" w:rsidP="000665E5">
                    <w:pPr>
                      <w:pStyle w:val="BasicParagraph"/>
                      <w:spacing w:line="360" w:lineRule="auto"/>
                      <w:rPr>
                        <w:rFonts w:ascii="Century Gothic" w:hAnsi="Century Gothic" w:cs="Century Gothic"/>
                        <w:sz w:val="18"/>
                        <w:szCs w:val="18"/>
                      </w:rPr>
                    </w:pPr>
                    <w:r>
                      <w:rPr>
                        <w:rFonts w:ascii="Century Gothic" w:hAnsi="Century Gothic" w:cs="Century Gothic"/>
                        <w:sz w:val="18"/>
                        <w:szCs w:val="18"/>
                      </w:rPr>
                      <w:t>Suite 500, 1500 Rosecrans Avenue, Manhattan Beach, CA 90266</w:t>
                    </w:r>
                    <w:r>
                      <w:rPr>
                        <w:rFonts w:ascii="Century Gothic" w:hAnsi="Century Gothic" w:cs="Century Gothic"/>
                        <w:color w:val="FF3F00"/>
                        <w:sz w:val="18"/>
                        <w:szCs w:val="18"/>
                      </w:rPr>
                      <w:t xml:space="preserve">  </w:t>
                    </w:r>
                  </w:p>
                  <w:p w14:paraId="60137A8B" w14:textId="3EA79AF9" w:rsidR="00B8206B" w:rsidRPr="00B8206B" w:rsidRDefault="00B8206B" w:rsidP="000665E5">
                    <w:pPr>
                      <w:pStyle w:val="Footer"/>
                      <w:spacing w:line="360" w:lineRule="auto"/>
                      <w:rPr>
                        <w:color w:val="C00000"/>
                      </w:rPr>
                    </w:pPr>
                    <w:r w:rsidRPr="00BE7282">
                      <w:rPr>
                        <w:rFonts w:cs="Century Gothic"/>
                        <w:b/>
                        <w:bCs/>
                        <w:caps/>
                        <w:color w:val="000000" w:themeColor="text1"/>
                        <w:sz w:val="18"/>
                        <w:szCs w:val="18"/>
                      </w:rPr>
                      <w:t>p.</w:t>
                    </w:r>
                    <w:r>
                      <w:rPr>
                        <w:rFonts w:cs="Century Gothic"/>
                        <w:b/>
                        <w:bCs/>
                        <w:caps/>
                        <w:color w:val="A8B7AD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cs="Century Gothic"/>
                        <w:sz w:val="18"/>
                        <w:szCs w:val="18"/>
                      </w:rPr>
                      <w:t>310 706 4195</w:t>
                    </w:r>
                    <w:r>
                      <w:rPr>
                        <w:rFonts w:cs="Century Gothic"/>
                        <w:color w:val="FF3F00"/>
                        <w:sz w:val="18"/>
                        <w:szCs w:val="18"/>
                      </w:rPr>
                      <w:t xml:space="preserve"> </w:t>
                    </w:r>
                    <w:r w:rsidRPr="00B8206B">
                      <w:rPr>
                        <w:rFonts w:cs="Century Gothic"/>
                        <w:color w:val="C00000"/>
                        <w:sz w:val="18"/>
                        <w:szCs w:val="18"/>
                      </w:rPr>
                      <w:t>|</w:t>
                    </w:r>
                    <w:r>
                      <w:rPr>
                        <w:rFonts w:cs="Century Gothic"/>
                        <w:color w:val="FF3F00"/>
                        <w:sz w:val="18"/>
                        <w:szCs w:val="18"/>
                      </w:rPr>
                      <w:t xml:space="preserve"> </w:t>
                    </w:r>
                    <w:r w:rsidRPr="00482592">
                      <w:rPr>
                        <w:rFonts w:cs="Century Gothic"/>
                        <w:b/>
                        <w:bCs/>
                        <w:caps/>
                        <w:sz w:val="18"/>
                        <w:szCs w:val="18"/>
                      </w:rPr>
                      <w:t>E.</w:t>
                    </w:r>
                    <w:r>
                      <w:rPr>
                        <w:rFonts w:cs="Century Gothic"/>
                        <w:sz w:val="18"/>
                        <w:szCs w:val="18"/>
                      </w:rPr>
                      <w:t xml:space="preserve"> info@brilliantassessments.com</w:t>
                    </w:r>
                    <w:r>
                      <w:rPr>
                        <w:rFonts w:cs="Century Gothic"/>
                        <w:color w:val="FF3F00"/>
                        <w:sz w:val="18"/>
                        <w:szCs w:val="18"/>
                      </w:rPr>
                      <w:t xml:space="preserve"> </w:t>
                    </w:r>
                    <w:r w:rsidRPr="00B8206B">
                      <w:rPr>
                        <w:rFonts w:cs="Century Gothic"/>
                        <w:color w:val="C00000"/>
                        <w:sz w:val="18"/>
                        <w:szCs w:val="18"/>
                      </w:rPr>
                      <w:t xml:space="preserve">| </w:t>
                    </w:r>
                    <w:r w:rsidRPr="00B8206B">
                      <w:rPr>
                        <w:rFonts w:cs="Century Gothic"/>
                        <w:b/>
                        <w:bCs/>
                        <w:color w:val="C00000"/>
                        <w:sz w:val="18"/>
                        <w:szCs w:val="18"/>
                      </w:rPr>
                      <w:t>www.brilliantassessments.com</w:t>
                    </w:r>
                  </w:p>
                  <w:p w14:paraId="6650FE03" w14:textId="77777777" w:rsidR="00B8206B" w:rsidRPr="0092318C" w:rsidRDefault="00B8206B" w:rsidP="000665E5">
                    <w:pPr>
                      <w:pStyle w:val="Footer"/>
                      <w:spacing w:line="360" w:lineRule="auto"/>
                    </w:pPr>
                  </w:p>
                  <w:p w14:paraId="4C2D98EC" w14:textId="77777777" w:rsidR="00B8206B" w:rsidRPr="0092318C" w:rsidRDefault="00B8206B" w:rsidP="000665E5"/>
                  <w:p w14:paraId="0C507BCA" w14:textId="77777777" w:rsidR="00B8206B" w:rsidRPr="0092318C" w:rsidRDefault="00B8206B" w:rsidP="000665E5">
                    <w:pPr>
                      <w:pStyle w:val="Footer"/>
                      <w:spacing w:line="360" w:lineRule="auto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42DE6" w14:textId="77777777" w:rsidR="00456D0C" w:rsidRDefault="00456D0C" w:rsidP="000B5F5B">
      <w:pPr>
        <w:spacing w:after="0" w:line="240" w:lineRule="auto"/>
      </w:pPr>
      <w:r>
        <w:separator/>
      </w:r>
    </w:p>
  </w:footnote>
  <w:footnote w:type="continuationSeparator" w:id="0">
    <w:p w14:paraId="55E9D66F" w14:textId="77777777" w:rsidR="00456D0C" w:rsidRDefault="00456D0C" w:rsidP="000B5F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0" type="#_x0000_t75" style="width:300pt;height:300pt" o:bullet="t">
        <v:imagedata r:id="rId1" o:title="bullet"/>
      </v:shape>
    </w:pict>
  </w:numPicBullet>
  <w:numPicBullet w:numPicBulletId="1">
    <w:pict>
      <v:shape id="_x0000_i1131" type="#_x0000_t75" style="width:24pt;height:24pt" o:bullet="t">
        <v:imagedata r:id="rId2" o:title="sdfa"/>
      </v:shape>
    </w:pict>
  </w:numPicBullet>
  <w:abstractNum w:abstractNumId="0" w15:restartNumberingAfterBreak="0">
    <w:nsid w:val="0BE451C6"/>
    <w:multiLevelType w:val="hybridMultilevel"/>
    <w:tmpl w:val="C74E714C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671E5"/>
    <w:multiLevelType w:val="hybridMultilevel"/>
    <w:tmpl w:val="1722E2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4EAA"/>
    <w:multiLevelType w:val="hybridMultilevel"/>
    <w:tmpl w:val="239A1580"/>
    <w:lvl w:ilvl="0" w:tplc="D054D4FC">
      <w:start w:val="1"/>
      <w:numFmt w:val="bullet"/>
      <w:lvlText w:val=""/>
      <w:lvlPicBulletId w:val="0"/>
      <w:lvlJc w:val="left"/>
      <w:rPr>
        <w:rFonts w:ascii="Symbol" w:eastAsia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7179A"/>
    <w:multiLevelType w:val="multilevel"/>
    <w:tmpl w:val="26B67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72486"/>
    <w:multiLevelType w:val="hybridMultilevel"/>
    <w:tmpl w:val="BA6C3B8C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10EBC"/>
    <w:multiLevelType w:val="hybridMultilevel"/>
    <w:tmpl w:val="E8F6CD5E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805B8A"/>
    <w:multiLevelType w:val="hybridMultilevel"/>
    <w:tmpl w:val="13F287F6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DF38FC"/>
    <w:multiLevelType w:val="hybridMultilevel"/>
    <w:tmpl w:val="B60C8534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F13E37"/>
    <w:multiLevelType w:val="hybridMultilevel"/>
    <w:tmpl w:val="FA32D14E"/>
    <w:lvl w:ilvl="0" w:tplc="C28CFBA6">
      <w:start w:val="1"/>
      <w:numFmt w:val="bullet"/>
      <w:lvlText w:val=""/>
      <w:lvlPicBulletId w:val="1"/>
      <w:lvlJc w:val="left"/>
      <w:pPr>
        <w:ind w:left="20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1" w15:restartNumberingAfterBreak="0">
    <w:nsid w:val="4EF83E13"/>
    <w:multiLevelType w:val="hybridMultilevel"/>
    <w:tmpl w:val="3EEA0C6E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6E6F65"/>
    <w:multiLevelType w:val="hybridMultilevel"/>
    <w:tmpl w:val="7D3288A0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3059B6"/>
    <w:multiLevelType w:val="hybridMultilevel"/>
    <w:tmpl w:val="D408F61A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96539B"/>
    <w:multiLevelType w:val="hybridMultilevel"/>
    <w:tmpl w:val="6AAE0F9C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C38B3"/>
    <w:multiLevelType w:val="hybridMultilevel"/>
    <w:tmpl w:val="E0467FB8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73B8A"/>
    <w:multiLevelType w:val="hybridMultilevel"/>
    <w:tmpl w:val="C6C05762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47DE7"/>
    <w:multiLevelType w:val="hybridMultilevel"/>
    <w:tmpl w:val="D3FE5A42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8C2776"/>
    <w:multiLevelType w:val="hybridMultilevel"/>
    <w:tmpl w:val="81AC1970"/>
    <w:lvl w:ilvl="0" w:tplc="5B44A5DC">
      <w:start w:val="1"/>
      <w:numFmt w:val="bullet"/>
      <w:pStyle w:val="WhiteListPara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1C5B54"/>
    <w:multiLevelType w:val="multilevel"/>
    <w:tmpl w:val="D63A0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222795"/>
    <w:multiLevelType w:val="hybridMultilevel"/>
    <w:tmpl w:val="11C27D92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F51D3"/>
    <w:multiLevelType w:val="hybridMultilevel"/>
    <w:tmpl w:val="A93293DA"/>
    <w:lvl w:ilvl="0" w:tplc="C28CFBA6">
      <w:start w:val="1"/>
      <w:numFmt w:val="bullet"/>
      <w:lvlText w:val=""/>
      <w:lvlPicBulletId w:val="1"/>
      <w:lvlJc w:val="left"/>
      <w:pPr>
        <w:ind w:left="19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2" w15:restartNumberingAfterBreak="0">
    <w:nsid w:val="776C40DD"/>
    <w:multiLevelType w:val="hybridMultilevel"/>
    <w:tmpl w:val="1FB8431E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527D6"/>
    <w:multiLevelType w:val="multilevel"/>
    <w:tmpl w:val="EF32E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0E61CF"/>
    <w:multiLevelType w:val="hybridMultilevel"/>
    <w:tmpl w:val="04DE2E12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D24BA4"/>
    <w:multiLevelType w:val="hybridMultilevel"/>
    <w:tmpl w:val="36AE2B12"/>
    <w:lvl w:ilvl="0" w:tplc="C28CFBA6">
      <w:start w:val="1"/>
      <w:numFmt w:val="bullet"/>
      <w:lvlText w:val=""/>
      <w:lvlPicBulletId w:val="1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C76A30"/>
    <w:multiLevelType w:val="hybridMultilevel"/>
    <w:tmpl w:val="327E95A4"/>
    <w:lvl w:ilvl="0" w:tplc="04090001">
      <w:start w:val="1"/>
      <w:numFmt w:val="bullet"/>
      <w:lvlText w:val=""/>
      <w:lvlJc w:val="left"/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497380">
    <w:abstractNumId w:val="1"/>
  </w:num>
  <w:num w:numId="2" w16cid:durableId="63531254">
    <w:abstractNumId w:val="7"/>
  </w:num>
  <w:num w:numId="3" w16cid:durableId="1787847612">
    <w:abstractNumId w:val="2"/>
  </w:num>
  <w:num w:numId="4" w16cid:durableId="193736452">
    <w:abstractNumId w:val="4"/>
  </w:num>
  <w:num w:numId="5" w16cid:durableId="341592328">
    <w:abstractNumId w:val="19"/>
  </w:num>
  <w:num w:numId="6" w16cid:durableId="243688780">
    <w:abstractNumId w:val="23"/>
  </w:num>
  <w:num w:numId="7" w16cid:durableId="1124230681">
    <w:abstractNumId w:val="3"/>
  </w:num>
  <w:num w:numId="8" w16cid:durableId="1509058088">
    <w:abstractNumId w:val="26"/>
  </w:num>
  <w:num w:numId="9" w16cid:durableId="2104957288">
    <w:abstractNumId w:val="16"/>
  </w:num>
  <w:num w:numId="10" w16cid:durableId="1882010186">
    <w:abstractNumId w:val="18"/>
  </w:num>
  <w:num w:numId="11" w16cid:durableId="1629975261">
    <w:abstractNumId w:val="5"/>
  </w:num>
  <w:num w:numId="12" w16cid:durableId="1860778882">
    <w:abstractNumId w:val="15"/>
  </w:num>
  <w:num w:numId="13" w16cid:durableId="2137403399">
    <w:abstractNumId w:val="0"/>
  </w:num>
  <w:num w:numId="14" w16cid:durableId="681081803">
    <w:abstractNumId w:val="24"/>
  </w:num>
  <w:num w:numId="15" w16cid:durableId="11959595">
    <w:abstractNumId w:val="14"/>
  </w:num>
  <w:num w:numId="16" w16cid:durableId="1829513457">
    <w:abstractNumId w:val="9"/>
  </w:num>
  <w:num w:numId="17" w16cid:durableId="401367050">
    <w:abstractNumId w:val="22"/>
  </w:num>
  <w:num w:numId="18" w16cid:durableId="12810011">
    <w:abstractNumId w:val="6"/>
  </w:num>
  <w:num w:numId="19" w16cid:durableId="1558778519">
    <w:abstractNumId w:val="8"/>
  </w:num>
  <w:num w:numId="20" w16cid:durableId="450317996">
    <w:abstractNumId w:val="13"/>
  </w:num>
  <w:num w:numId="21" w16cid:durableId="1573584902">
    <w:abstractNumId w:val="12"/>
  </w:num>
  <w:num w:numId="22" w16cid:durableId="1659723454">
    <w:abstractNumId w:val="25"/>
  </w:num>
  <w:num w:numId="23" w16cid:durableId="1195534808">
    <w:abstractNumId w:val="17"/>
  </w:num>
  <w:num w:numId="24" w16cid:durableId="508521965">
    <w:abstractNumId w:val="20"/>
  </w:num>
  <w:num w:numId="25" w16cid:durableId="648097138">
    <w:abstractNumId w:val="21"/>
  </w:num>
  <w:num w:numId="26" w16cid:durableId="1290629576">
    <w:abstractNumId w:val="11"/>
  </w:num>
  <w:num w:numId="27" w16cid:durableId="11760715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ytLCwsDSxtDQ1NjNQ0lEKTi0uzszPAykwNKsFAIoqE6ctAAAA"/>
  </w:docVars>
  <w:rsids>
    <w:rsidRoot w:val="000B5F5B"/>
    <w:rsid w:val="000019A6"/>
    <w:rsid w:val="00020487"/>
    <w:rsid w:val="00021051"/>
    <w:rsid w:val="00031F28"/>
    <w:rsid w:val="000351ED"/>
    <w:rsid w:val="0004255A"/>
    <w:rsid w:val="00051C05"/>
    <w:rsid w:val="00056C7A"/>
    <w:rsid w:val="00061618"/>
    <w:rsid w:val="00062E42"/>
    <w:rsid w:val="000665E5"/>
    <w:rsid w:val="00067938"/>
    <w:rsid w:val="0007278D"/>
    <w:rsid w:val="000753D0"/>
    <w:rsid w:val="000904FA"/>
    <w:rsid w:val="000A2543"/>
    <w:rsid w:val="000A475D"/>
    <w:rsid w:val="000B5F5B"/>
    <w:rsid w:val="000C028F"/>
    <w:rsid w:val="000D0DFF"/>
    <w:rsid w:val="000D5219"/>
    <w:rsid w:val="000D5937"/>
    <w:rsid w:val="000E6EA8"/>
    <w:rsid w:val="00100F9E"/>
    <w:rsid w:val="00124471"/>
    <w:rsid w:val="00130503"/>
    <w:rsid w:val="00136E41"/>
    <w:rsid w:val="00163A6C"/>
    <w:rsid w:val="00164763"/>
    <w:rsid w:val="00175661"/>
    <w:rsid w:val="00180118"/>
    <w:rsid w:val="001851A0"/>
    <w:rsid w:val="00185DB4"/>
    <w:rsid w:val="00195A67"/>
    <w:rsid w:val="001A2904"/>
    <w:rsid w:val="001A642D"/>
    <w:rsid w:val="001B6F30"/>
    <w:rsid w:val="001B720F"/>
    <w:rsid w:val="001B7B77"/>
    <w:rsid w:val="001C5F2A"/>
    <w:rsid w:val="001C7B97"/>
    <w:rsid w:val="001D03D9"/>
    <w:rsid w:val="001D2231"/>
    <w:rsid w:val="001D717F"/>
    <w:rsid w:val="001F64A8"/>
    <w:rsid w:val="001F6C7A"/>
    <w:rsid w:val="001F7A33"/>
    <w:rsid w:val="002062E4"/>
    <w:rsid w:val="002076CC"/>
    <w:rsid w:val="0021648B"/>
    <w:rsid w:val="00224BA8"/>
    <w:rsid w:val="00225856"/>
    <w:rsid w:val="0023182F"/>
    <w:rsid w:val="002346F4"/>
    <w:rsid w:val="002351F9"/>
    <w:rsid w:val="00242592"/>
    <w:rsid w:val="00256D77"/>
    <w:rsid w:val="00262C58"/>
    <w:rsid w:val="00267AEB"/>
    <w:rsid w:val="00267F14"/>
    <w:rsid w:val="00275280"/>
    <w:rsid w:val="002A5696"/>
    <w:rsid w:val="002B0827"/>
    <w:rsid w:val="002B2595"/>
    <w:rsid w:val="002B2990"/>
    <w:rsid w:val="002B60C8"/>
    <w:rsid w:val="002B7691"/>
    <w:rsid w:val="002C3176"/>
    <w:rsid w:val="002F282C"/>
    <w:rsid w:val="002F2B4F"/>
    <w:rsid w:val="002F5761"/>
    <w:rsid w:val="0030282C"/>
    <w:rsid w:val="00303513"/>
    <w:rsid w:val="0030611F"/>
    <w:rsid w:val="003354CC"/>
    <w:rsid w:val="00336BE5"/>
    <w:rsid w:val="0034166C"/>
    <w:rsid w:val="00347D9D"/>
    <w:rsid w:val="00353927"/>
    <w:rsid w:val="00360707"/>
    <w:rsid w:val="00361CAC"/>
    <w:rsid w:val="003709EB"/>
    <w:rsid w:val="00372853"/>
    <w:rsid w:val="00383314"/>
    <w:rsid w:val="00383FD7"/>
    <w:rsid w:val="00384417"/>
    <w:rsid w:val="003920D2"/>
    <w:rsid w:val="003A287F"/>
    <w:rsid w:val="003A3C33"/>
    <w:rsid w:val="003B2761"/>
    <w:rsid w:val="003B4EF9"/>
    <w:rsid w:val="003C5232"/>
    <w:rsid w:val="003D3676"/>
    <w:rsid w:val="003D4773"/>
    <w:rsid w:val="003E11FF"/>
    <w:rsid w:val="003E6A22"/>
    <w:rsid w:val="003F3BE4"/>
    <w:rsid w:val="004041A2"/>
    <w:rsid w:val="00404B78"/>
    <w:rsid w:val="004206D5"/>
    <w:rsid w:val="00435BE9"/>
    <w:rsid w:val="0044054C"/>
    <w:rsid w:val="00441007"/>
    <w:rsid w:val="00452F03"/>
    <w:rsid w:val="00456D0C"/>
    <w:rsid w:val="00461C9D"/>
    <w:rsid w:val="00465A3F"/>
    <w:rsid w:val="00466AB7"/>
    <w:rsid w:val="00470892"/>
    <w:rsid w:val="00473116"/>
    <w:rsid w:val="00482592"/>
    <w:rsid w:val="0048647B"/>
    <w:rsid w:val="004868CE"/>
    <w:rsid w:val="004C77F1"/>
    <w:rsid w:val="00516668"/>
    <w:rsid w:val="005304E5"/>
    <w:rsid w:val="00533552"/>
    <w:rsid w:val="00545F25"/>
    <w:rsid w:val="00551E42"/>
    <w:rsid w:val="0055687D"/>
    <w:rsid w:val="00562BF1"/>
    <w:rsid w:val="00563286"/>
    <w:rsid w:val="005666FF"/>
    <w:rsid w:val="0058416D"/>
    <w:rsid w:val="005A2E80"/>
    <w:rsid w:val="005B1D01"/>
    <w:rsid w:val="005B6E44"/>
    <w:rsid w:val="005D14C8"/>
    <w:rsid w:val="005D6469"/>
    <w:rsid w:val="005D68A5"/>
    <w:rsid w:val="005E69C2"/>
    <w:rsid w:val="005E7132"/>
    <w:rsid w:val="005F6886"/>
    <w:rsid w:val="005F6E86"/>
    <w:rsid w:val="005F74F7"/>
    <w:rsid w:val="0060258D"/>
    <w:rsid w:val="00602956"/>
    <w:rsid w:val="00602985"/>
    <w:rsid w:val="006044D8"/>
    <w:rsid w:val="006102E4"/>
    <w:rsid w:val="00611C39"/>
    <w:rsid w:val="00612B6F"/>
    <w:rsid w:val="0063322A"/>
    <w:rsid w:val="0063347C"/>
    <w:rsid w:val="00640166"/>
    <w:rsid w:val="006416A6"/>
    <w:rsid w:val="006455E1"/>
    <w:rsid w:val="00646733"/>
    <w:rsid w:val="00654717"/>
    <w:rsid w:val="0066069B"/>
    <w:rsid w:val="0067493F"/>
    <w:rsid w:val="00676E62"/>
    <w:rsid w:val="006775B1"/>
    <w:rsid w:val="00682FE5"/>
    <w:rsid w:val="006859AC"/>
    <w:rsid w:val="00690C6B"/>
    <w:rsid w:val="006A378A"/>
    <w:rsid w:val="006A789B"/>
    <w:rsid w:val="006B0731"/>
    <w:rsid w:val="006B27A0"/>
    <w:rsid w:val="006B362C"/>
    <w:rsid w:val="006C3415"/>
    <w:rsid w:val="006C6AF0"/>
    <w:rsid w:val="006E1AA6"/>
    <w:rsid w:val="006E2E52"/>
    <w:rsid w:val="006E6E94"/>
    <w:rsid w:val="006F4AB6"/>
    <w:rsid w:val="00703CA9"/>
    <w:rsid w:val="007040B1"/>
    <w:rsid w:val="0070456E"/>
    <w:rsid w:val="00713C11"/>
    <w:rsid w:val="00730BB3"/>
    <w:rsid w:val="00742621"/>
    <w:rsid w:val="00742F69"/>
    <w:rsid w:val="00745EF0"/>
    <w:rsid w:val="00747B95"/>
    <w:rsid w:val="007501E6"/>
    <w:rsid w:val="007614FC"/>
    <w:rsid w:val="0077589E"/>
    <w:rsid w:val="00783666"/>
    <w:rsid w:val="00795484"/>
    <w:rsid w:val="00797F24"/>
    <w:rsid w:val="007B5E9F"/>
    <w:rsid w:val="007C15CA"/>
    <w:rsid w:val="007D5359"/>
    <w:rsid w:val="007E5588"/>
    <w:rsid w:val="007F208E"/>
    <w:rsid w:val="008139ED"/>
    <w:rsid w:val="00814D8B"/>
    <w:rsid w:val="008319D4"/>
    <w:rsid w:val="0084177D"/>
    <w:rsid w:val="008843B9"/>
    <w:rsid w:val="0089314E"/>
    <w:rsid w:val="0089720A"/>
    <w:rsid w:val="008A2B73"/>
    <w:rsid w:val="008A31E1"/>
    <w:rsid w:val="008A35B0"/>
    <w:rsid w:val="008C4FF0"/>
    <w:rsid w:val="008D6463"/>
    <w:rsid w:val="008E0681"/>
    <w:rsid w:val="008E20BD"/>
    <w:rsid w:val="008E53AC"/>
    <w:rsid w:val="008E58C9"/>
    <w:rsid w:val="008E6653"/>
    <w:rsid w:val="00913091"/>
    <w:rsid w:val="00920DCD"/>
    <w:rsid w:val="0092318C"/>
    <w:rsid w:val="00957233"/>
    <w:rsid w:val="00961909"/>
    <w:rsid w:val="00967A75"/>
    <w:rsid w:val="009863C9"/>
    <w:rsid w:val="00992CD0"/>
    <w:rsid w:val="0099354C"/>
    <w:rsid w:val="009A151E"/>
    <w:rsid w:val="009A26B6"/>
    <w:rsid w:val="009B0252"/>
    <w:rsid w:val="009C7183"/>
    <w:rsid w:val="009D4E3D"/>
    <w:rsid w:val="009D5F6B"/>
    <w:rsid w:val="009E290C"/>
    <w:rsid w:val="009F0C87"/>
    <w:rsid w:val="009F710E"/>
    <w:rsid w:val="009F788D"/>
    <w:rsid w:val="00A124DF"/>
    <w:rsid w:val="00A12AC1"/>
    <w:rsid w:val="00A14B02"/>
    <w:rsid w:val="00A1620B"/>
    <w:rsid w:val="00A26C4D"/>
    <w:rsid w:val="00A30FD9"/>
    <w:rsid w:val="00A31282"/>
    <w:rsid w:val="00A43ED6"/>
    <w:rsid w:val="00A47928"/>
    <w:rsid w:val="00A527AB"/>
    <w:rsid w:val="00A60B2D"/>
    <w:rsid w:val="00A61E00"/>
    <w:rsid w:val="00A75AB0"/>
    <w:rsid w:val="00A85370"/>
    <w:rsid w:val="00AA43AA"/>
    <w:rsid w:val="00AB5E2D"/>
    <w:rsid w:val="00AC590E"/>
    <w:rsid w:val="00AD5A7F"/>
    <w:rsid w:val="00AD7A2F"/>
    <w:rsid w:val="00AF57ED"/>
    <w:rsid w:val="00AF5ACC"/>
    <w:rsid w:val="00AF7E1F"/>
    <w:rsid w:val="00B06B42"/>
    <w:rsid w:val="00B1328E"/>
    <w:rsid w:val="00B2185D"/>
    <w:rsid w:val="00B63A0C"/>
    <w:rsid w:val="00B67F8F"/>
    <w:rsid w:val="00B70C02"/>
    <w:rsid w:val="00B80AEC"/>
    <w:rsid w:val="00B8206B"/>
    <w:rsid w:val="00B84B2B"/>
    <w:rsid w:val="00B87D17"/>
    <w:rsid w:val="00BA16DE"/>
    <w:rsid w:val="00BA187F"/>
    <w:rsid w:val="00BA508A"/>
    <w:rsid w:val="00BA6835"/>
    <w:rsid w:val="00BC473A"/>
    <w:rsid w:val="00BD083D"/>
    <w:rsid w:val="00BE013A"/>
    <w:rsid w:val="00BE7282"/>
    <w:rsid w:val="00BF0656"/>
    <w:rsid w:val="00C16AA6"/>
    <w:rsid w:val="00C17359"/>
    <w:rsid w:val="00C2119E"/>
    <w:rsid w:val="00C23A62"/>
    <w:rsid w:val="00C2461E"/>
    <w:rsid w:val="00C26E52"/>
    <w:rsid w:val="00C46FBF"/>
    <w:rsid w:val="00C47294"/>
    <w:rsid w:val="00C47783"/>
    <w:rsid w:val="00C64613"/>
    <w:rsid w:val="00C71FA3"/>
    <w:rsid w:val="00C75A1D"/>
    <w:rsid w:val="00C7735B"/>
    <w:rsid w:val="00C811AD"/>
    <w:rsid w:val="00C82DF8"/>
    <w:rsid w:val="00CA140D"/>
    <w:rsid w:val="00CA4041"/>
    <w:rsid w:val="00CC4506"/>
    <w:rsid w:val="00CC4653"/>
    <w:rsid w:val="00CC4C90"/>
    <w:rsid w:val="00CC75B9"/>
    <w:rsid w:val="00CC77CA"/>
    <w:rsid w:val="00CD46C6"/>
    <w:rsid w:val="00CE7B9D"/>
    <w:rsid w:val="00CF0959"/>
    <w:rsid w:val="00D007E4"/>
    <w:rsid w:val="00D03B5B"/>
    <w:rsid w:val="00D03CD1"/>
    <w:rsid w:val="00D042DE"/>
    <w:rsid w:val="00D1049E"/>
    <w:rsid w:val="00D157C0"/>
    <w:rsid w:val="00D26D70"/>
    <w:rsid w:val="00D279FC"/>
    <w:rsid w:val="00D737DE"/>
    <w:rsid w:val="00D8613A"/>
    <w:rsid w:val="00DA0634"/>
    <w:rsid w:val="00DA74F0"/>
    <w:rsid w:val="00DB22A2"/>
    <w:rsid w:val="00DD53DC"/>
    <w:rsid w:val="00DD6D6E"/>
    <w:rsid w:val="00DF3DBC"/>
    <w:rsid w:val="00E11D7F"/>
    <w:rsid w:val="00E12220"/>
    <w:rsid w:val="00E231EE"/>
    <w:rsid w:val="00E25A0B"/>
    <w:rsid w:val="00E277CC"/>
    <w:rsid w:val="00E27CA2"/>
    <w:rsid w:val="00E3160F"/>
    <w:rsid w:val="00E330F1"/>
    <w:rsid w:val="00E4090C"/>
    <w:rsid w:val="00E4193D"/>
    <w:rsid w:val="00E5557D"/>
    <w:rsid w:val="00E71E14"/>
    <w:rsid w:val="00E7393C"/>
    <w:rsid w:val="00E94F90"/>
    <w:rsid w:val="00EA07DE"/>
    <w:rsid w:val="00EA3E96"/>
    <w:rsid w:val="00EA4543"/>
    <w:rsid w:val="00ED7132"/>
    <w:rsid w:val="00EE2E71"/>
    <w:rsid w:val="00F10873"/>
    <w:rsid w:val="00F11B56"/>
    <w:rsid w:val="00F1746A"/>
    <w:rsid w:val="00F17A51"/>
    <w:rsid w:val="00F30066"/>
    <w:rsid w:val="00F31EF4"/>
    <w:rsid w:val="00F378D8"/>
    <w:rsid w:val="00F429AE"/>
    <w:rsid w:val="00F50EE9"/>
    <w:rsid w:val="00F61115"/>
    <w:rsid w:val="00F67AD5"/>
    <w:rsid w:val="00F758A7"/>
    <w:rsid w:val="00F771D5"/>
    <w:rsid w:val="00F8198E"/>
    <w:rsid w:val="00F943C6"/>
    <w:rsid w:val="00F96975"/>
    <w:rsid w:val="00F97540"/>
    <w:rsid w:val="00FA4EE3"/>
    <w:rsid w:val="00FC29DD"/>
    <w:rsid w:val="00FD5FE3"/>
    <w:rsid w:val="00FD68D2"/>
    <w:rsid w:val="00FD6CCE"/>
    <w:rsid w:val="00FE1257"/>
    <w:rsid w:val="00FE4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44C11"/>
  <w15:docId w15:val="{8568CE1E-DA92-44AF-A836-E6CDEF718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FD9"/>
    <w:pPr>
      <w:spacing w:line="288" w:lineRule="auto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5A0B"/>
    <w:pPr>
      <w:keepNext/>
      <w:keepLines/>
      <w:spacing w:before="480" w:after="0"/>
      <w:outlineLvl w:val="0"/>
    </w:pPr>
    <w:rPr>
      <w:rFonts w:ascii="Muli Black" w:eastAsiaTheme="majorEastAsia" w:hAnsi="Muli Black" w:cstheme="majorBidi"/>
      <w:bCs/>
      <w:caps/>
      <w:color w:val="C00000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6F30"/>
    <w:pPr>
      <w:keepNext/>
      <w:keepLines/>
      <w:spacing w:before="200"/>
      <w:outlineLvl w:val="1"/>
    </w:pPr>
    <w:rPr>
      <w:rFonts w:ascii="Muli Black" w:eastAsiaTheme="majorEastAsia" w:hAnsi="Muli Black" w:cstheme="majorBidi"/>
      <w:b/>
      <w:bCs/>
      <w:color w:val="C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25A0B"/>
    <w:rPr>
      <w:rFonts w:ascii="Muli Black" w:eastAsiaTheme="majorEastAsia" w:hAnsi="Muli Black" w:cstheme="majorBidi"/>
      <w:bCs/>
      <w:caps/>
      <w:color w:val="C00000"/>
      <w:sz w:val="44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1B6F30"/>
    <w:rPr>
      <w:rFonts w:ascii="Muli Black" w:eastAsiaTheme="majorEastAsia" w:hAnsi="Muli Black" w:cstheme="majorBidi"/>
      <w:b/>
      <w:bCs/>
      <w:color w:val="C0000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13091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A74F0"/>
    <w:rPr>
      <w:color w:val="808080"/>
      <w:shd w:val="clear" w:color="auto" w:fill="E6E6E6"/>
    </w:rPr>
  </w:style>
  <w:style w:type="paragraph" w:customStyle="1" w:styleId="WhiteListPara">
    <w:name w:val="White List Para"/>
    <w:basedOn w:val="ListParagraph"/>
    <w:qFormat/>
    <w:rsid w:val="00CC77CA"/>
    <w:pPr>
      <w:numPr>
        <w:numId w:val="10"/>
      </w:numPr>
      <w:spacing w:after="0"/>
      <w:ind w:left="1701" w:right="1492"/>
    </w:pPr>
    <w:rPr>
      <w:rFonts w:cs="Arial"/>
      <w:color w:val="FFFFFF" w:themeColor="background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07/relationships/hdphoto" Target="media/hdphoto4.wdp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microsoft.com/office/2007/relationships/hdphoto" Target="media/hdphoto3.wdp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g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  <wetp:taskpane dockstate="right" visibility="0" width="350" row="6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en-us" storeType="OMEX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BD857363-31DF-4C86-A738-17D52AFF3CB1}">
  <we:reference id="wa200001664" version="1.0.0.0" store="en-US" storeType="OMEX"/>
  <we:alternateReferences>
    <we:reference id="WA200001664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98458719D89E4495DE6FA01F28385D" ma:contentTypeVersion="13" ma:contentTypeDescription="Create a new document." ma:contentTypeScope="" ma:versionID="9eaa87c3a64afb9700c18a7c09ab035b">
  <xsd:schema xmlns:xsd="http://www.w3.org/2001/XMLSchema" xmlns:xs="http://www.w3.org/2001/XMLSchema" xmlns:p="http://schemas.microsoft.com/office/2006/metadata/properties" xmlns:ns2="c33fdbf7-0a14-45b3-ba2b-71f8657e8bc9" xmlns:ns3="fd4c6c9c-2769-4ecf-ae69-b2617725fc0d" targetNamespace="http://schemas.microsoft.com/office/2006/metadata/properties" ma:root="true" ma:fieldsID="46d5bf7961d85caddbb3319150970ad9" ns2:_="" ns3:_="">
    <xsd:import namespace="c33fdbf7-0a14-45b3-ba2b-71f8657e8bc9"/>
    <xsd:import namespace="fd4c6c9c-2769-4ecf-ae69-b2617725fc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fdbf7-0a14-45b3-ba2b-71f8657e8b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6c9c-2769-4ecf-ae69-b2617725fc0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4F739E-6983-426B-9683-63564F8722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2704A6-6065-44AF-98E0-C237877742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A49296-68EB-4E6E-A542-7FF318274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3fdbf7-0a14-45b3-ba2b-71f8657e8bc9"/>
    <ds:schemaRef ds:uri="fd4c6c9c-2769-4ecf-ae69-b2617725fc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D7A356-08F5-446B-84B9-AE108F4BBB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45</Words>
  <Characters>5278</Characters>
  <Application>Microsoft Office Word</Application>
  <DocSecurity>0</DocSecurity>
  <Lines>263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i</dc:creator>
  <cp:lastModifiedBy>Candice Rigby Hibbard</cp:lastModifiedBy>
  <cp:revision>4</cp:revision>
  <cp:lastPrinted>2020-06-24T21:35:00Z</cp:lastPrinted>
  <dcterms:created xsi:type="dcterms:W3CDTF">2022-09-15T11:13:00Z</dcterms:created>
  <dcterms:modified xsi:type="dcterms:W3CDTF">2022-09-1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98458719D89E4495DE6FA01F28385D</vt:lpwstr>
  </property>
  <property fmtid="{D5CDD505-2E9C-101B-9397-08002B2CF9AE}" pid="3" name="assessmentReportId">
    <vt:lpwstr>8162</vt:lpwstr>
  </property>
  <property fmtid="{D5CDD505-2E9C-101B-9397-08002B2CF9AE}" pid="4" name="reportType">
    <vt:lpwstr>0</vt:lpwstr>
  </property>
</Properties>
</file>